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2D861BCF" w14:textId="139080B7" w:rsidR="0079442D" w:rsidRPr="000025FA" w:rsidRDefault="007B65CD" w:rsidP="000025FA">
      <w:pPr>
        <w:pStyle w:val="Heading2"/>
      </w:pPr>
      <w:r w:rsidRPr="000025FA">
        <w:t>Overview of Type</w:t>
      </w:r>
    </w:p>
    <w:p w14:paraId="5E3B9717" w14:textId="08D21623" w:rsidR="004E7D32" w:rsidRDefault="00F17E7B" w:rsidP="00451E53">
      <w:r w:rsidRPr="00F17E7B">
        <w:t>A .NET executable or DLL generally doesn’t contain x86 machine instructions and as such can’t just be directly mapped into a process address space in the same way as with a traditional unmanaged application.</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p>
    <w:p w14:paraId="03CDE9D3" w14:textId="662FB28D" w:rsidR="004E7D32" w:rsidRDefault="004E7D32" w:rsidP="00451E53">
      <w:r w:rsidRPr="004E7D32">
        <w:t xml:space="preserve">When a .NET executable is started, by double clicking for instance, stub code in its PE/COFF file starts up the .NET runtime. </w:t>
      </w:r>
    </w:p>
    <w:p w14:paraId="1F2CA1A9" w14:textId="0729660C" w:rsidR="00A57779" w:rsidRDefault="00F575DF" w:rsidP="00A57779">
      <w:r w:rsidRPr="00F575DF">
        <w:t xml:space="preserve">The CLR provides memory management, garbage collection, thread execution and JIT compilation. </w:t>
      </w:r>
      <w:r w:rsidR="006B6594" w:rsidRPr="004E7D32">
        <w:t>When a .NET executable is started</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09EFAE7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Pr="00B96302">
        <w:lastRenderedPageBreak/>
        <w:t>for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7C981A4F" w14:textId="39EED862" w:rsidR="00EC252F" w:rsidRDefault="00EC252F" w:rsidP="000025FA">
      <w:pPr>
        <w:pStyle w:val="Heading2"/>
      </w:pPr>
      <w:r>
        <w:t>Categorising Type</w:t>
      </w:r>
    </w:p>
    <w:p w14:paraId="1AF00A23" w14:textId="1DC9B942" w:rsidR="00097E79" w:rsidRDefault="00097E79" w:rsidP="00097E79">
      <w:r>
        <w:t>The following diagram shows an overview of the DotNet type system</w:t>
      </w:r>
      <w:r w:rsidR="006619F0">
        <w:t>. The white boxes show system defined types and the green boxes show the entry point</w:t>
      </w:r>
      <w:r w:rsidR="00593D3E">
        <w:t>s</w:t>
      </w:r>
      <w:r w:rsidR="006619F0">
        <w:t xml:space="preserve"> for user defined types. </w:t>
      </w:r>
      <w:r w:rsidR="005E2A5E">
        <w:t xml:space="preserve">Anything </w:t>
      </w:r>
      <w:r w:rsidR="00A81BA6">
        <w:t xml:space="preserve">that </w:t>
      </w:r>
      <w:r w:rsidR="005E2A5E">
        <w:t xml:space="preserve">has ValueType as an ancestor is a value type with everything else being a reference type. </w:t>
      </w:r>
      <w:r w:rsidR="001A250C" w:rsidRPr="00067338">
        <w:t xml:space="preserve">If the variable is of value type, then its name is a direct synonym for the location </w:t>
      </w:r>
      <w:r w:rsidR="0000089C">
        <w:t xml:space="preserve">on the stack </w:t>
      </w:r>
      <w:r w:rsidR="001A250C" w:rsidRPr="00067338">
        <w:t>where the raw bytes can be found. Value types are known as structs and extend from the base type System.ValueType. Reference types are known as classes and extend from System.Object (without having System.ValueType as a parent type).</w:t>
      </w:r>
    </w:p>
    <w:p w14:paraId="5DE02A76" w14:textId="6EF0C8DE" w:rsidR="002B0E0C" w:rsidRDefault="0038612F" w:rsidP="00761057">
      <w:pPr>
        <w:pStyle w:val="CodeExampleHeading"/>
      </w:pPr>
      <w:r>
        <w:t>Listing</w:t>
      </w:r>
      <w:r w:rsidR="002B0E0C">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w:t>
      </w:r>
      <w:r w:rsidR="004732A7">
        <w:rPr>
          <w:noProof/>
        </w:rPr>
        <w:fldChar w:fldCharType="end"/>
      </w:r>
      <w:r w:rsidR="002B0E0C">
        <w:t>CLR Type System</w:t>
      </w:r>
    </w:p>
    <w:p w14:paraId="452D34B2" w14:textId="347C809C" w:rsidR="005E2A5E" w:rsidRDefault="006619F0" w:rsidP="005E2A5E">
      <w:r w:rsidRPr="006619F0">
        <w:rPr>
          <w:noProof/>
        </w:rPr>
        <w:drawing>
          <wp:inline distT="0" distB="0" distL="0" distR="0" wp14:anchorId="76362BC9" wp14:editId="0E48C738">
            <wp:extent cx="5731510" cy="38468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46830"/>
                    </a:xfrm>
                    <a:prstGeom prst="rect">
                      <a:avLst/>
                    </a:prstGeom>
                  </pic:spPr>
                </pic:pic>
              </a:graphicData>
            </a:graphic>
          </wp:inline>
        </w:drawing>
      </w:r>
    </w:p>
    <w:p w14:paraId="759A5118" w14:textId="77777777" w:rsidR="006A24C8" w:rsidRDefault="006A24C8">
      <w:pPr>
        <w:spacing w:after="160" w:line="259" w:lineRule="auto"/>
        <w:rPr>
          <w:rFonts w:asciiTheme="majorHAnsi" w:eastAsiaTheme="majorEastAsia" w:hAnsiTheme="majorHAnsi" w:cstheme="majorBidi"/>
          <w:color w:val="31378B" w:themeColor="text2"/>
          <w:sz w:val="28"/>
          <w:szCs w:val="26"/>
        </w:rPr>
      </w:pPr>
      <w:r>
        <w:br w:type="page"/>
      </w:r>
    </w:p>
    <w:p w14:paraId="49B3BE3C" w14:textId="0E48808C" w:rsidR="00B31080" w:rsidRDefault="00B31080" w:rsidP="00986976">
      <w:pPr>
        <w:pStyle w:val="Heading3"/>
      </w:pPr>
      <w:r>
        <w:lastRenderedPageBreak/>
        <w:t xml:space="preserve">Value </w:t>
      </w:r>
      <w:r w:rsidR="00356046">
        <w:t>and reference types</w:t>
      </w:r>
    </w:p>
    <w:p w14:paraId="1EF42B6E" w14:textId="317DFF31" w:rsidR="00A00FE4" w:rsidRDefault="006335C0" w:rsidP="00986976">
      <w:pPr>
        <w:pStyle w:val="Heading4"/>
      </w:pPr>
      <w:r>
        <w:t>Value Types</w:t>
      </w:r>
    </w:p>
    <w:p w14:paraId="6DEF0629" w14:textId="37B2FD80" w:rsidR="007F216C" w:rsidRDefault="002621ED" w:rsidP="002621ED">
      <w:r w:rsidRPr="002621ED">
        <w:t>Value types are implicitly sealed and cannot be sub-classed</w:t>
      </w:r>
      <w:r w:rsidR="00B635C1">
        <w:t xml:space="preserve"> (although they can implement interfaces)</w:t>
      </w:r>
      <w:r w:rsidRPr="002621ED">
        <w:t xml:space="preserve">. </w:t>
      </w:r>
      <w:r w:rsidR="007F216C" w:rsidRPr="002621ED">
        <w:t xml:space="preserve">If we </w:t>
      </w:r>
      <w:r w:rsidR="007F216C">
        <w:t>create</w:t>
      </w:r>
      <w:r w:rsidR="007F216C" w:rsidRPr="002621ED">
        <w:t xml:space="preserve"> one value type of two int’s then the value type will require 64 bits of storage.  </w:t>
      </w:r>
      <w:r w:rsidR="00E25024">
        <w:t xml:space="preserve">Where a value type is used as a local variable or formal parameter its </w:t>
      </w:r>
      <w:r w:rsidR="000E1BBC">
        <w:t xml:space="preserve">fields are directly stored on the stack. </w:t>
      </w:r>
      <w:r w:rsidR="00B076FA">
        <w:t>No pointer dereference is needed to access it</w:t>
      </w:r>
      <w:r w:rsidR="007104C6">
        <w:t>s</w:t>
      </w:r>
      <w:r w:rsidR="00B076FA">
        <w:t xml:space="preserve"> fields and as it is not on the managed heap it can reduce the number of garbage collections needed. </w:t>
      </w:r>
      <w:r w:rsidR="00DC2177">
        <w:t xml:space="preserve">Null values cannot be </w:t>
      </w:r>
      <w:r w:rsidR="00F45D6B">
        <w:t>assigned</w:t>
      </w:r>
      <w:r w:rsidR="00DC2177">
        <w:t xml:space="preserve"> to value types. </w:t>
      </w:r>
      <w:r w:rsidR="00E25024">
        <w:t xml:space="preserve">  </w:t>
      </w:r>
    </w:p>
    <w:p w14:paraId="3A8F1EEC" w14:textId="2C315348" w:rsidR="00F35D59" w:rsidRDefault="0038612F" w:rsidP="0094072C">
      <w:pPr>
        <w:pStyle w:val="CodeExampleDiagram"/>
      </w:pPr>
      <w:r>
        <w:t>Listing</w:t>
      </w:r>
      <w:r w:rsidR="00F35D59">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2</w:t>
      </w:r>
      <w:r w:rsidR="004732A7">
        <w:rPr>
          <w:noProof/>
        </w:rPr>
        <w:fldChar w:fldCharType="end"/>
      </w:r>
      <w:r w:rsidR="009C1669">
        <w:rPr>
          <w:noProof/>
        </w:rPr>
        <w:t xml:space="preserve"> </w:t>
      </w:r>
      <w:r w:rsidR="00F35D59">
        <w:t>ValueType on stack</w:t>
      </w:r>
    </w:p>
    <w:p w14:paraId="1383CCC3" w14:textId="77777777" w:rsidR="00C7047D" w:rsidRDefault="007F216C" w:rsidP="002621ED">
      <w:r w:rsidRPr="00844871">
        <w:rPr>
          <w:noProof/>
        </w:rPr>
        <w:drawing>
          <wp:inline distT="0" distB="0" distL="0" distR="0" wp14:anchorId="7B2110B2" wp14:editId="2C57DBF0">
            <wp:extent cx="4405313" cy="950759"/>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1334" cy="954217"/>
                    </a:xfrm>
                    <a:prstGeom prst="rect">
                      <a:avLst/>
                    </a:prstGeom>
                  </pic:spPr>
                </pic:pic>
              </a:graphicData>
            </a:graphic>
          </wp:inline>
        </w:drawing>
      </w:r>
    </w:p>
    <w:p w14:paraId="42531F3E" w14:textId="77777777" w:rsidR="00C7047D" w:rsidRDefault="00C7047D" w:rsidP="00C7047D">
      <w:r w:rsidRPr="002621ED">
        <w:t>If we assign one value type to another there is always a copy of the raw bytes of data. If a value type instance is living on the stack then its type is essentially implicit</w:t>
      </w:r>
      <w:r>
        <w:t>.</w:t>
      </w:r>
    </w:p>
    <w:p w14:paraId="5609F2F8" w14:textId="77777777" w:rsidR="00C7047D" w:rsidRDefault="00C7047D" w:rsidP="00C7047D">
      <w:pPr>
        <w:pStyle w:val="SourceCode"/>
        <w:ind w:left="0" w:firstLine="240"/>
      </w:pPr>
      <w:r>
        <w:t>public void CopyingStackVariabes()</w:t>
      </w:r>
    </w:p>
    <w:p w14:paraId="56BAE504" w14:textId="77777777" w:rsidR="00C7047D" w:rsidRDefault="00C7047D" w:rsidP="00C7047D">
      <w:pPr>
        <w:pStyle w:val="SourceCode"/>
      </w:pPr>
      <w:r>
        <w:t>{</w:t>
      </w:r>
    </w:p>
    <w:p w14:paraId="5AF0AAE2" w14:textId="77777777" w:rsidR="00C7047D" w:rsidRDefault="00C7047D" w:rsidP="00C7047D">
      <w:pPr>
        <w:pStyle w:val="SourceCode"/>
        <w:ind w:firstLine="480"/>
      </w:pPr>
      <w:r>
        <w:t>uint x = 01;</w:t>
      </w:r>
    </w:p>
    <w:p w14:paraId="5DD89789" w14:textId="77777777" w:rsidR="00C7047D" w:rsidRDefault="00C7047D" w:rsidP="00C7047D">
      <w:pPr>
        <w:pStyle w:val="SourceCode"/>
      </w:pPr>
      <w:r>
        <w:t xml:space="preserve">    uint y = x;</w:t>
      </w:r>
    </w:p>
    <w:p w14:paraId="593A5123" w14:textId="77777777" w:rsidR="00C7047D" w:rsidRDefault="00C7047D" w:rsidP="00C7047D">
      <w:pPr>
        <w:pStyle w:val="SourceCode"/>
      </w:pPr>
      <w:r>
        <w:t>}</w:t>
      </w:r>
    </w:p>
    <w:p w14:paraId="2D479AE9" w14:textId="77777777" w:rsidR="00C7047D" w:rsidRDefault="00C7047D" w:rsidP="00C7047D">
      <w:pPr>
        <w:pStyle w:val="SourceCode"/>
      </w:pPr>
    </w:p>
    <w:p w14:paraId="2F0EA567" w14:textId="77777777" w:rsidR="00C7047D" w:rsidRPr="00CD6855" w:rsidRDefault="00C7047D" w:rsidP="00C7047D">
      <w:pPr>
        <w:pStyle w:val="SourceCode"/>
      </w:pPr>
    </w:p>
    <w:p w14:paraId="168F1094" w14:textId="4BD7AC76" w:rsidR="005F7189" w:rsidRDefault="0038612F" w:rsidP="005F7189">
      <w:pPr>
        <w:pStyle w:val="Caption"/>
        <w:keepNext/>
      </w:pPr>
      <w:r>
        <w:t>Listing</w:t>
      </w:r>
      <w:r w:rsidR="005F7189">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3</w:t>
      </w:r>
      <w:r w:rsidR="004732A7">
        <w:rPr>
          <w:noProof/>
        </w:rPr>
        <w:fldChar w:fldCharType="end"/>
      </w:r>
      <w:r w:rsidR="005F7189">
        <w:t>Copying ValueType variables</w:t>
      </w:r>
    </w:p>
    <w:p w14:paraId="5FEC2234" w14:textId="77777777" w:rsidR="00C7047D" w:rsidRPr="00BC17F5" w:rsidRDefault="00C7047D" w:rsidP="00C7047D">
      <w:r w:rsidRPr="00CD6855">
        <w:rPr>
          <w:noProof/>
        </w:rPr>
        <w:drawing>
          <wp:inline distT="0" distB="0" distL="0" distR="0" wp14:anchorId="00E9112B" wp14:editId="08443DCC">
            <wp:extent cx="1514475" cy="677202"/>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6805" cy="682715"/>
                    </a:xfrm>
                    <a:prstGeom prst="rect">
                      <a:avLst/>
                    </a:prstGeom>
                  </pic:spPr>
                </pic:pic>
              </a:graphicData>
            </a:graphic>
          </wp:inline>
        </w:drawing>
      </w:r>
    </w:p>
    <w:p w14:paraId="36B57783" w14:textId="77777777" w:rsidR="00DF712B" w:rsidRDefault="00DF712B" w:rsidP="002621ED">
      <w:r>
        <w:t>Typically we would use a value type in the following situations</w:t>
      </w:r>
    </w:p>
    <w:p w14:paraId="2F409825" w14:textId="77777777" w:rsidR="006A24C8" w:rsidRDefault="006A24C8" w:rsidP="006A24C8">
      <w:pPr>
        <w:pStyle w:val="ListBullet"/>
      </w:pPr>
      <w:r>
        <w:t>Type acts like a primitive and is immutable</w:t>
      </w:r>
    </w:p>
    <w:p w14:paraId="5C1990EA" w14:textId="5BFC4603" w:rsidR="006A24C8" w:rsidRDefault="004559D6" w:rsidP="006A24C8">
      <w:pPr>
        <w:pStyle w:val="ListBullet"/>
      </w:pPr>
      <w:r>
        <w:t xml:space="preserve">Type doesn’t </w:t>
      </w:r>
      <w:r w:rsidR="006A24C8">
        <w:t xml:space="preserve"> need to inherit from another type</w:t>
      </w:r>
    </w:p>
    <w:p w14:paraId="5BD95A2A" w14:textId="77777777" w:rsidR="006A24C8" w:rsidRDefault="006A24C8" w:rsidP="006A24C8">
      <w:pPr>
        <w:pStyle w:val="ListBullet"/>
      </w:pPr>
      <w:r>
        <w:t>Other types wont need to inherit from it</w:t>
      </w:r>
    </w:p>
    <w:p w14:paraId="3C64F272" w14:textId="77777777" w:rsidR="006A24C8" w:rsidRDefault="006A24C8" w:rsidP="006A24C8">
      <w:pPr>
        <w:pStyle w:val="ListBullet"/>
      </w:pPr>
      <w:r>
        <w:t xml:space="preserve">Instances of the type are small </w:t>
      </w:r>
      <w:r>
        <w:rPr>
          <w:u w:val="single"/>
        </w:rPr>
        <w:t>OR</w:t>
      </w:r>
    </w:p>
    <w:p w14:paraId="07B5DC8E" w14:textId="77777777" w:rsidR="006A24C8" w:rsidRPr="00E064B3" w:rsidRDefault="006A24C8" w:rsidP="006A24C8">
      <w:pPr>
        <w:pStyle w:val="ListBullet"/>
      </w:pPr>
      <w:r>
        <w:t>Instances of the type are not passed as method parameters</w:t>
      </w:r>
    </w:p>
    <w:p w14:paraId="0ED26870" w14:textId="2E3808C7" w:rsidR="009C1EB3" w:rsidRDefault="002A5B5D" w:rsidP="002621ED">
      <w:r>
        <w:br w:type="page"/>
      </w:r>
    </w:p>
    <w:p w14:paraId="1A78D801" w14:textId="234B9A35" w:rsidR="006A24C8" w:rsidRDefault="008D2CA1" w:rsidP="00986976">
      <w:pPr>
        <w:pStyle w:val="Heading4"/>
      </w:pPr>
      <w:r>
        <w:lastRenderedPageBreak/>
        <w:t>Reference</w:t>
      </w:r>
      <w:r w:rsidR="006A24C8">
        <w:t xml:space="preserve"> Types</w:t>
      </w:r>
    </w:p>
    <w:p w14:paraId="12B4482A" w14:textId="1864FCEE" w:rsidR="005422EB" w:rsidRDefault="00114124" w:rsidP="002621ED">
      <w:pPr>
        <w:rPr>
          <w:rFonts w:eastAsiaTheme="majorEastAsia"/>
        </w:rPr>
      </w:pPr>
      <w:r w:rsidRPr="00114124">
        <w:rPr>
          <w:rFonts w:eastAsiaTheme="majorEastAsia"/>
        </w:rPr>
        <w:t xml:space="preserve">If the variable is of a reference type then its name is a synonym for a stack location that holds a pointer to </w:t>
      </w:r>
      <w:r w:rsidR="00BE77FD">
        <w:rPr>
          <w:rFonts w:eastAsiaTheme="majorEastAsia"/>
        </w:rPr>
        <w:t>a</w:t>
      </w:r>
      <w:r w:rsidRPr="00114124">
        <w:rPr>
          <w:rFonts w:eastAsiaTheme="majorEastAsia"/>
        </w:rPr>
        <w:t xml:space="preserve"> location </w:t>
      </w:r>
      <w:r w:rsidR="005422EB">
        <w:rPr>
          <w:rFonts w:eastAsiaTheme="majorEastAsia"/>
        </w:rPr>
        <w:t xml:space="preserve">on the </w:t>
      </w:r>
      <w:r w:rsidR="00BE77FD">
        <w:rPr>
          <w:rFonts w:eastAsiaTheme="majorEastAsia"/>
        </w:rPr>
        <w:t xml:space="preserve">managed </w:t>
      </w:r>
      <w:r w:rsidR="005422EB">
        <w:rPr>
          <w:rFonts w:eastAsiaTheme="majorEastAsia"/>
        </w:rPr>
        <w:t xml:space="preserve">heap </w:t>
      </w:r>
      <w:r w:rsidRPr="00114124">
        <w:rPr>
          <w:rFonts w:eastAsiaTheme="majorEastAsia"/>
        </w:rPr>
        <w:t xml:space="preserve">where the raw bytes live. </w:t>
      </w:r>
      <w:r w:rsidR="00EA0A9B">
        <w:rPr>
          <w:rFonts w:eastAsiaTheme="majorEastAsia"/>
        </w:rPr>
        <w:t>All user defined typ</w:t>
      </w:r>
      <w:r w:rsidR="00907B08">
        <w:rPr>
          <w:rFonts w:eastAsiaTheme="majorEastAsia"/>
        </w:rPr>
        <w:t xml:space="preserve">es </w:t>
      </w:r>
      <w:r w:rsidR="00EA0A9B">
        <w:rPr>
          <w:rFonts w:eastAsiaTheme="majorEastAsia"/>
        </w:rPr>
        <w:t>created with the class keyword are reference types. Arra</w:t>
      </w:r>
      <w:r w:rsidR="00D45399">
        <w:rPr>
          <w:rFonts w:eastAsiaTheme="majorEastAsia"/>
        </w:rPr>
        <w:t xml:space="preserve">ys, delegates and interfaces are also reference types. </w:t>
      </w:r>
      <w:r w:rsidR="00DB15CB">
        <w:rPr>
          <w:rFonts w:eastAsiaTheme="majorEastAsia"/>
        </w:rPr>
        <w:t xml:space="preserve">In addition to the </w:t>
      </w:r>
      <w:r w:rsidR="00906F28">
        <w:rPr>
          <w:rFonts w:eastAsiaTheme="majorEastAsia"/>
        </w:rPr>
        <w:t>memory required for the type</w:t>
      </w:r>
      <w:r w:rsidR="00861DAB">
        <w:rPr>
          <w:rFonts w:eastAsiaTheme="majorEastAsia"/>
        </w:rPr>
        <w:t>’s</w:t>
      </w:r>
      <w:r w:rsidR="00906F28">
        <w:rPr>
          <w:rFonts w:eastAsiaTheme="majorEastAsia"/>
        </w:rPr>
        <w:t xml:space="preserve"> fields additional space is also required for </w:t>
      </w:r>
      <w:r w:rsidR="00C82631">
        <w:rPr>
          <w:rFonts w:eastAsiaTheme="majorEastAsia"/>
        </w:rPr>
        <w:t>the object</w:t>
      </w:r>
      <w:r w:rsidR="00861DAB">
        <w:rPr>
          <w:rFonts w:eastAsiaTheme="majorEastAsia"/>
        </w:rPr>
        <w:t>’</w:t>
      </w:r>
      <w:r w:rsidR="00C82631">
        <w:rPr>
          <w:rFonts w:eastAsiaTheme="majorEastAsia"/>
        </w:rPr>
        <w:t xml:space="preserve">s type pointer and a sync block for locking. </w:t>
      </w:r>
      <w:r w:rsidR="0013096E" w:rsidRPr="00114124">
        <w:rPr>
          <w:rFonts w:eastAsiaTheme="majorEastAsia"/>
        </w:rPr>
        <w:t>This extra level of indirection is very powerful and allows us to implement features such as polymorphism</w:t>
      </w:r>
      <w:r w:rsidR="00036B17">
        <w:rPr>
          <w:rFonts w:eastAsiaTheme="majorEastAsia"/>
        </w:rPr>
        <w:t xml:space="preserve">. It also, </w:t>
      </w:r>
      <w:r w:rsidR="0013096E">
        <w:rPr>
          <w:rFonts w:eastAsiaTheme="majorEastAsia"/>
        </w:rPr>
        <w:t>however</w:t>
      </w:r>
      <w:r w:rsidR="00EA75D1">
        <w:rPr>
          <w:rFonts w:eastAsiaTheme="majorEastAsia"/>
        </w:rPr>
        <w:t>,</w:t>
      </w:r>
      <w:r w:rsidR="0013096E">
        <w:rPr>
          <w:rFonts w:eastAsiaTheme="majorEastAsia"/>
        </w:rPr>
        <w:t xml:space="preserve"> </w:t>
      </w:r>
      <w:r w:rsidR="00691371">
        <w:rPr>
          <w:rFonts w:eastAsiaTheme="majorEastAsia"/>
        </w:rPr>
        <w:t>necessitates increased</w:t>
      </w:r>
      <w:r w:rsidR="0013096E">
        <w:rPr>
          <w:rFonts w:eastAsiaTheme="majorEastAsia"/>
        </w:rPr>
        <w:t xml:space="preserve"> memory usage and </w:t>
      </w:r>
      <w:r w:rsidR="00036B17">
        <w:rPr>
          <w:rFonts w:eastAsiaTheme="majorEastAsia"/>
        </w:rPr>
        <w:t>pointer</w:t>
      </w:r>
      <w:r w:rsidR="0013096E">
        <w:rPr>
          <w:rFonts w:eastAsiaTheme="majorEastAsia"/>
        </w:rPr>
        <w:t xml:space="preserve"> indirection</w:t>
      </w:r>
    </w:p>
    <w:p w14:paraId="272A32D8" w14:textId="7BD87827" w:rsidR="0013096E" w:rsidRDefault="0013096E" w:rsidP="0013096E">
      <w:pPr>
        <w:pStyle w:val="ListBullet"/>
      </w:pPr>
      <w:r>
        <w:t>Extra 32/64 bits to hold the reference to the data</w:t>
      </w:r>
    </w:p>
    <w:p w14:paraId="741CF09D" w14:textId="22E85110" w:rsidR="00A72C1E" w:rsidRPr="0038612F" w:rsidRDefault="0013096E" w:rsidP="002621ED">
      <w:pPr>
        <w:pStyle w:val="ListBullet"/>
      </w:pPr>
      <w:r>
        <w:t>Extra overhead of type pointer and sync block</w:t>
      </w:r>
    </w:p>
    <w:p w14:paraId="00D910F5" w14:textId="657D9034" w:rsidR="00CC5CE9" w:rsidRDefault="0038612F" w:rsidP="00CC5CE9">
      <w:pPr>
        <w:pStyle w:val="CodeExampleCode"/>
      </w:pPr>
      <w:r>
        <w:t xml:space="preserve">Listing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4</w:t>
      </w:r>
      <w:r w:rsidR="004732A7">
        <w:rPr>
          <w:noProof/>
        </w:rPr>
        <w:fldChar w:fldCharType="end"/>
      </w:r>
      <w:r>
        <w:t xml:space="preserve"> Reference </w:t>
      </w:r>
      <w:r w:rsidR="00CC5CE9">
        <w:t xml:space="preserve">Type Variable </w:t>
      </w:r>
      <w:r w:rsidR="0038126C">
        <w:t>O</w:t>
      </w:r>
      <w:r w:rsidR="00CC5CE9">
        <w:t xml:space="preserve">n </w:t>
      </w:r>
      <w:r w:rsidR="0038126C">
        <w:t>T</w:t>
      </w:r>
      <w:r w:rsidR="00CC5CE9">
        <w:t>he Stack</w:t>
      </w:r>
    </w:p>
    <w:p w14:paraId="67172248" w14:textId="5B22380A" w:rsidR="00D369C5" w:rsidRDefault="00AF0981" w:rsidP="00D369C5">
      <w:pPr>
        <w:pStyle w:val="SourceCode"/>
        <w:ind w:left="0"/>
      </w:pPr>
      <w:r>
        <w:t>pu</w:t>
      </w:r>
      <w:r w:rsidR="00EA75D1">
        <w:t>blic</w:t>
      </w:r>
      <w:r w:rsidR="00D369C5">
        <w:t xml:space="preserve"> void ReferenceypeOnStack()</w:t>
      </w:r>
    </w:p>
    <w:p w14:paraId="7D8B1A77" w14:textId="77777777" w:rsidR="00D369C5" w:rsidRDefault="00D369C5" w:rsidP="00D369C5">
      <w:pPr>
        <w:pStyle w:val="SourceCode"/>
        <w:ind w:left="0"/>
      </w:pPr>
      <w:r>
        <w:t>{</w:t>
      </w:r>
    </w:p>
    <w:p w14:paraId="5C83402A" w14:textId="77777777" w:rsidR="00D369C5" w:rsidRDefault="00D369C5" w:rsidP="00D369C5">
      <w:pPr>
        <w:pStyle w:val="SourceCode"/>
      </w:pPr>
      <w:r>
        <w:t>MyType x = new MyType();</w:t>
      </w:r>
    </w:p>
    <w:p w14:paraId="32416BB1" w14:textId="77777777" w:rsidR="00D369C5" w:rsidRDefault="00D369C5" w:rsidP="00D369C5">
      <w:pPr>
        <w:pStyle w:val="SourceCode"/>
      </w:pPr>
      <w:r>
        <w:t>MyType y = new MyType();</w:t>
      </w:r>
    </w:p>
    <w:p w14:paraId="12CD3660" w14:textId="77777777" w:rsidR="00D369C5" w:rsidRDefault="00D369C5" w:rsidP="00D369C5">
      <w:pPr>
        <w:pStyle w:val="SourceCode"/>
        <w:ind w:left="0"/>
      </w:pPr>
      <w:r>
        <w:t>}</w:t>
      </w:r>
    </w:p>
    <w:p w14:paraId="65ABC8E1" w14:textId="77777777" w:rsidR="00D369C5" w:rsidRDefault="00D369C5" w:rsidP="00D369C5">
      <w:pPr>
        <w:pStyle w:val="SourceCode"/>
      </w:pPr>
    </w:p>
    <w:p w14:paraId="0A464EEF" w14:textId="77777777" w:rsidR="00D369C5" w:rsidRDefault="00D369C5" w:rsidP="00D369C5">
      <w:pPr>
        <w:pStyle w:val="SourceCode"/>
        <w:ind w:left="0"/>
      </w:pPr>
      <w:r>
        <w:t>class MyType</w:t>
      </w:r>
    </w:p>
    <w:p w14:paraId="464EEF94" w14:textId="77777777" w:rsidR="00D369C5" w:rsidRDefault="00D369C5" w:rsidP="00D369C5">
      <w:pPr>
        <w:pStyle w:val="SourceCode"/>
        <w:ind w:left="0"/>
      </w:pPr>
      <w:r>
        <w:t>{</w:t>
      </w:r>
    </w:p>
    <w:p w14:paraId="5D49E8EA" w14:textId="77777777" w:rsidR="00D369C5" w:rsidRDefault="00D369C5" w:rsidP="00D369C5">
      <w:pPr>
        <w:pStyle w:val="SourceCode"/>
        <w:ind w:left="0" w:firstLine="240"/>
      </w:pPr>
      <w:r>
        <w:t>private uint _val = 1;</w:t>
      </w:r>
    </w:p>
    <w:p w14:paraId="77794547" w14:textId="77777777" w:rsidR="00D369C5" w:rsidRDefault="00D369C5" w:rsidP="00D369C5">
      <w:pPr>
        <w:pStyle w:val="SourceCode"/>
        <w:ind w:left="0"/>
      </w:pPr>
      <w:r>
        <w:t>}</w:t>
      </w:r>
    </w:p>
    <w:p w14:paraId="0263A0B2" w14:textId="77777777" w:rsidR="00D369C5" w:rsidRDefault="00D369C5" w:rsidP="00D369C5">
      <w:pPr>
        <w:pStyle w:val="SourceCode"/>
        <w:ind w:left="0"/>
      </w:pPr>
    </w:p>
    <w:p w14:paraId="5A75458C" w14:textId="52B935C2" w:rsidR="009859E1" w:rsidRDefault="0038612F" w:rsidP="00CC5CE9">
      <w:pPr>
        <w:pStyle w:val="CodeExampleDiagram"/>
      </w:pPr>
      <w:r>
        <w:t>Listing</w:t>
      </w:r>
      <w:r w:rsidR="009859E1">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5</w:t>
      </w:r>
      <w:r w:rsidR="004732A7">
        <w:rPr>
          <w:noProof/>
        </w:rPr>
        <w:fldChar w:fldCharType="end"/>
      </w:r>
      <w:r w:rsidR="00CC5CE9">
        <w:t xml:space="preserve"> </w:t>
      </w:r>
      <w:r w:rsidR="009859E1">
        <w:t xml:space="preserve">Reference Type Variable </w:t>
      </w:r>
      <w:r w:rsidR="0038126C">
        <w:t>O</w:t>
      </w:r>
      <w:r w:rsidR="009859E1">
        <w:t xml:space="preserve">n </w:t>
      </w:r>
      <w:r w:rsidR="0038126C">
        <w:t xml:space="preserve">The </w:t>
      </w:r>
      <w:r w:rsidR="009859E1">
        <w:t>Stack</w:t>
      </w:r>
    </w:p>
    <w:p w14:paraId="26502586" w14:textId="77777777" w:rsidR="00C57755" w:rsidRDefault="00C57755" w:rsidP="00CC5CE9">
      <w:pPr>
        <w:pStyle w:val="CodeExampleDiagram"/>
      </w:pPr>
      <w:bookmarkStart w:id="0" w:name="_GoBack"/>
      <w:bookmarkEnd w:id="0"/>
    </w:p>
    <w:p w14:paraId="43186F5B" w14:textId="77777777" w:rsidR="00D369C5" w:rsidRDefault="00D369C5" w:rsidP="00D369C5">
      <w:pPr>
        <w:pStyle w:val="SourceCode"/>
        <w:ind w:left="0"/>
      </w:pPr>
      <w:r w:rsidRPr="00E46B3A">
        <w:drawing>
          <wp:inline distT="0" distB="0" distL="0" distR="0" wp14:anchorId="6BEB2CA2" wp14:editId="381C272E">
            <wp:extent cx="5731510" cy="181673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16735"/>
                    </a:xfrm>
                    <a:prstGeom prst="rect">
                      <a:avLst/>
                    </a:prstGeom>
                  </pic:spPr>
                </pic:pic>
              </a:graphicData>
            </a:graphic>
          </wp:inline>
        </w:drawing>
      </w:r>
    </w:p>
    <w:p w14:paraId="1B74D3B9" w14:textId="77777777" w:rsidR="00D369C5" w:rsidRDefault="00D369C5" w:rsidP="00D369C5">
      <w:pPr>
        <w:pStyle w:val="ListBullet"/>
        <w:numPr>
          <w:ilvl w:val="0"/>
          <w:numId w:val="0"/>
        </w:numPr>
      </w:pPr>
    </w:p>
    <w:p w14:paraId="374B081D" w14:textId="77777777" w:rsidR="00602DE1" w:rsidRPr="00602DE1" w:rsidRDefault="00602DE1" w:rsidP="00602DE1">
      <w:pPr>
        <w:pStyle w:val="ListBullet"/>
        <w:numPr>
          <w:ilvl w:val="0"/>
          <w:numId w:val="0"/>
        </w:numPr>
        <w:ind w:left="927" w:hanging="360"/>
      </w:pPr>
    </w:p>
    <w:p w14:paraId="01D393FF" w14:textId="0D3EBE18" w:rsidR="00030350" w:rsidRPr="00356046" w:rsidRDefault="00030350" w:rsidP="00356046">
      <w:pPr>
        <w:pStyle w:val="ListBullet"/>
      </w:pPr>
      <w:r>
        <w:rPr>
          <w:rFonts w:eastAsiaTheme="majorEastAsia"/>
        </w:rPr>
        <w:br w:type="page"/>
      </w:r>
    </w:p>
    <w:p w14:paraId="1FCF19A2" w14:textId="6AC6F3AF" w:rsidR="00D369C5" w:rsidRDefault="00B33421" w:rsidP="002621ED">
      <w:pPr>
        <w:rPr>
          <w:rFonts w:eastAsiaTheme="majorEastAsia"/>
        </w:rPr>
      </w:pPr>
      <w:r>
        <w:rPr>
          <w:rFonts w:eastAsiaTheme="majorEastAsia"/>
        </w:rPr>
        <w:lastRenderedPageBreak/>
        <w:t xml:space="preserve">Copying a reference type </w:t>
      </w:r>
      <w:r w:rsidR="00ED0312">
        <w:rPr>
          <w:rFonts w:eastAsiaTheme="majorEastAsia"/>
        </w:rPr>
        <w:t>variable</w:t>
      </w:r>
      <w:r>
        <w:rPr>
          <w:rFonts w:eastAsiaTheme="majorEastAsia"/>
        </w:rPr>
        <w:t xml:space="preserve"> just </w:t>
      </w:r>
      <w:r w:rsidR="00ED0312">
        <w:rPr>
          <w:rFonts w:eastAsiaTheme="majorEastAsia"/>
        </w:rPr>
        <w:t>copies</w:t>
      </w:r>
      <w:r>
        <w:rPr>
          <w:rFonts w:eastAsiaTheme="majorEastAsia"/>
        </w:rPr>
        <w:t xml:space="preserve"> the reference and not the value on the heap.</w:t>
      </w:r>
    </w:p>
    <w:p w14:paraId="297A76F7" w14:textId="5106D171" w:rsidR="00E418E2" w:rsidRDefault="00E418E2" w:rsidP="00E418E2">
      <w:pPr>
        <w:pStyle w:val="CodeExampleCode"/>
      </w:pPr>
      <w:r>
        <w:t xml:space="preserve">Listing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6</w:t>
      </w:r>
      <w:r w:rsidR="004732A7">
        <w:rPr>
          <w:noProof/>
        </w:rPr>
        <w:fldChar w:fldCharType="end"/>
      </w:r>
      <w:r>
        <w:t xml:space="preserve"> Copying Reference Variables on the Stack</w:t>
      </w:r>
    </w:p>
    <w:p w14:paraId="37BBA1BA" w14:textId="77777777" w:rsidR="00B33421" w:rsidRDefault="00B33421" w:rsidP="00B33421">
      <w:pPr>
        <w:pStyle w:val="SourceCode"/>
      </w:pPr>
      <w:r>
        <w:t>public void CopyingReferenceStackVariabes()</w:t>
      </w:r>
    </w:p>
    <w:p w14:paraId="34383AC2" w14:textId="77777777" w:rsidR="00B33421" w:rsidRDefault="00B33421" w:rsidP="00B33421">
      <w:pPr>
        <w:pStyle w:val="SourceCode"/>
      </w:pPr>
      <w:r>
        <w:t>{</w:t>
      </w:r>
    </w:p>
    <w:p w14:paraId="6C32E450" w14:textId="77777777" w:rsidR="00B33421" w:rsidRDefault="00B33421" w:rsidP="00B33421">
      <w:pPr>
        <w:pStyle w:val="SourceCode"/>
        <w:ind w:firstLine="480"/>
      </w:pPr>
      <w:r>
        <w:t>MyType x = new MyType();</w:t>
      </w:r>
    </w:p>
    <w:p w14:paraId="776DC7F8" w14:textId="77777777" w:rsidR="00B33421" w:rsidRDefault="00B33421" w:rsidP="00B33421">
      <w:pPr>
        <w:pStyle w:val="SourceCode"/>
      </w:pPr>
      <w:r>
        <w:t xml:space="preserve">    MyType y = x;</w:t>
      </w:r>
    </w:p>
    <w:p w14:paraId="499D7F7C" w14:textId="77777777" w:rsidR="00B33421" w:rsidRDefault="00B33421" w:rsidP="00B33421">
      <w:pPr>
        <w:pStyle w:val="SourceCode"/>
      </w:pPr>
      <w:r>
        <w:t>}</w:t>
      </w:r>
    </w:p>
    <w:p w14:paraId="3A30A4C5" w14:textId="77777777" w:rsidR="00B33421" w:rsidRDefault="00B33421" w:rsidP="00E418E2">
      <w:pPr>
        <w:pStyle w:val="CodeExampleDiagram"/>
      </w:pPr>
    </w:p>
    <w:p w14:paraId="56EB51B6" w14:textId="59FEE78B" w:rsidR="005A580B" w:rsidRDefault="0038612F" w:rsidP="00E418E2">
      <w:pPr>
        <w:pStyle w:val="CodeExampleDiagram"/>
      </w:pPr>
      <w:r>
        <w:t>Listing</w:t>
      </w:r>
      <w:r w:rsidR="005A580B">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7</w:t>
      </w:r>
      <w:r w:rsidR="004732A7">
        <w:rPr>
          <w:noProof/>
        </w:rPr>
        <w:fldChar w:fldCharType="end"/>
      </w:r>
      <w:r w:rsidR="008628B6">
        <w:t xml:space="preserve"> </w:t>
      </w:r>
      <w:r w:rsidR="005A580B">
        <w:t>Copying ReferenceType stack variable</w:t>
      </w:r>
    </w:p>
    <w:p w14:paraId="096D7025" w14:textId="77777777" w:rsidR="009B5020" w:rsidRDefault="00B33421" w:rsidP="00860520">
      <w:pPr>
        <w:pStyle w:val="SourceCode"/>
      </w:pPr>
      <w:r w:rsidRPr="00665CF1">
        <w:drawing>
          <wp:inline distT="0" distB="0" distL="0" distR="0" wp14:anchorId="3658EB8D" wp14:editId="0C516036">
            <wp:extent cx="5731510" cy="13150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315085"/>
                    </a:xfrm>
                    <a:prstGeom prst="rect">
                      <a:avLst/>
                    </a:prstGeom>
                  </pic:spPr>
                </pic:pic>
              </a:graphicData>
            </a:graphic>
          </wp:inline>
        </w:drawing>
      </w:r>
    </w:p>
    <w:p w14:paraId="463B93BF" w14:textId="77777777" w:rsidR="00356046" w:rsidRDefault="00356046" w:rsidP="00356046">
      <w:pPr>
        <w:pStyle w:val="ListBulletHeader"/>
      </w:pPr>
    </w:p>
    <w:p w14:paraId="3B0F55F1" w14:textId="5C44609F" w:rsidR="00356046" w:rsidRDefault="00356046" w:rsidP="00356046">
      <w:pPr>
        <w:pStyle w:val="ListBulletHeader"/>
      </w:pPr>
      <w:r>
        <w:t>Comparison of value and reference types</w:t>
      </w:r>
    </w:p>
    <w:p w14:paraId="5660D35E" w14:textId="77777777" w:rsidR="00356046" w:rsidRDefault="00356046" w:rsidP="00356046">
      <w:pPr>
        <w:pStyle w:val="ListBullet"/>
      </w:pPr>
      <w:r>
        <w:t>Value types extend ValueType and Reference types extend Object</w:t>
      </w:r>
    </w:p>
    <w:p w14:paraId="5B99AEAA" w14:textId="77777777" w:rsidR="00356046" w:rsidRDefault="00356046" w:rsidP="00356046">
      <w:pPr>
        <w:pStyle w:val="ListBullet"/>
      </w:pPr>
      <w:r>
        <w:t>Value types are allocated on the stack, reference types on the heap</w:t>
      </w:r>
    </w:p>
    <w:p w14:paraId="31CE90B7" w14:textId="77777777" w:rsidR="00356046" w:rsidRDefault="00356046" w:rsidP="00356046">
      <w:pPr>
        <w:pStyle w:val="ListBullet"/>
      </w:pPr>
      <w:r>
        <w:t>Value types cannot be extended and cannot extend any type other than ValueType</w:t>
      </w:r>
    </w:p>
    <w:p w14:paraId="5C9297F7" w14:textId="77777777" w:rsidR="00356046" w:rsidRDefault="00356046" w:rsidP="00356046">
      <w:pPr>
        <w:pStyle w:val="ListBullet"/>
      </w:pPr>
      <w:r>
        <w:t xml:space="preserve">Assignment of value type results in field by field copy. </w:t>
      </w:r>
    </w:p>
    <w:p w14:paraId="7EDCD69D" w14:textId="77777777" w:rsidR="00356046" w:rsidRDefault="00356046" w:rsidP="00356046">
      <w:pPr>
        <w:pStyle w:val="ListBullet"/>
      </w:pPr>
      <w:r>
        <w:t>Assignment of reference type results in copy of memory address</w:t>
      </w:r>
    </w:p>
    <w:p w14:paraId="792236D9" w14:textId="77777777" w:rsidR="00356046" w:rsidRDefault="00356046" w:rsidP="00356046">
      <w:pPr>
        <w:pStyle w:val="ListBullet"/>
      </w:pPr>
      <w:r>
        <w:t>Multiple reference type variables can refer to the same instance</w:t>
      </w:r>
    </w:p>
    <w:p w14:paraId="309F1FBD" w14:textId="34A38F7E" w:rsidR="00356046" w:rsidRDefault="00356046" w:rsidP="00356046">
      <w:pPr>
        <w:pStyle w:val="ListBullet"/>
      </w:pPr>
      <w:r>
        <w:t xml:space="preserve">Value type variables always have </w:t>
      </w:r>
      <w:r w:rsidR="00D21636">
        <w:t>their</w:t>
      </w:r>
      <w:r>
        <w:t xml:space="preserve"> own state</w:t>
      </w:r>
    </w:p>
    <w:p w14:paraId="639167B4" w14:textId="77777777" w:rsidR="00356046" w:rsidRDefault="00356046" w:rsidP="00356046">
      <w:pPr>
        <w:pStyle w:val="ListBullet"/>
      </w:pPr>
      <w:r>
        <w:t>Value types have two representations boxed and unboxed</w:t>
      </w:r>
    </w:p>
    <w:p w14:paraId="28CC5ECE" w14:textId="77777777" w:rsidR="00FE1297" w:rsidRDefault="00FE1297">
      <w:pPr>
        <w:spacing w:after="160" w:line="259" w:lineRule="auto"/>
        <w:rPr>
          <w:rFonts w:asciiTheme="majorHAnsi" w:eastAsiaTheme="majorEastAsia" w:hAnsiTheme="majorHAnsi" w:cstheme="majorBidi"/>
          <w:color w:val="31378B" w:themeColor="text2"/>
          <w:sz w:val="28"/>
          <w:szCs w:val="26"/>
        </w:rPr>
      </w:pPr>
      <w:r>
        <w:br w:type="page"/>
      </w:r>
    </w:p>
    <w:p w14:paraId="5B68EEB5" w14:textId="223513C4" w:rsidR="00B0524A" w:rsidRDefault="00B0524A" w:rsidP="00986976">
      <w:pPr>
        <w:pStyle w:val="Heading3"/>
      </w:pPr>
      <w:r>
        <w:lastRenderedPageBreak/>
        <w:t>Enum</w:t>
      </w:r>
      <w:r w:rsidR="008548B0">
        <w:t xml:space="preserve"> </w:t>
      </w:r>
    </w:p>
    <w:p w14:paraId="0C16C5A8" w14:textId="1A34D42A" w:rsidR="00EA6D7F" w:rsidRDefault="004C4E78" w:rsidP="008548B0">
      <w:r>
        <w:t xml:space="preserve">Enums are value types </w:t>
      </w:r>
    </w:p>
    <w:p w14:paraId="3844F6F6" w14:textId="15849D64" w:rsidR="00123E4A" w:rsidRDefault="00123E4A" w:rsidP="00123E4A">
      <w:pPr>
        <w:pStyle w:val="Heading3"/>
      </w:pPr>
      <w:r>
        <w:t>Delegates</w:t>
      </w:r>
    </w:p>
    <w:p w14:paraId="24920E7C" w14:textId="1734C455" w:rsidR="002E1654" w:rsidRDefault="00A946CF" w:rsidP="009F7AC2">
      <w:pPr>
        <w:rPr>
          <w:noProof/>
        </w:rPr>
      </w:pPr>
      <w:r>
        <w:rPr>
          <w:noProof/>
        </w:rPr>
        <w:t>We cover delegates in the section on Function</w:t>
      </w:r>
      <w:r w:rsidR="00DA349B">
        <w:rPr>
          <w:noProof/>
        </w:rPr>
        <w:t>s</w:t>
      </w:r>
    </w:p>
    <w:p w14:paraId="1A786697" w14:textId="77777777" w:rsidR="002E1654" w:rsidRDefault="002E1654" w:rsidP="009F7AC2"/>
    <w:p w14:paraId="7ECF3F6C" w14:textId="77777777" w:rsidR="002E1654" w:rsidRDefault="002E1654" w:rsidP="009F7AC2"/>
    <w:p w14:paraId="5BF02FD0" w14:textId="21E5EF7F" w:rsidR="002E1654" w:rsidRDefault="002E1654" w:rsidP="009F7AC2"/>
    <w:p w14:paraId="19B7CFB5" w14:textId="3BA81DC2" w:rsidR="002E1654" w:rsidRDefault="002E1654" w:rsidP="009F7AC2"/>
    <w:p w14:paraId="3B8A6E7F" w14:textId="48BDE1DE" w:rsidR="002E1654" w:rsidRDefault="002E1654" w:rsidP="009F7AC2"/>
    <w:p w14:paraId="378ED26C" w14:textId="7D2B4BBA" w:rsidR="002E1654" w:rsidRDefault="002E1654" w:rsidP="009F7AC2"/>
    <w:p w14:paraId="01051E41" w14:textId="3C664482" w:rsidR="002E1654" w:rsidRDefault="002E1654" w:rsidP="009F7AC2"/>
    <w:p w14:paraId="3A5EFF1A" w14:textId="4E3C9786" w:rsidR="002E1654" w:rsidRDefault="002E1654" w:rsidP="009F7AC2"/>
    <w:p w14:paraId="058DCAA6" w14:textId="2BA3E30D" w:rsidR="002E1654" w:rsidRDefault="002E1654" w:rsidP="009F7AC2"/>
    <w:p w14:paraId="494A2BA9" w14:textId="3D79C63D" w:rsidR="002E1654" w:rsidRDefault="002E1654" w:rsidP="009F7AC2"/>
    <w:p w14:paraId="35E5F9C2" w14:textId="77777777" w:rsidR="00C61B23" w:rsidRDefault="00C61B23">
      <w:pPr>
        <w:spacing w:after="160" w:line="259" w:lineRule="auto"/>
        <w:rPr>
          <w:rFonts w:asciiTheme="majorHAnsi" w:eastAsiaTheme="majorEastAsia" w:hAnsiTheme="majorHAnsi" w:cstheme="majorBidi"/>
          <w:color w:val="31378B" w:themeColor="text2"/>
          <w:sz w:val="32"/>
          <w:szCs w:val="28"/>
        </w:rPr>
      </w:pPr>
      <w:r>
        <w:br w:type="page"/>
      </w:r>
    </w:p>
    <w:p w14:paraId="03B6F5D2" w14:textId="5DE85A88" w:rsidR="002E1654" w:rsidRDefault="000D03CA" w:rsidP="00FF590F">
      <w:pPr>
        <w:pStyle w:val="Heading3"/>
      </w:pPr>
      <w:r>
        <w:lastRenderedPageBreak/>
        <w:t>Predefined types and Primitive types</w:t>
      </w:r>
    </w:p>
    <w:p w14:paraId="70F19B51" w14:textId="08418B37" w:rsidR="000D03CA" w:rsidRDefault="00B4143A" w:rsidP="000D03CA">
      <w:r w:rsidRPr="00B4143A">
        <w:t>.NET provides a set of predefined types (also known as built in types). The predefined types are directly supported by the compiler which maps primitive keywords to FCL types. The following provides the mapping between primitive types and their corresponding FCL type.</w:t>
      </w:r>
    </w:p>
    <w:p w14:paraId="2D5C308A" w14:textId="77777777" w:rsidR="00C61B23" w:rsidRDefault="00C61B23" w:rsidP="00C61B23">
      <w:pPr>
        <w:pStyle w:val="BodyText"/>
      </w:pP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7C49CA76" w14:textId="77777777" w:rsidR="0016783B" w:rsidRDefault="0016783B" w:rsidP="0016783B">
      <w:r>
        <w:t>All of the predefined types highlighted in blue are considered primitive types, meaning they map very closely to the underlying machines instruction set.</w:t>
      </w:r>
    </w:p>
    <w:p w14:paraId="37ADF5F2" w14:textId="77777777" w:rsidR="001E749B" w:rsidRDefault="001E749B">
      <w:pPr>
        <w:spacing w:after="160" w:line="259" w:lineRule="auto"/>
      </w:pPr>
      <w:r>
        <w:br w:type="page"/>
      </w:r>
    </w:p>
    <w:p w14:paraId="55866F2E" w14:textId="4329DA71" w:rsidR="00B4143A" w:rsidRPr="000D03CA" w:rsidRDefault="0016783B" w:rsidP="0016783B">
      <w:r>
        <w:lastRenderedPageBreak/>
        <w:t>All of the primitive type plus the decimal type are value types meaning they inherit directly from System.ValueType. The types’ string and object are the only built in types that are reference types.</w:t>
      </w:r>
    </w:p>
    <w:p w14:paraId="3B117D60" w14:textId="77777777" w:rsidR="001E749B" w:rsidRDefault="001E749B" w:rsidP="001E749B">
      <w:pPr>
        <w:pStyle w:val="ListBullet"/>
      </w:pPr>
      <w:r>
        <w:t>Predefined types are types supported by the compiler</w:t>
      </w:r>
    </w:p>
    <w:p w14:paraId="2903ACE9" w14:textId="77777777" w:rsidR="001E749B" w:rsidRDefault="001E749B" w:rsidP="001E749B">
      <w:pPr>
        <w:pStyle w:val="ListBullet"/>
      </w:pPr>
      <w:r>
        <w:t xml:space="preserve">Predefined types are also referred to as </w:t>
      </w:r>
      <w:r w:rsidRPr="00505381">
        <w:rPr>
          <w:u w:val="single"/>
        </w:rPr>
        <w:t>build-in types</w:t>
      </w:r>
      <w:r>
        <w:t xml:space="preserve"> </w:t>
      </w:r>
    </w:p>
    <w:p w14:paraId="0D0D22BE" w14:textId="77777777" w:rsidR="001E749B" w:rsidRDefault="001E749B" w:rsidP="001E749B">
      <w:pPr>
        <w:pStyle w:val="ListBullet"/>
      </w:pPr>
      <w:r>
        <w:t>Primitive types are predefined types that map closely to the underlying instruction set</w:t>
      </w:r>
    </w:p>
    <w:p w14:paraId="4BFA7A10" w14:textId="77777777" w:rsidR="001E749B" w:rsidRDefault="001E749B" w:rsidP="001E749B">
      <w:pPr>
        <w:pStyle w:val="ListBullet"/>
      </w:pPr>
      <w:r>
        <w:t xml:space="preserve">Predefined types can be reference or value </w:t>
      </w:r>
    </w:p>
    <w:p w14:paraId="632983A3" w14:textId="77777777" w:rsidR="001E749B" w:rsidRDefault="001E749B" w:rsidP="001E749B">
      <w:pPr>
        <w:pStyle w:val="ListBullet"/>
      </w:pPr>
      <w:r>
        <w:t>Predefined value types are the numeric types, bool and char</w:t>
      </w:r>
    </w:p>
    <w:p w14:paraId="4AABFD86" w14:textId="77777777" w:rsidR="001E749B" w:rsidRDefault="001E749B" w:rsidP="001E749B">
      <w:pPr>
        <w:pStyle w:val="ListBullet"/>
      </w:pPr>
      <w:r>
        <w:t>Predefined reference types are object and string</w:t>
      </w:r>
    </w:p>
    <w:p w14:paraId="4EB8088D" w14:textId="6F6E24EF" w:rsidR="002E1654" w:rsidRDefault="00586E46" w:rsidP="00FF590F">
      <w:pPr>
        <w:pStyle w:val="Heading3"/>
      </w:pPr>
      <w:r>
        <w:t>Numeric types</w:t>
      </w:r>
    </w:p>
    <w:p w14:paraId="6F8BE04E" w14:textId="33A6F90E" w:rsidR="002D2C73" w:rsidRDefault="002D2C73" w:rsidP="002D2C73">
      <w:pPr>
        <w:pStyle w:val="Heading4"/>
      </w:pPr>
      <w:r>
        <w:t>Integers</w:t>
      </w:r>
    </w:p>
    <w:p w14:paraId="2A9A5EF2" w14:textId="77777777" w:rsidR="00083C8C" w:rsidRDefault="00083C8C" w:rsidP="00083C8C">
      <w:r>
        <w:t>.NET provides 8, 16, 32 and 64 bit integral types in both signed and unsigned versions. When the compiler sees an integral literal it chooses the first integral type in the list int, uint, long, ulong that accommodates the literal.</w:t>
      </w:r>
    </w:p>
    <w:p w14:paraId="27AD6109" w14:textId="52595B40" w:rsidR="002D2C73" w:rsidRDefault="00083C8C" w:rsidP="00083C8C">
      <w:r>
        <w:t>On any integral arithmetic overflow is silent and causes wraparound by default. Division on integral types always causes truncation of fractional parts.</w:t>
      </w:r>
    </w:p>
    <w:p w14:paraId="490E8DE0" w14:textId="42206A96" w:rsidR="00083C8C" w:rsidRDefault="00083C8C" w:rsidP="00083C8C">
      <w:pPr>
        <w:pStyle w:val="Heading4"/>
      </w:pPr>
      <w:r>
        <w:t>Floating point</w:t>
      </w:r>
    </w:p>
    <w:p w14:paraId="2D4C3940" w14:textId="77777777" w:rsidR="00B64FA4" w:rsidRDefault="00B64FA4" w:rsidP="00B64FA4">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603D11EF" w14:textId="77777777" w:rsidR="00B64FA4" w:rsidRPr="00D77D43" w:rsidRDefault="00B64FA4" w:rsidP="00B64FA4">
      <w:pPr>
        <w:pStyle w:val="ListBullet"/>
      </w:pPr>
      <w:r w:rsidRPr="00D77D43">
        <w:t>Float and double internally represent in base 2</w:t>
      </w:r>
    </w:p>
    <w:p w14:paraId="21E5D4D1" w14:textId="77777777" w:rsidR="00B64FA4" w:rsidRPr="00D77D43" w:rsidRDefault="00B64FA4" w:rsidP="00B64FA4">
      <w:pPr>
        <w:pStyle w:val="ListBullet"/>
      </w:pPr>
      <w:r w:rsidRPr="00D77D43">
        <w:t>For this reason only numbers expressible in base 2 are precisely represented</w:t>
      </w:r>
    </w:p>
    <w:p w14:paraId="09222B59" w14:textId="77777777" w:rsidR="00B64FA4" w:rsidRPr="00D77D43" w:rsidRDefault="00B64FA4" w:rsidP="00B64FA4">
      <w:pPr>
        <w:pStyle w:val="ListBullet"/>
      </w:pPr>
      <w:r w:rsidRPr="00D77D43">
        <w:t>Most literals with a fractional component in base 10 will not be precisely represented</w:t>
      </w:r>
    </w:p>
    <w:p w14:paraId="7EE5AB80" w14:textId="77777777" w:rsidR="00B64FA4" w:rsidRPr="00D77D43" w:rsidRDefault="00B64FA4" w:rsidP="00B64FA4">
      <w:pPr>
        <w:pStyle w:val="ListBullet"/>
      </w:pPr>
      <w:r w:rsidRPr="00D77D43">
        <w:t>Decimal works in base 10 and can represent number is base 10 accurately</w:t>
      </w:r>
    </w:p>
    <w:p w14:paraId="4BF15A37" w14:textId="77777777" w:rsidR="00B64FA4" w:rsidRPr="00D77D43" w:rsidRDefault="00B64FA4" w:rsidP="00B64FA4">
      <w:pPr>
        <w:pStyle w:val="ListBullet"/>
      </w:pPr>
      <w:r w:rsidRPr="00D77D43">
        <w:t>Decimal can also represent number expressible in bases which are factors of 10 accurately</w:t>
      </w:r>
    </w:p>
    <w:p w14:paraId="051ECE9E" w14:textId="77777777" w:rsidR="00B64FA4" w:rsidRPr="00D77D43" w:rsidRDefault="00B64FA4" w:rsidP="00B64FA4">
      <w:pPr>
        <w:pStyle w:val="ListBullet"/>
      </w:pPr>
      <w:r w:rsidRPr="00D77D43">
        <w:t>Neither double or Decimal can accurately represent a fractional number whose base 10 representation is repeating</w:t>
      </w:r>
    </w:p>
    <w:p w14:paraId="09E946B0" w14:textId="77777777" w:rsidR="00B64FA4" w:rsidRPr="00D77D43" w:rsidRDefault="00B64FA4" w:rsidP="00B64FA4">
      <w:pPr>
        <w:pStyle w:val="ListBullet"/>
      </w:pPr>
      <w:r w:rsidRPr="00D77D43">
        <w:t>Double is base 2, moderate precision with large range and high performance</w:t>
      </w:r>
    </w:p>
    <w:p w14:paraId="554985C2" w14:textId="77777777" w:rsidR="00B64FA4" w:rsidRPr="00D77D43" w:rsidRDefault="00B64FA4" w:rsidP="00B64FA4">
      <w:pPr>
        <w:pStyle w:val="ListBullet"/>
      </w:pPr>
      <w:r w:rsidRPr="00D77D43">
        <w:t>Decimal is base 10, high precision with moderate range and low performance</w:t>
      </w:r>
    </w:p>
    <w:p w14:paraId="009D49AF" w14:textId="77777777" w:rsidR="00B64FA4" w:rsidRDefault="00B64FA4" w:rsidP="00B64FA4">
      <w:pPr>
        <w:pStyle w:val="BodyText"/>
      </w:pPr>
    </w:p>
    <w:p w14:paraId="2D2068C3" w14:textId="77777777" w:rsidR="00B64FA4" w:rsidRDefault="00B64FA4" w:rsidP="00B64FA4">
      <w:pPr>
        <w:pStyle w:val="BodyText"/>
      </w:pPr>
      <w:r>
        <w:t>The following lists the special results of floating point operations</w:t>
      </w:r>
    </w:p>
    <w:p w14:paraId="4F5FBE6E" w14:textId="77777777" w:rsidR="00B64FA4" w:rsidRPr="00A70BDF" w:rsidRDefault="00B64FA4" w:rsidP="00B64FA4">
      <w:pPr>
        <w:pStyle w:val="BodyText"/>
      </w:pPr>
    </w:p>
    <w:p w14:paraId="27197324" w14:textId="77777777" w:rsidR="00B64FA4" w:rsidRPr="00D77D43" w:rsidRDefault="00B64FA4" w:rsidP="00B64FA4">
      <w:pPr>
        <w:pStyle w:val="ListBullet"/>
      </w:pPr>
      <w:r w:rsidRPr="00D77D43">
        <w:t xml:space="preserve">When using floating point types .NET doest throw DivideByZero exception </w:t>
      </w:r>
    </w:p>
    <w:p w14:paraId="166300E6" w14:textId="77777777" w:rsidR="00B64FA4" w:rsidRPr="00D77D43" w:rsidRDefault="00B64FA4" w:rsidP="00B64FA4">
      <w:pPr>
        <w:pStyle w:val="ListBullet"/>
      </w:pPr>
      <w:r w:rsidRPr="00D77D43">
        <w:t>Not throwing exception is mathematically correct behaviour</w:t>
      </w:r>
    </w:p>
    <w:p w14:paraId="6F2642B5" w14:textId="77777777" w:rsidR="00B64FA4" w:rsidRPr="00D77D43" w:rsidRDefault="00B64FA4" w:rsidP="00B64FA4">
      <w:pPr>
        <w:pStyle w:val="ListBullet"/>
      </w:pPr>
      <w:r w:rsidRPr="00D77D43">
        <w:t>1.0 / 0.0 = Infinity</w:t>
      </w:r>
    </w:p>
    <w:p w14:paraId="29D9FAB6" w14:textId="77777777" w:rsidR="00B64FA4" w:rsidRPr="00D77D43" w:rsidRDefault="00B64FA4" w:rsidP="00B64FA4">
      <w:pPr>
        <w:pStyle w:val="ListBullet"/>
      </w:pPr>
      <w:r w:rsidRPr="00D77D43">
        <w:t>-1.0 / 0.0 = NegativeInfinity</w:t>
      </w:r>
    </w:p>
    <w:p w14:paraId="2A73F3C2" w14:textId="77777777" w:rsidR="00B64FA4" w:rsidRPr="00D77D43" w:rsidRDefault="00B64FA4" w:rsidP="00B64FA4">
      <w:pPr>
        <w:pStyle w:val="ListBullet"/>
      </w:pPr>
      <w:r w:rsidRPr="00D77D43">
        <w:t>1.0 / -0.0 = Negative Infinity</w:t>
      </w:r>
    </w:p>
    <w:p w14:paraId="3D5B1293" w14:textId="77777777" w:rsidR="00B64FA4" w:rsidRPr="00D77D43" w:rsidRDefault="00B64FA4" w:rsidP="00B64FA4">
      <w:pPr>
        <w:pStyle w:val="ListBullet"/>
      </w:pPr>
      <w:r w:rsidRPr="00D77D43">
        <w:t>-1.0 / -0.0 = Infinity</w:t>
      </w:r>
    </w:p>
    <w:p w14:paraId="69E4549C" w14:textId="77777777" w:rsidR="00B64FA4" w:rsidRPr="00D77D43" w:rsidRDefault="00B64FA4" w:rsidP="00B64FA4">
      <w:pPr>
        <w:pStyle w:val="ListBullet"/>
      </w:pPr>
      <w:r w:rsidRPr="00D77D43">
        <w:t>1 / 4 = Throw DivideByZeroException</w:t>
      </w:r>
    </w:p>
    <w:p w14:paraId="778EE240" w14:textId="77777777" w:rsidR="00B64FA4" w:rsidRPr="00D77D43" w:rsidRDefault="00B64FA4" w:rsidP="00B64FA4">
      <w:pPr>
        <w:pStyle w:val="ListBullet"/>
      </w:pPr>
      <w:r w:rsidRPr="00D77D43">
        <w:t>Dividing, multiplying or subtraction expressions involving NaN result in Nan</w:t>
      </w:r>
    </w:p>
    <w:p w14:paraId="3F8A9B93" w14:textId="77777777" w:rsidR="00B64FA4" w:rsidRPr="00D77D43" w:rsidRDefault="00B64FA4" w:rsidP="00B64FA4">
      <w:pPr>
        <w:pStyle w:val="ListBullet"/>
      </w:pPr>
      <w:r w:rsidRPr="00D77D43">
        <w:t>Dividing, multiplying or subtraction expressions involving Infinity result in NaN</w:t>
      </w:r>
    </w:p>
    <w:p w14:paraId="41B0729C" w14:textId="63D3EFF5" w:rsidR="00D15446" w:rsidRDefault="00A55A9A" w:rsidP="00FF590F">
      <w:pPr>
        <w:pStyle w:val="Heading4"/>
      </w:pPr>
      <w:r>
        <w:t>Numeric Literals</w:t>
      </w:r>
    </w:p>
    <w:p w14:paraId="54A97586" w14:textId="70DCAD39" w:rsidR="00A55A9A" w:rsidRDefault="00553690" w:rsidP="00A55A9A">
      <w:r>
        <w:t xml:space="preserve">By </w:t>
      </w:r>
      <w:r w:rsidR="00AD0964">
        <w:t>default</w:t>
      </w:r>
      <w:r>
        <w:t xml:space="preserve"> the compiler infers a </w:t>
      </w:r>
      <w:r w:rsidR="00AD0964">
        <w:t>numeric</w:t>
      </w:r>
      <w:r>
        <w:t xml:space="preserve"> literal to be of either floating point or numeric type </w:t>
      </w:r>
      <w:r w:rsidR="00022FCF">
        <w:t>according to the following rules</w:t>
      </w:r>
    </w:p>
    <w:p w14:paraId="21A8BD62" w14:textId="6682441B" w:rsidR="00022FCF" w:rsidRDefault="0053263B" w:rsidP="00953FC5">
      <w:pPr>
        <w:pStyle w:val="ListNumber"/>
      </w:pPr>
      <w:r>
        <w:t xml:space="preserve">If the literal contains </w:t>
      </w:r>
      <w:r w:rsidR="00C61796">
        <w:t>a decimal point or the exponentiation symbol E it is assumed to be a double</w:t>
      </w:r>
    </w:p>
    <w:p w14:paraId="2E7BB021" w14:textId="38839E4F" w:rsidR="00C61796" w:rsidRDefault="00C61796" w:rsidP="00953FC5">
      <w:pPr>
        <w:pStyle w:val="ListNumber"/>
      </w:pPr>
      <w:r>
        <w:t>Otherwise it is assumed to be the first integral type in the following list big enough to hold it</w:t>
      </w:r>
      <w:r w:rsidR="009D7451">
        <w:t xml:space="preserve"> int, uint, ulong</w:t>
      </w:r>
      <w:r w:rsidR="00CD4208">
        <w:t xml:space="preserve"> ???</w:t>
      </w:r>
    </w:p>
    <w:p w14:paraId="53F52D16" w14:textId="1D486564" w:rsidR="004B0DEA" w:rsidRPr="004B0DEA" w:rsidRDefault="0046163D" w:rsidP="004B0DEA">
      <w:r>
        <w:t>The suffixes F</w:t>
      </w:r>
      <w:r w:rsidR="00AC16DC">
        <w:t xml:space="preserve">,D,U,L can explicitly define </w:t>
      </w:r>
      <w:r w:rsidR="00953FC5">
        <w:t>a literal as Float, Double, Unsigned or Long</w:t>
      </w:r>
    </w:p>
    <w:p w14:paraId="22912032" w14:textId="77777777" w:rsidR="00586E46" w:rsidRPr="00586E46" w:rsidRDefault="00586E46" w:rsidP="00586E46"/>
    <w:p w14:paraId="6F788491" w14:textId="660FA7DB" w:rsidR="00155F9C" w:rsidRDefault="00155F9C" w:rsidP="009F7AC2"/>
    <w:p w14:paraId="18F78570" w14:textId="77777777" w:rsidR="00155F9C" w:rsidRPr="009F7AC2" w:rsidRDefault="00155F9C" w:rsidP="009F7AC2"/>
    <w:p w14:paraId="67DF5315" w14:textId="77777777" w:rsidR="00347C09" w:rsidRDefault="00347C09">
      <w:pPr>
        <w:spacing w:after="160" w:line="259" w:lineRule="auto"/>
        <w:rPr>
          <w:rFonts w:asciiTheme="majorHAnsi" w:eastAsiaTheme="majorEastAsia" w:hAnsiTheme="majorHAnsi" w:cstheme="majorBidi"/>
          <w:color w:val="31378B" w:themeColor="text2"/>
          <w:sz w:val="36"/>
          <w:szCs w:val="30"/>
        </w:rPr>
      </w:pPr>
      <w:r>
        <w:br w:type="page"/>
      </w:r>
    </w:p>
    <w:p w14:paraId="2E50C192" w14:textId="193A592B" w:rsidR="00347C09" w:rsidRDefault="002A0997" w:rsidP="00FF590F">
      <w:pPr>
        <w:pStyle w:val="Heading2"/>
      </w:pPr>
      <w:r>
        <w:lastRenderedPageBreak/>
        <w:t>Function</w:t>
      </w:r>
      <w:r w:rsidR="004F7828">
        <w:t>s</w:t>
      </w:r>
    </w:p>
    <w:p w14:paraId="0990BFC1" w14:textId="75169793" w:rsidR="00FB5181" w:rsidRDefault="00FB5181" w:rsidP="00FB5181">
      <w:r>
        <w:t xml:space="preserve">In .Net all of the following language features are implemented as </w:t>
      </w:r>
      <w:r w:rsidR="00D71899">
        <w:t>functions</w:t>
      </w:r>
    </w:p>
    <w:p w14:paraId="1119085D" w14:textId="5B0FC4E2" w:rsidR="00FB5181" w:rsidRDefault="00FB5181" w:rsidP="00FB5181">
      <w:pPr>
        <w:pStyle w:val="ListBullet"/>
      </w:pPr>
      <w:r>
        <w:t xml:space="preserve">Constructors </w:t>
      </w:r>
    </w:p>
    <w:p w14:paraId="08628293" w14:textId="4C6AAB90" w:rsidR="00FB5181" w:rsidRDefault="00FB5181" w:rsidP="00FB5181">
      <w:pPr>
        <w:pStyle w:val="ListBullet"/>
      </w:pPr>
      <w:r>
        <w:t>Properties</w:t>
      </w:r>
    </w:p>
    <w:p w14:paraId="4637EA03" w14:textId="690D15A5" w:rsidR="00FB5181" w:rsidRDefault="00FB5181" w:rsidP="00FB5181">
      <w:pPr>
        <w:pStyle w:val="ListBullet"/>
      </w:pPr>
      <w:r>
        <w:t>Events</w:t>
      </w:r>
    </w:p>
    <w:p w14:paraId="6A196029" w14:textId="60576A0B" w:rsidR="00FB5181" w:rsidRDefault="00FB5181" w:rsidP="00FB5181">
      <w:pPr>
        <w:pStyle w:val="ListBullet"/>
      </w:pPr>
      <w:r>
        <w:t>Indexers</w:t>
      </w:r>
    </w:p>
    <w:p w14:paraId="46DD0764" w14:textId="5F35AFB5" w:rsidR="00F4148A" w:rsidRDefault="00FB5181" w:rsidP="00FB5181">
      <w:pPr>
        <w:pStyle w:val="ListBullet"/>
      </w:pPr>
      <w:r>
        <w:t>Methods</w:t>
      </w:r>
    </w:p>
    <w:p w14:paraId="29A2A7F2" w14:textId="307F8E50" w:rsidR="00035285" w:rsidRPr="00F4148A" w:rsidRDefault="00035285" w:rsidP="00FB5181">
      <w:pPr>
        <w:pStyle w:val="ListBullet"/>
      </w:pPr>
      <w:r>
        <w:t>Finalizers</w:t>
      </w:r>
    </w:p>
    <w:p w14:paraId="450E703B" w14:textId="7C37044D" w:rsidR="006C163F" w:rsidRDefault="00027F75" w:rsidP="00347C09">
      <w:r>
        <w:t xml:space="preserve">A Function </w:t>
      </w:r>
      <w:r w:rsidR="00D71899">
        <w:t xml:space="preserve">consists of code blocks, </w:t>
      </w:r>
      <w:r w:rsidR="00732FD3">
        <w:t xml:space="preserve">local variables, </w:t>
      </w:r>
      <w:r w:rsidR="00D71899">
        <w:t xml:space="preserve">formal arguments and a return value. Functions can call other functions via </w:t>
      </w:r>
      <w:r w:rsidR="00512D28">
        <w:t>a well defined protocol</w:t>
      </w:r>
      <w:r w:rsidR="00693BCB">
        <w:t xml:space="preserve"> that defines the semantics</w:t>
      </w:r>
      <w:r w:rsidR="008824C8">
        <w:t xml:space="preserve">. </w:t>
      </w:r>
      <w:r w:rsidR="006C163F">
        <w:t>The calling and the called function communicate information via an activation frame. The caller supplies a this pointer, any actual parameters (arguments) and a return address. When it completes the called function gives back a return value and returns to the callers address.</w:t>
      </w:r>
    </w:p>
    <w:p w14:paraId="57A340B8" w14:textId="18C50ADD" w:rsidR="002B37C8" w:rsidRDefault="002B37C8" w:rsidP="00FF590F">
      <w:pPr>
        <w:pStyle w:val="Heading3"/>
      </w:pPr>
      <w:r>
        <w:t>Call</w:t>
      </w:r>
      <w:r w:rsidR="00CB19A3">
        <w:t xml:space="preserve"> </w:t>
      </w:r>
      <w:r w:rsidR="006C163F">
        <w:t>instructions</w:t>
      </w:r>
    </w:p>
    <w:p w14:paraId="2CF6B3CD" w14:textId="17CA83AB" w:rsidR="002B37C8" w:rsidRDefault="002B37C8" w:rsidP="002B37C8">
      <w:r>
        <w:t>The CLR provides a number of ways of making function calls, each of which vary in the way they find the target address of the JITed native code to be invoked. When the compiler compiles a</w:t>
      </w:r>
      <w:r w:rsidR="00165048">
        <w:t xml:space="preserve"> </w:t>
      </w:r>
      <w:r>
        <w:t xml:space="preserve">method it inserts flags into the </w:t>
      </w:r>
      <w:r w:rsidR="00CE092A">
        <w:t>assembly’s</w:t>
      </w:r>
      <w:r>
        <w:t xml:space="preserve"> method </w:t>
      </w:r>
      <w:r w:rsidR="00B82903">
        <w:t>definition</w:t>
      </w:r>
      <w:r>
        <w:t xml:space="preserve"> table</w:t>
      </w:r>
      <w:r w:rsidR="00405071">
        <w:t xml:space="preserve"> (instance,</w:t>
      </w:r>
      <w:r w:rsidR="00027F99">
        <w:t xml:space="preserve"> static, virtual)</w:t>
      </w:r>
      <w:r w:rsidR="00D84FA5">
        <w:t xml:space="preserve">. When a calling method is compiled it examines these flags to determine which </w:t>
      </w:r>
      <w:r w:rsidR="007A38FA">
        <w:t xml:space="preserve">IL method call instruction to use. The CLR offers </w:t>
      </w:r>
      <w:r w:rsidR="00D23E98">
        <w:t xml:space="preserve">two </w:t>
      </w:r>
      <w:r w:rsidR="00CB48B8">
        <w:t>method</w:t>
      </w:r>
      <w:r w:rsidR="00D23E98">
        <w:t xml:space="preserve"> call instructions</w:t>
      </w:r>
    </w:p>
    <w:p w14:paraId="001E7F2E" w14:textId="2232C06A" w:rsidR="00D23E98" w:rsidRDefault="00D23E98" w:rsidP="008D2CA1">
      <w:pPr>
        <w:pStyle w:val="ListParagraph"/>
        <w:numPr>
          <w:ilvl w:val="0"/>
          <w:numId w:val="8"/>
        </w:numPr>
      </w:pPr>
      <w:r>
        <w:t>call</w:t>
      </w:r>
    </w:p>
    <w:p w14:paraId="792A2B63" w14:textId="115463E0" w:rsidR="00D23E98" w:rsidRPr="00D02538" w:rsidRDefault="00D23E98" w:rsidP="008D2CA1">
      <w:pPr>
        <w:pStyle w:val="ListParagraph"/>
        <w:numPr>
          <w:ilvl w:val="0"/>
          <w:numId w:val="8"/>
        </w:numPr>
      </w:pPr>
      <w:r>
        <w:t xml:space="preserve">callvirt </w:t>
      </w:r>
    </w:p>
    <w:p w14:paraId="36EDB0C5" w14:textId="5C939C8E" w:rsidR="002B37C8" w:rsidRDefault="00351A32" w:rsidP="00347C09">
      <w:r w:rsidRPr="00351A32">
        <w:t>Confusingly call is sometimes used to call virtual method non-virtually and callvirt is sometimes used to call non-virtual methods</w:t>
      </w:r>
      <w:r w:rsidR="00FD329A">
        <w:t xml:space="preserve">. </w:t>
      </w:r>
      <w:r w:rsidR="00FD329A" w:rsidRPr="00FD329A">
        <w:t xml:space="preserve">Methods executing virtually look at the method table of the object </w:t>
      </w:r>
      <w:r w:rsidR="00FD329A">
        <w:t>on</w:t>
      </w:r>
      <w:r w:rsidR="00FD329A" w:rsidRPr="00FD329A">
        <w:t xml:space="preserve"> which the method is dispatching in order to determine the method table slot address to use (runtime)</w:t>
      </w:r>
      <w:r w:rsidR="00FD329A">
        <w:t xml:space="preserve">. </w:t>
      </w:r>
      <w:r w:rsidR="00C472EA" w:rsidRPr="00C472EA">
        <w:t>Non-virtual methods enable the JIT to burn the address of the target method table address because it knows the location at compile time.</w:t>
      </w:r>
    </w:p>
    <w:p w14:paraId="274B8718" w14:textId="77777777" w:rsidR="00EA05C1" w:rsidRDefault="00EA05C1">
      <w:pPr>
        <w:spacing w:after="160" w:line="259" w:lineRule="auto"/>
        <w:rPr>
          <w:rFonts w:asciiTheme="majorHAnsi" w:eastAsiaTheme="majorEastAsia" w:hAnsiTheme="majorHAnsi" w:cstheme="majorBidi"/>
          <w:iCs/>
          <w:caps/>
          <w:color w:val="7076CC" w:themeColor="text2" w:themeTint="99"/>
          <w:szCs w:val="25"/>
        </w:rPr>
      </w:pPr>
      <w:r>
        <w:br w:type="page"/>
      </w:r>
    </w:p>
    <w:p w14:paraId="7CBDEC5D" w14:textId="7FC0ECDB" w:rsidR="00C83293" w:rsidRDefault="00691C04" w:rsidP="00FF590F">
      <w:pPr>
        <w:pStyle w:val="Heading4"/>
      </w:pPr>
      <w:r>
        <w:lastRenderedPageBreak/>
        <w:t xml:space="preserve">Call </w:t>
      </w:r>
    </w:p>
    <w:p w14:paraId="4755F19B" w14:textId="5CD15FEE" w:rsidR="00691C04" w:rsidRDefault="006C3159" w:rsidP="00691C04">
      <w:r w:rsidRPr="006C3159">
        <w:t>Call is used to invoke static and non-virtual methods and even sometimes virtual methods non-virtually</w:t>
      </w:r>
      <w:r w:rsidR="00F96A9B">
        <w:t xml:space="preserve">. </w:t>
      </w:r>
      <w:r w:rsidR="00F96A9B" w:rsidRPr="00F96A9B">
        <w:t xml:space="preserve">When calling instance methods </w:t>
      </w:r>
      <w:r w:rsidR="006F09CF">
        <w:t xml:space="preserve">call </w:t>
      </w:r>
      <w:r w:rsidR="00F96A9B" w:rsidRPr="00F96A9B">
        <w:t>assumes the reference is not null – no check</w:t>
      </w:r>
      <w:r w:rsidR="006F09CF">
        <w:t xml:space="preserve">ing is performed. </w:t>
      </w:r>
      <w:r w:rsidR="006257AB">
        <w:t xml:space="preserve">Call can be used into special cases to </w:t>
      </w:r>
      <w:r w:rsidR="00D83916">
        <w:t>call virtual methods non-virtually</w:t>
      </w:r>
    </w:p>
    <w:p w14:paraId="675A037A" w14:textId="3B2B2301" w:rsidR="00D83916" w:rsidRDefault="00F416AB" w:rsidP="008D2CA1">
      <w:pPr>
        <w:pStyle w:val="ListParagraph"/>
        <w:numPr>
          <w:ilvl w:val="0"/>
          <w:numId w:val="9"/>
        </w:numPr>
      </w:pPr>
      <w:r>
        <w:t>If a method calls base.&lt;method&gt; to prevent recursive overflow</w:t>
      </w:r>
    </w:p>
    <w:p w14:paraId="00EAABF8" w14:textId="31E1B984" w:rsidR="00F416AB" w:rsidRPr="00691C04" w:rsidRDefault="00F416AB" w:rsidP="008D2CA1">
      <w:pPr>
        <w:pStyle w:val="ListParagraph"/>
        <w:numPr>
          <w:ilvl w:val="0"/>
          <w:numId w:val="9"/>
        </w:numPr>
      </w:pPr>
      <w:r>
        <w:t>Calling value type methods which are implicitly sealed</w:t>
      </w:r>
    </w:p>
    <w:p w14:paraId="7CE98510" w14:textId="1BBCF3AF" w:rsidR="004C4B74" w:rsidRDefault="004C4B74" w:rsidP="00FF590F">
      <w:pPr>
        <w:pStyle w:val="Heading4"/>
      </w:pPr>
      <w:r>
        <w:t>Callvirt</w:t>
      </w:r>
    </w:p>
    <w:p w14:paraId="3ADD4655" w14:textId="4B5F907A" w:rsidR="004C4B74" w:rsidRPr="004C4B74" w:rsidRDefault="00777651" w:rsidP="004C4B74">
      <w:r>
        <w:t>Callvirt is used to invoke instance and virtual methods. The methods are called polymorphically.</w:t>
      </w:r>
    </w:p>
    <w:p w14:paraId="61B8783C" w14:textId="1F6EE01A" w:rsidR="004C4B74" w:rsidRDefault="006532D6" w:rsidP="00FF590F">
      <w:pPr>
        <w:pStyle w:val="Heading3"/>
      </w:pPr>
      <w:r>
        <w:t>Parameter passing</w:t>
      </w:r>
    </w:p>
    <w:p w14:paraId="7B980D00" w14:textId="4590899A" w:rsidR="006532D6" w:rsidRDefault="00804A6D" w:rsidP="006532D6">
      <w:r w:rsidRPr="00804A6D">
        <w:t>A method signature declaration specifies a sequence of formal parameters that determine the arguments (actual parameters) that must be passed to the method by calling code.</w:t>
      </w:r>
      <w:r w:rsidR="008D6C5F" w:rsidRPr="008D6C5F">
        <w:t xml:space="preserve"> </w:t>
      </w:r>
      <w:r w:rsidR="008D6C5F">
        <w:t xml:space="preserve">If the parameters are not marked with any specific modifiers then the default behaviour is pass by value. </w:t>
      </w:r>
      <w:r w:rsidR="00717A60">
        <w:t xml:space="preserve">The ref and out modifiers can be used to specify pass by reference behaviour. We consider each in turn now. </w:t>
      </w:r>
    </w:p>
    <w:p w14:paraId="526FB243" w14:textId="18DEBE4B" w:rsidR="00393A1C" w:rsidRDefault="00393A1C" w:rsidP="00FF590F">
      <w:pPr>
        <w:pStyle w:val="Heading4"/>
      </w:pPr>
      <w:r>
        <w:t>Pass by value</w:t>
      </w:r>
      <w:r w:rsidR="00FF590F">
        <w:t xml:space="preserve"> for value types</w:t>
      </w:r>
    </w:p>
    <w:p w14:paraId="407515AF" w14:textId="2D3AAAFC" w:rsidR="00A03DA1" w:rsidRPr="00393A1C" w:rsidRDefault="00926DD9" w:rsidP="00393A1C">
      <w:r>
        <w:t xml:space="preserve">When using pass by value semantics </w:t>
      </w:r>
      <w:r w:rsidR="006C33D4">
        <w:t xml:space="preserve">are used space is allocated on the stack for the formal parameters and the actual parameters are then copied into these locations. </w:t>
      </w:r>
      <w:r w:rsidR="00BE7F94">
        <w:t xml:space="preserve">If the type of the formal parameter is a struct then the actual value of the object itself is copied from actual to formal parameter. If the type of the formal parameter is a class then a reference to the object is copied from the actual to the formal parameter. </w:t>
      </w:r>
      <w:r w:rsidR="008A1CDE">
        <w:t xml:space="preserve">The following code highlight pass by value for value types. </w:t>
      </w:r>
    </w:p>
    <w:p w14:paraId="70F27CB5" w14:textId="1AD19EF2" w:rsidR="008A1CDE" w:rsidRDefault="008A1CDE" w:rsidP="00B5272B">
      <w:pPr>
        <w:pStyle w:val="CodeExampleCode"/>
      </w:pPr>
      <w:r>
        <w:t xml:space="preserve">Listing </w:t>
      </w:r>
      <w:r w:rsidR="00AA5D7F">
        <w:rPr>
          <w:noProof/>
        </w:rPr>
        <w:fldChar w:fldCharType="begin"/>
      </w:r>
      <w:r w:rsidR="00AA5D7F">
        <w:rPr>
          <w:noProof/>
        </w:rPr>
        <w:instrText xml:space="preserve"> SEQ Listing \* ARABIC </w:instrText>
      </w:r>
      <w:r w:rsidR="00AA5D7F">
        <w:rPr>
          <w:noProof/>
        </w:rPr>
        <w:fldChar w:fldCharType="separate"/>
      </w:r>
      <w:r w:rsidR="000549FA">
        <w:rPr>
          <w:noProof/>
        </w:rPr>
        <w:t>8</w:t>
      </w:r>
      <w:r w:rsidR="00AA5D7F">
        <w:rPr>
          <w:noProof/>
        </w:rPr>
        <w:fldChar w:fldCharType="end"/>
      </w:r>
      <w:r w:rsidR="00B5272B">
        <w:t xml:space="preserve"> Pass by value for value types</w:t>
      </w:r>
    </w:p>
    <w:p w14:paraId="221687F6" w14:textId="77777777" w:rsidR="00393A1C" w:rsidRDefault="00393A1C" w:rsidP="00393A1C">
      <w:pPr>
        <w:pStyle w:val="SourceCode"/>
      </w:pPr>
      <w:r>
        <w:t xml:space="preserve">        public void Foo()</w:t>
      </w:r>
    </w:p>
    <w:p w14:paraId="556AB71E" w14:textId="77777777" w:rsidR="00393A1C" w:rsidRDefault="00393A1C" w:rsidP="00393A1C">
      <w:pPr>
        <w:pStyle w:val="SourceCode"/>
      </w:pPr>
      <w:r>
        <w:t xml:space="preserve">        {</w:t>
      </w:r>
    </w:p>
    <w:p w14:paraId="79FFD010" w14:textId="77777777" w:rsidR="00393A1C" w:rsidRDefault="00393A1C" w:rsidP="00393A1C">
      <w:pPr>
        <w:pStyle w:val="SourceCode"/>
      </w:pPr>
      <w:r>
        <w:t xml:space="preserve">            uint a = 4;</w:t>
      </w:r>
    </w:p>
    <w:p w14:paraId="65DDF1AB" w14:textId="77777777" w:rsidR="00393A1C" w:rsidRDefault="00393A1C" w:rsidP="00393A1C">
      <w:pPr>
        <w:pStyle w:val="SourceCode"/>
      </w:pPr>
      <w:r>
        <w:t xml:space="preserve">            uint b = 5;</w:t>
      </w:r>
    </w:p>
    <w:p w14:paraId="0E8D10B4" w14:textId="77777777" w:rsidR="00393A1C" w:rsidRDefault="00393A1C" w:rsidP="00393A1C">
      <w:pPr>
        <w:pStyle w:val="SourceCode"/>
      </w:pPr>
      <w:r>
        <w:t xml:space="preserve">            A(a,b);</w:t>
      </w:r>
    </w:p>
    <w:p w14:paraId="54C68C3A" w14:textId="77777777" w:rsidR="00393A1C" w:rsidRDefault="00393A1C" w:rsidP="00393A1C">
      <w:pPr>
        <w:pStyle w:val="SourceCode"/>
      </w:pPr>
      <w:r>
        <w:t xml:space="preserve">           </w:t>
      </w:r>
    </w:p>
    <w:p w14:paraId="5FFE67CF" w14:textId="77777777" w:rsidR="00393A1C" w:rsidRDefault="00393A1C" w:rsidP="00393A1C">
      <w:pPr>
        <w:pStyle w:val="SourceCode"/>
      </w:pPr>
      <w:r>
        <w:t xml:space="preserve">        }</w:t>
      </w:r>
    </w:p>
    <w:p w14:paraId="3DE148C4" w14:textId="77777777" w:rsidR="00393A1C" w:rsidRDefault="00393A1C" w:rsidP="00393A1C">
      <w:pPr>
        <w:pStyle w:val="SourceCode"/>
      </w:pPr>
    </w:p>
    <w:p w14:paraId="06B15582" w14:textId="77777777" w:rsidR="00393A1C" w:rsidRDefault="00393A1C" w:rsidP="00393A1C">
      <w:pPr>
        <w:pStyle w:val="SourceCode"/>
      </w:pPr>
      <w:r>
        <w:t xml:space="preserve">        public static void A(uint c, uint d)</w:t>
      </w:r>
    </w:p>
    <w:p w14:paraId="5C2A0895" w14:textId="77777777" w:rsidR="00393A1C" w:rsidRDefault="00393A1C" w:rsidP="00393A1C">
      <w:pPr>
        <w:pStyle w:val="SourceCode"/>
      </w:pPr>
      <w:r>
        <w:t xml:space="preserve">        {</w:t>
      </w:r>
    </w:p>
    <w:p w14:paraId="53982A59" w14:textId="77777777" w:rsidR="00393A1C" w:rsidRDefault="00393A1C" w:rsidP="00393A1C">
      <w:pPr>
        <w:pStyle w:val="SourceCode"/>
      </w:pPr>
      <w:r>
        <w:t xml:space="preserve">            B(c, d);</w:t>
      </w:r>
    </w:p>
    <w:p w14:paraId="0F9D7998" w14:textId="77777777" w:rsidR="00393A1C" w:rsidRDefault="00393A1C" w:rsidP="00393A1C">
      <w:pPr>
        <w:pStyle w:val="SourceCode"/>
      </w:pPr>
      <w:r>
        <w:t xml:space="preserve">        }</w:t>
      </w:r>
    </w:p>
    <w:p w14:paraId="274E66DB" w14:textId="77777777" w:rsidR="00393A1C" w:rsidRPr="00522681" w:rsidRDefault="00393A1C" w:rsidP="00393A1C">
      <w:pPr>
        <w:pStyle w:val="SourceCode"/>
      </w:pPr>
    </w:p>
    <w:p w14:paraId="34D7C174" w14:textId="77777777" w:rsidR="00EA05C1" w:rsidRDefault="00EA05C1">
      <w:pPr>
        <w:spacing w:after="160" w:line="259" w:lineRule="auto"/>
        <w:rPr>
          <w:smallCaps/>
          <w:color w:val="9BBB59" w:themeColor="accent3"/>
          <w:lang w:eastAsia="fi-FI"/>
        </w:rPr>
      </w:pPr>
      <w:r>
        <w:br w:type="page"/>
      </w:r>
    </w:p>
    <w:p w14:paraId="0FA638C8" w14:textId="178A6F2D" w:rsidR="00B5272B" w:rsidRDefault="0038612F" w:rsidP="00B5272B">
      <w:pPr>
        <w:pStyle w:val="CodeExampleDiagram"/>
      </w:pPr>
      <w:r>
        <w:lastRenderedPageBreak/>
        <w:t>Listing</w:t>
      </w:r>
      <w:r w:rsidR="00B5272B">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9</w:t>
      </w:r>
      <w:r w:rsidR="004732A7">
        <w:rPr>
          <w:noProof/>
        </w:rPr>
        <w:fldChar w:fldCharType="end"/>
      </w:r>
      <w:r w:rsidR="00B5272B">
        <w:t xml:space="preserve"> Pass by value for value types</w:t>
      </w:r>
    </w:p>
    <w:p w14:paraId="05CCA09A" w14:textId="77777777" w:rsidR="00393A1C" w:rsidRPr="00522681" w:rsidRDefault="00393A1C" w:rsidP="00393A1C">
      <w:r w:rsidRPr="00522681">
        <w:rPr>
          <w:noProof/>
        </w:rPr>
        <w:drawing>
          <wp:inline distT="0" distB="0" distL="0" distR="0" wp14:anchorId="1639DA89" wp14:editId="5882ADEE">
            <wp:extent cx="1478915" cy="1430414"/>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84393" cy="1435712"/>
                    </a:xfrm>
                    <a:prstGeom prst="rect">
                      <a:avLst/>
                    </a:prstGeom>
                  </pic:spPr>
                </pic:pic>
              </a:graphicData>
            </a:graphic>
          </wp:inline>
        </w:drawing>
      </w:r>
    </w:p>
    <w:p w14:paraId="6774EF98" w14:textId="7F50E0BA" w:rsidR="00F26F37" w:rsidRDefault="00F26F37" w:rsidP="00FF590F">
      <w:pPr>
        <w:pStyle w:val="Heading4"/>
      </w:pPr>
      <w:r>
        <w:t>Pass by reference</w:t>
      </w:r>
      <w:r w:rsidR="000C07C2">
        <w:t xml:space="preserve"> for value types</w:t>
      </w:r>
    </w:p>
    <w:p w14:paraId="68BA32A4" w14:textId="0CE894BC" w:rsidR="00E2567C" w:rsidRPr="00E2567C" w:rsidRDefault="00736B8F" w:rsidP="00E2567C">
      <w:r w:rsidRPr="00736B8F">
        <w:t xml:space="preserve">If we mark the methods parameters with the ref modifier then the calling convention is no longer pass by value. The parameters are just synonyms for the caller’s arguments. The function can modify the calling codes variables. With ref parameters the caller must </w:t>
      </w:r>
      <w:r w:rsidR="00BA1C17" w:rsidRPr="00736B8F">
        <w:t>initialise</w:t>
      </w:r>
      <w:r w:rsidRPr="00736B8F">
        <w:t xml:space="preserve"> the arguments before calling the functions.</w:t>
      </w:r>
      <w:r w:rsidR="00A268BA">
        <w:t xml:space="preserve"> </w:t>
      </w:r>
      <w:r w:rsidR="00A268BA" w:rsidRPr="00A268BA">
        <w:t xml:space="preserve">We can also mark a method’s parameters with the out modifier. This enables a function to pass out values and doesn’t require that variables be </w:t>
      </w:r>
      <w:r w:rsidR="00BA1C17" w:rsidRPr="00A268BA">
        <w:t>initialised</w:t>
      </w:r>
      <w:r w:rsidR="00A268BA" w:rsidRPr="00A268BA">
        <w:t xml:space="preserve"> before the method is called.  </w:t>
      </w:r>
    </w:p>
    <w:p w14:paraId="017DE385" w14:textId="77777777" w:rsidR="006879DA" w:rsidRDefault="006879DA" w:rsidP="006879DA">
      <w:pPr>
        <w:pStyle w:val="SourceCode"/>
      </w:pPr>
      <w:r>
        <w:t xml:space="preserve">        public void PassbyRef()</w:t>
      </w:r>
    </w:p>
    <w:p w14:paraId="558E1BCA" w14:textId="77777777" w:rsidR="006879DA" w:rsidRDefault="006879DA" w:rsidP="006879DA">
      <w:pPr>
        <w:pStyle w:val="SourceCode"/>
      </w:pPr>
      <w:r>
        <w:t xml:space="preserve">        {</w:t>
      </w:r>
    </w:p>
    <w:p w14:paraId="47CCF03F" w14:textId="77777777" w:rsidR="006879DA" w:rsidRDefault="006879DA" w:rsidP="006879DA">
      <w:pPr>
        <w:pStyle w:val="SourceCode"/>
      </w:pPr>
      <w:r>
        <w:t xml:space="preserve">            uint a = 4;</w:t>
      </w:r>
    </w:p>
    <w:p w14:paraId="1C297A5B" w14:textId="77777777" w:rsidR="006879DA" w:rsidRDefault="006879DA" w:rsidP="006879DA">
      <w:pPr>
        <w:pStyle w:val="SourceCode"/>
      </w:pPr>
      <w:r>
        <w:t xml:space="preserve">            uint b = 5;</w:t>
      </w:r>
    </w:p>
    <w:p w14:paraId="7E47A3E3" w14:textId="77777777" w:rsidR="006879DA" w:rsidRDefault="006879DA" w:rsidP="006879DA">
      <w:pPr>
        <w:pStyle w:val="SourceCode"/>
      </w:pPr>
      <w:r>
        <w:t xml:space="preserve">            C(ref a, out b);</w:t>
      </w:r>
    </w:p>
    <w:p w14:paraId="1D672976" w14:textId="77777777" w:rsidR="006879DA" w:rsidRDefault="006879DA" w:rsidP="006879DA">
      <w:pPr>
        <w:pStyle w:val="SourceCode"/>
      </w:pPr>
      <w:r>
        <w:t xml:space="preserve">        }</w:t>
      </w:r>
    </w:p>
    <w:p w14:paraId="19AE6039" w14:textId="77777777" w:rsidR="006879DA" w:rsidRDefault="006879DA" w:rsidP="006879DA">
      <w:pPr>
        <w:pStyle w:val="SourceCode"/>
      </w:pPr>
    </w:p>
    <w:p w14:paraId="51AE21B4" w14:textId="77777777" w:rsidR="006879DA" w:rsidRDefault="006879DA" w:rsidP="006879DA">
      <w:pPr>
        <w:pStyle w:val="SourceCode"/>
      </w:pPr>
      <w:r>
        <w:t xml:space="preserve">        private void C(ref uint u, out uint u1)</w:t>
      </w:r>
    </w:p>
    <w:p w14:paraId="204FDCAC" w14:textId="77777777" w:rsidR="006879DA" w:rsidRDefault="006879DA" w:rsidP="006879DA">
      <w:pPr>
        <w:pStyle w:val="SourceCode"/>
      </w:pPr>
      <w:r>
        <w:t xml:space="preserve">        {</w:t>
      </w:r>
    </w:p>
    <w:p w14:paraId="32D163A3" w14:textId="77777777" w:rsidR="006879DA" w:rsidRDefault="006879DA" w:rsidP="006879DA">
      <w:pPr>
        <w:pStyle w:val="SourceCode"/>
      </w:pPr>
      <w:r>
        <w:t xml:space="preserve">            u1 = 10;</w:t>
      </w:r>
    </w:p>
    <w:p w14:paraId="25E8440D" w14:textId="77777777" w:rsidR="006879DA" w:rsidRDefault="006879DA" w:rsidP="006879DA">
      <w:pPr>
        <w:pStyle w:val="SourceCode"/>
      </w:pPr>
      <w:r>
        <w:t xml:space="preserve">        }</w:t>
      </w:r>
    </w:p>
    <w:p w14:paraId="5A876669" w14:textId="77777777" w:rsidR="006879DA" w:rsidRDefault="006879DA" w:rsidP="006879DA">
      <w:pPr>
        <w:pStyle w:val="SourceCode"/>
      </w:pPr>
    </w:p>
    <w:p w14:paraId="1770B31F" w14:textId="77777777" w:rsidR="006879DA" w:rsidRDefault="006879DA" w:rsidP="006879DA">
      <w:pPr>
        <w:pStyle w:val="SourceCode"/>
      </w:pPr>
    </w:p>
    <w:p w14:paraId="009D548C" w14:textId="3C49F70E" w:rsidR="00F175FC" w:rsidRDefault="0038612F" w:rsidP="00F175FC">
      <w:pPr>
        <w:pStyle w:val="Caption"/>
        <w:keepNext/>
      </w:pPr>
      <w:r>
        <w:t>Listing</w:t>
      </w:r>
      <w:r w:rsidR="00F175FC">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0</w:t>
      </w:r>
      <w:r w:rsidR="004732A7">
        <w:rPr>
          <w:noProof/>
        </w:rPr>
        <w:fldChar w:fldCharType="end"/>
      </w:r>
      <w:r w:rsidR="00F175FC">
        <w:t>Pass by reference for value types</w:t>
      </w:r>
    </w:p>
    <w:p w14:paraId="59947218" w14:textId="77777777" w:rsidR="006879DA" w:rsidRDefault="006879DA" w:rsidP="006879DA">
      <w:pPr>
        <w:pStyle w:val="SourceCode"/>
      </w:pPr>
      <w:r w:rsidRPr="00096917">
        <w:drawing>
          <wp:inline distT="0" distB="0" distL="0" distR="0" wp14:anchorId="2EE9E7A6" wp14:editId="5E68987B">
            <wp:extent cx="3162300" cy="13162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65732" cy="1317711"/>
                    </a:xfrm>
                    <a:prstGeom prst="rect">
                      <a:avLst/>
                    </a:prstGeom>
                  </pic:spPr>
                </pic:pic>
              </a:graphicData>
            </a:graphic>
          </wp:inline>
        </w:drawing>
      </w:r>
    </w:p>
    <w:p w14:paraId="359A4077" w14:textId="77777777" w:rsidR="00EA05C1" w:rsidRDefault="00EA05C1">
      <w:pPr>
        <w:spacing w:after="160" w:line="259" w:lineRule="auto"/>
        <w:rPr>
          <w:rFonts w:asciiTheme="majorHAnsi" w:eastAsiaTheme="majorEastAsia" w:hAnsiTheme="majorHAnsi" w:cstheme="majorBidi"/>
          <w:color w:val="31378B" w:themeColor="text2"/>
          <w:sz w:val="28"/>
          <w:szCs w:val="26"/>
        </w:rPr>
      </w:pPr>
      <w:r>
        <w:br w:type="page"/>
      </w:r>
    </w:p>
    <w:p w14:paraId="1D2AE135" w14:textId="54254A25" w:rsidR="004B2241" w:rsidRDefault="004B2241" w:rsidP="004B2241">
      <w:pPr>
        <w:pStyle w:val="Heading3"/>
      </w:pPr>
      <w:r>
        <w:lastRenderedPageBreak/>
        <w:t>Ref</w:t>
      </w:r>
      <w:r w:rsidR="00C34F61">
        <w:t>e</w:t>
      </w:r>
      <w:r>
        <w:t>rence Variables</w:t>
      </w:r>
      <w:r w:rsidR="002B5EE2">
        <w:t xml:space="preserve"> (C</w:t>
      </w:r>
      <w:r w:rsidR="00C86F0F" w:rsidRPr="00C86F0F">
        <w:t>#</w:t>
      </w:r>
      <w:r w:rsidR="00C86F0F">
        <w:t xml:space="preserve"> 7.0)</w:t>
      </w:r>
    </w:p>
    <w:p w14:paraId="2DD46294" w14:textId="77777777" w:rsidR="00B96AA0" w:rsidRPr="00B96AA0" w:rsidRDefault="00B96AA0" w:rsidP="00B96AA0"/>
    <w:p w14:paraId="5B3B8076" w14:textId="77777777" w:rsidR="00B96AA0" w:rsidRDefault="00B96AA0" w:rsidP="00B96AA0">
      <w:pPr>
        <w:pStyle w:val="SourceCode"/>
      </w:pPr>
      <w:r>
        <w:t xml:space="preserve">            byte x = 1;</w:t>
      </w:r>
    </w:p>
    <w:p w14:paraId="14BC2050" w14:textId="77777777" w:rsidR="00B96AA0" w:rsidRDefault="00B96AA0" w:rsidP="00B96AA0">
      <w:pPr>
        <w:pStyle w:val="SourceCode"/>
      </w:pPr>
    </w:p>
    <w:p w14:paraId="103050B1" w14:textId="77777777" w:rsidR="00B96AA0" w:rsidRDefault="00B96AA0" w:rsidP="00B96AA0">
      <w:pPr>
        <w:pStyle w:val="SourceCode"/>
      </w:pPr>
      <w:r>
        <w:t xml:space="preserve">            byte a = 5;</w:t>
      </w:r>
    </w:p>
    <w:p w14:paraId="28944F8C" w14:textId="77777777" w:rsidR="00B96AA0" w:rsidRDefault="00B96AA0" w:rsidP="00B96AA0">
      <w:pPr>
        <w:pStyle w:val="SourceCode"/>
      </w:pPr>
      <w:r>
        <w:t xml:space="preserve">            ref byte b = ref a;</w:t>
      </w:r>
    </w:p>
    <w:p w14:paraId="5CBC7F01" w14:textId="77777777" w:rsidR="00B96AA0" w:rsidRDefault="00B96AA0" w:rsidP="00B96AA0">
      <w:pPr>
        <w:pStyle w:val="SourceCode"/>
      </w:pPr>
      <w:r>
        <w:t xml:space="preserve">            b = 4;</w:t>
      </w:r>
    </w:p>
    <w:p w14:paraId="6358AE65" w14:textId="46613EB3" w:rsidR="004B2241" w:rsidRPr="004B2241" w:rsidRDefault="00B96AA0" w:rsidP="00B96AA0">
      <w:pPr>
        <w:pStyle w:val="SourceCode"/>
      </w:pPr>
      <w:r>
        <w:t xml:space="preserve">            Console.WriteLine(a);</w:t>
      </w:r>
    </w:p>
    <w:p w14:paraId="27B67172" w14:textId="77777777" w:rsidR="004B2241" w:rsidRDefault="004B2241" w:rsidP="003352C3"/>
    <w:p w14:paraId="3BEC6AC9" w14:textId="79A7D298" w:rsidR="003352C3" w:rsidRDefault="004B2241" w:rsidP="003352C3">
      <w:r w:rsidRPr="004B2241">
        <w:rPr>
          <w:noProof/>
        </w:rPr>
        <w:drawing>
          <wp:inline distT="0" distB="0" distL="0" distR="0" wp14:anchorId="0B0E93E3" wp14:editId="55FACD32">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2858" cy="992444"/>
                    </a:xfrm>
                    <a:prstGeom prst="rect">
                      <a:avLst/>
                    </a:prstGeom>
                  </pic:spPr>
                </pic:pic>
              </a:graphicData>
            </a:graphic>
          </wp:inline>
        </w:drawing>
      </w:r>
    </w:p>
    <w:p w14:paraId="3647085B" w14:textId="77777777" w:rsidR="00EA05C1" w:rsidRPr="003352C3" w:rsidRDefault="00EA05C1" w:rsidP="003352C3"/>
    <w:p w14:paraId="24AD3103" w14:textId="1661316C" w:rsidR="00B96AA0" w:rsidRDefault="00B96AA0" w:rsidP="00B96AA0">
      <w:pPr>
        <w:pStyle w:val="Heading3"/>
      </w:pPr>
      <w:r>
        <w:t>Ref</w:t>
      </w:r>
      <w:r w:rsidR="00C86F0F">
        <w:t>e</w:t>
      </w:r>
      <w:r>
        <w:t>rence return</w:t>
      </w:r>
      <w:r w:rsidR="00C86F0F">
        <w:t xml:space="preserve"> (C</w:t>
      </w:r>
      <w:r w:rsidR="00C86F0F" w:rsidRPr="00C86F0F">
        <w:t>#</w:t>
      </w:r>
      <w:r w:rsidR="00C86F0F">
        <w:t xml:space="preserve"> 7.0)</w:t>
      </w:r>
    </w:p>
    <w:p w14:paraId="76B2DAAD" w14:textId="77777777" w:rsidR="002335F1" w:rsidRDefault="002335F1" w:rsidP="002335F1">
      <w:pPr>
        <w:pStyle w:val="SourceCode"/>
      </w:pPr>
      <w:r>
        <w:t>void Main()</w:t>
      </w:r>
    </w:p>
    <w:p w14:paraId="467C06B3" w14:textId="77777777" w:rsidR="002335F1" w:rsidRDefault="002335F1" w:rsidP="002335F1">
      <w:pPr>
        <w:pStyle w:val="SourceCode"/>
      </w:pPr>
      <w:r>
        <w:t>{</w:t>
      </w:r>
    </w:p>
    <w:p w14:paraId="1F19D194" w14:textId="77777777" w:rsidR="002335F1" w:rsidRDefault="002335F1" w:rsidP="002335F1">
      <w:pPr>
        <w:pStyle w:val="SourceCode"/>
      </w:pPr>
      <w:r>
        <w:tab/>
        <w:t>string a = "Hello World";</w:t>
      </w:r>
    </w:p>
    <w:p w14:paraId="3C89D85B" w14:textId="77777777" w:rsidR="002335F1" w:rsidRDefault="002335F1" w:rsidP="002335F1">
      <w:pPr>
        <w:pStyle w:val="SourceCode"/>
      </w:pPr>
    </w:p>
    <w:p w14:paraId="0F3E00BD" w14:textId="77777777" w:rsidR="002335F1" w:rsidRDefault="002335F1" w:rsidP="002335F1">
      <w:pPr>
        <w:pStyle w:val="SourceCode"/>
      </w:pPr>
      <w:r>
        <w:tab/>
        <w:t>ref string b = ref GetString(ref a);</w:t>
      </w:r>
    </w:p>
    <w:p w14:paraId="58AF18CB" w14:textId="77777777" w:rsidR="002335F1" w:rsidRDefault="002335F1" w:rsidP="002335F1">
      <w:pPr>
        <w:pStyle w:val="SourceCode"/>
      </w:pPr>
    </w:p>
    <w:p w14:paraId="5056FE2F" w14:textId="77777777" w:rsidR="002335F1" w:rsidRDefault="002335F1" w:rsidP="002335F1">
      <w:pPr>
        <w:pStyle w:val="SourceCode"/>
      </w:pPr>
      <w:r>
        <w:tab/>
        <w:t>b = "World";</w:t>
      </w:r>
    </w:p>
    <w:p w14:paraId="34623421" w14:textId="77777777" w:rsidR="002335F1" w:rsidRDefault="002335F1" w:rsidP="002335F1">
      <w:pPr>
        <w:pStyle w:val="SourceCode"/>
      </w:pPr>
      <w:r>
        <w:tab/>
        <w:t>Console.WriteLine(a);</w:t>
      </w:r>
    </w:p>
    <w:p w14:paraId="3676B4C6" w14:textId="77777777" w:rsidR="002335F1" w:rsidRDefault="002335F1" w:rsidP="002335F1">
      <w:pPr>
        <w:pStyle w:val="SourceCode"/>
      </w:pPr>
      <w:r>
        <w:t>}</w:t>
      </w:r>
    </w:p>
    <w:p w14:paraId="0301E128" w14:textId="77777777" w:rsidR="002335F1" w:rsidRDefault="002335F1" w:rsidP="002335F1">
      <w:pPr>
        <w:pStyle w:val="SourceCode"/>
      </w:pPr>
    </w:p>
    <w:p w14:paraId="7A276B1C" w14:textId="77777777" w:rsidR="002335F1" w:rsidRDefault="002335F1" w:rsidP="002335F1">
      <w:pPr>
        <w:pStyle w:val="SourceCode"/>
      </w:pPr>
      <w:r>
        <w:t>public ref String GetString(ref String inputString)</w:t>
      </w:r>
    </w:p>
    <w:p w14:paraId="5544F820" w14:textId="77777777" w:rsidR="002335F1" w:rsidRDefault="002335F1" w:rsidP="002335F1">
      <w:pPr>
        <w:pStyle w:val="SourceCode"/>
      </w:pPr>
      <w:r>
        <w:t>{</w:t>
      </w:r>
    </w:p>
    <w:p w14:paraId="51EFC435" w14:textId="77777777" w:rsidR="002335F1" w:rsidRDefault="002335F1" w:rsidP="002335F1">
      <w:pPr>
        <w:pStyle w:val="SourceCode"/>
      </w:pPr>
      <w:r>
        <w:tab/>
        <w:t>return ref inputString;</w:t>
      </w:r>
    </w:p>
    <w:p w14:paraId="613774EE" w14:textId="736EE02C" w:rsidR="002335F1" w:rsidRDefault="002335F1" w:rsidP="002335F1">
      <w:pPr>
        <w:pStyle w:val="SourceCode"/>
      </w:pPr>
      <w:r>
        <w:t>}</w:t>
      </w:r>
    </w:p>
    <w:p w14:paraId="7F9AE035" w14:textId="73984491" w:rsidR="002335F1" w:rsidRDefault="002335F1" w:rsidP="002335F1">
      <w:pPr>
        <w:pStyle w:val="SourceCode"/>
      </w:pPr>
    </w:p>
    <w:p w14:paraId="4715A6CF" w14:textId="0367DC2F" w:rsidR="00B96AA0" w:rsidRDefault="002335F1" w:rsidP="00BB5278">
      <w:r>
        <w:t>The output of running this code is “World”</w:t>
      </w:r>
    </w:p>
    <w:p w14:paraId="706ED0A0" w14:textId="77777777" w:rsidR="00EA05C1" w:rsidRDefault="00EA05C1">
      <w:pPr>
        <w:spacing w:after="160" w:line="259" w:lineRule="auto"/>
        <w:rPr>
          <w:rFonts w:asciiTheme="majorHAnsi" w:eastAsiaTheme="majorEastAsia" w:hAnsiTheme="majorHAnsi" w:cstheme="majorBidi"/>
          <w:color w:val="31378B" w:themeColor="text2"/>
          <w:sz w:val="28"/>
          <w:szCs w:val="26"/>
        </w:rPr>
      </w:pPr>
      <w:r>
        <w:br w:type="page"/>
      </w:r>
    </w:p>
    <w:p w14:paraId="71081AE3" w14:textId="24ABDDF5" w:rsidR="00BD277D" w:rsidRPr="002715E8" w:rsidRDefault="00BD277D" w:rsidP="00BD277D">
      <w:pPr>
        <w:pStyle w:val="Heading3"/>
      </w:pPr>
      <w:r>
        <w:lastRenderedPageBreak/>
        <w:t>Code Blocks</w:t>
      </w:r>
    </w:p>
    <w:p w14:paraId="5EFC5B51" w14:textId="56834140" w:rsidR="00BD277D" w:rsidRPr="00EC7511" w:rsidRDefault="00BD277D" w:rsidP="00BD277D">
      <w:r>
        <w:t xml:space="preserve">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w:t>
      </w:r>
      <w:r w:rsidR="00A27C06">
        <w:t>popping</w:t>
      </w:r>
      <w:r>
        <w:t xml:space="preserve"> them from the stack.</w:t>
      </w:r>
    </w:p>
    <w:p w14:paraId="12481F26" w14:textId="77777777" w:rsidR="00BD277D" w:rsidRDefault="00BD277D" w:rsidP="00BD277D">
      <w:pPr>
        <w:pStyle w:val="SourceCode"/>
      </w:pPr>
      <w:r>
        <w:t>void Main()</w:t>
      </w:r>
    </w:p>
    <w:p w14:paraId="73DFBDC8" w14:textId="77777777" w:rsidR="00BD277D" w:rsidRDefault="00BD277D" w:rsidP="00BD277D">
      <w:pPr>
        <w:pStyle w:val="SourceCode"/>
      </w:pPr>
      <w:r>
        <w:t>{</w:t>
      </w:r>
    </w:p>
    <w:p w14:paraId="69809EB6" w14:textId="77777777" w:rsidR="00BD277D" w:rsidRDefault="00BD277D" w:rsidP="00BD277D">
      <w:pPr>
        <w:pStyle w:val="SourceCode"/>
      </w:pPr>
      <w:r>
        <w:tab/>
        <w:t>int a = 3;</w:t>
      </w:r>
      <w:r w:rsidRPr="007B73AC">
        <w:t xml:space="preserve"> </w:t>
      </w:r>
      <w:r>
        <w:sym w:font="Wingdings" w:char="F08C"/>
      </w:r>
    </w:p>
    <w:p w14:paraId="06558C1B" w14:textId="77777777" w:rsidR="00BD277D" w:rsidRDefault="00BD277D" w:rsidP="00BD277D">
      <w:pPr>
        <w:pStyle w:val="SourceCode"/>
      </w:pPr>
      <w:r>
        <w:tab/>
        <w:t>{</w:t>
      </w:r>
    </w:p>
    <w:p w14:paraId="1AEC8F13" w14:textId="77777777" w:rsidR="00BD277D" w:rsidRDefault="00BD277D" w:rsidP="00BD277D">
      <w:pPr>
        <w:pStyle w:val="SourceCode"/>
      </w:pPr>
      <w:r>
        <w:tab/>
      </w:r>
      <w:r>
        <w:tab/>
        <w:t>int b =5 ;</w:t>
      </w:r>
      <w:r>
        <w:sym w:font="Wingdings" w:char="F08D"/>
      </w:r>
    </w:p>
    <w:p w14:paraId="00398647" w14:textId="77777777" w:rsidR="00BD277D" w:rsidRDefault="00BD277D" w:rsidP="00BD277D">
      <w:pPr>
        <w:pStyle w:val="SourceCode"/>
      </w:pPr>
      <w:r>
        <w:tab/>
        <w:t>}</w:t>
      </w:r>
      <w:r>
        <w:sym w:font="Wingdings" w:char="F08E"/>
      </w:r>
    </w:p>
    <w:p w14:paraId="39E0F203" w14:textId="77777777" w:rsidR="00BD277D" w:rsidRDefault="00BD277D" w:rsidP="00BD277D">
      <w:pPr>
        <w:pStyle w:val="SourceCode"/>
      </w:pPr>
      <w:r>
        <w:t>}</w:t>
      </w:r>
    </w:p>
    <w:p w14:paraId="05B13AFB" w14:textId="77777777" w:rsidR="00BD277D" w:rsidRDefault="00BD277D" w:rsidP="00BD277D">
      <w:pPr>
        <w:pStyle w:val="SourceCode"/>
      </w:pPr>
    </w:p>
    <w:p w14:paraId="7B306188" w14:textId="77777777" w:rsidR="00BD277D" w:rsidRDefault="00BD277D" w:rsidP="00BD277D">
      <w:pPr>
        <w:pStyle w:val="SourceCode"/>
      </w:pPr>
    </w:p>
    <w:p w14:paraId="0A1AA103" w14:textId="34F4213B" w:rsidR="00BD277D" w:rsidRDefault="0038612F" w:rsidP="00BD277D">
      <w:pPr>
        <w:pStyle w:val="Caption"/>
        <w:keepNext/>
      </w:pPr>
      <w:r>
        <w:t>Listing</w:t>
      </w:r>
      <w:r w:rsidR="00BD277D">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1</w:t>
      </w:r>
      <w:r w:rsidR="004732A7">
        <w:rPr>
          <w:noProof/>
        </w:rPr>
        <w:fldChar w:fldCharType="end"/>
      </w:r>
      <w:r w:rsidR="00BD277D">
        <w:t>Code Blocks</w:t>
      </w:r>
    </w:p>
    <w:p w14:paraId="3A9F9448" w14:textId="77777777" w:rsidR="00BD277D" w:rsidRDefault="00BD277D" w:rsidP="00BD277D">
      <w:pPr>
        <w:pStyle w:val="SourceCode"/>
      </w:pPr>
      <w:r w:rsidRPr="00524387">
        <w:drawing>
          <wp:inline distT="0" distB="0" distL="0" distR="0" wp14:anchorId="3700A507" wp14:editId="2EC7CC12">
            <wp:extent cx="1326727" cy="2295525"/>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33232" cy="2306780"/>
                    </a:xfrm>
                    <a:prstGeom prst="rect">
                      <a:avLst/>
                    </a:prstGeom>
                  </pic:spPr>
                </pic:pic>
              </a:graphicData>
            </a:graphic>
          </wp:inline>
        </w:drawing>
      </w:r>
    </w:p>
    <w:p w14:paraId="4B732142" w14:textId="2FB98BB9" w:rsidR="00FA7D1E" w:rsidRPr="00FA7D1E" w:rsidRDefault="00BD277D" w:rsidP="00FA7D1E">
      <w:pPr>
        <w:spacing w:after="160" w:line="259" w:lineRule="auto"/>
        <w:rPr>
          <w:rFonts w:asciiTheme="majorHAnsi" w:eastAsiaTheme="majorEastAsia" w:hAnsiTheme="majorHAnsi" w:cstheme="majorBidi"/>
          <w:color w:val="31378B" w:themeColor="text2"/>
          <w:sz w:val="32"/>
          <w:szCs w:val="28"/>
        </w:rPr>
      </w:pPr>
      <w:r>
        <w:br w:type="page"/>
      </w:r>
    </w:p>
    <w:p w14:paraId="4A419642" w14:textId="08256B1E" w:rsidR="00CF677E" w:rsidRDefault="00CF677E" w:rsidP="00121118">
      <w:pPr>
        <w:pStyle w:val="Heading3"/>
      </w:pPr>
      <w:r>
        <w:lastRenderedPageBreak/>
        <w:t>Delegates</w:t>
      </w:r>
    </w:p>
    <w:p w14:paraId="5DE2F4C6" w14:textId="32177066" w:rsidR="00F85376" w:rsidRDefault="00F85376" w:rsidP="00F85376">
      <w:r>
        <w:t xml:space="preserve">A delegate enables one to capture behaviour inside an object.  The behaviour does not need to be executed at the point the delegate is created. The object can be passed around and stored for future use. At the point where the </w:t>
      </w:r>
      <w:r w:rsidR="00A27C06">
        <w:t>behaviour</w:t>
      </w:r>
      <w:r>
        <w:t xml:space="preserve"> is required it is executed by calling the invoke method on the delegate object which in turn executes the encapsulated behaviour. </w:t>
      </w:r>
    </w:p>
    <w:p w14:paraId="43BD08A0" w14:textId="1EC3AD4C" w:rsidR="005052BD" w:rsidRDefault="00F85376" w:rsidP="00F85376">
      <w:r>
        <w:t>It is important to be able to distinguish between a delegate type and a delegate instance. The following code listing show how we declare a delegate type.</w:t>
      </w:r>
    </w:p>
    <w:p w14:paraId="53DBEFDC" w14:textId="5A806C4F" w:rsidR="00F85376" w:rsidRDefault="0009618E" w:rsidP="0009618E">
      <w:pPr>
        <w:pStyle w:val="SourceCode"/>
      </w:pPr>
      <w:r w:rsidRPr="0009618E">
        <w:t>public delegate void Strdel( string str );</w:t>
      </w:r>
    </w:p>
    <w:p w14:paraId="0BC8002C" w14:textId="12BB59ED" w:rsidR="0009618E" w:rsidRDefault="0009618E" w:rsidP="0009618E">
      <w:pPr>
        <w:pStyle w:val="SourceCode"/>
      </w:pPr>
    </w:p>
    <w:p w14:paraId="38758694" w14:textId="3FE918F7" w:rsidR="0009618E" w:rsidRDefault="00D630F3" w:rsidP="0009618E">
      <w:r w:rsidRPr="00D630F3">
        <w:t xml:space="preserve">This code will cause the compiler to create a </w:t>
      </w:r>
      <w:r w:rsidR="00A27C06" w:rsidRPr="00D630F3">
        <w:t>subclass</w:t>
      </w:r>
      <w:r w:rsidRPr="00D630F3">
        <w:t xml:space="preserve"> of System.MulticastDelegate. The delegate type defines the signature of the encapsulated method. If we want to use the delegate type we need to create an instance of it.</w:t>
      </w:r>
    </w:p>
    <w:p w14:paraId="4AEB0CA5" w14:textId="40D81032" w:rsidR="00D630F3" w:rsidRDefault="00C97602" w:rsidP="00D630F3">
      <w:pPr>
        <w:pStyle w:val="SourceCode"/>
      </w:pPr>
      <w:r w:rsidRPr="00C97602">
        <w:t>Strdel delA = new Strdel(this.SomeInstanceMethod);</w:t>
      </w:r>
    </w:p>
    <w:p w14:paraId="3BF22EBF" w14:textId="54F83465" w:rsidR="00953D52" w:rsidRDefault="00953D52" w:rsidP="00D630F3">
      <w:pPr>
        <w:pStyle w:val="SourceCode"/>
      </w:pPr>
    </w:p>
    <w:p w14:paraId="50FEECD1" w14:textId="0E93F0CE" w:rsidR="00953D52" w:rsidRDefault="00953D52" w:rsidP="00953D52">
      <w:r w:rsidRPr="00953D52">
        <w:t>This provides for the delegate instance both the method to be executed and the target object to execute is on (this). Where the delegate is being instantiated in the same object as the target the this can be ommited.</w:t>
      </w:r>
    </w:p>
    <w:p w14:paraId="4943A6D2" w14:textId="1A4E435E" w:rsidR="00C97602" w:rsidRDefault="00D876C4" w:rsidP="00D630F3">
      <w:pPr>
        <w:pStyle w:val="SourceCode"/>
      </w:pPr>
      <w:r w:rsidRPr="00D876C4">
        <w:t>Strdel delC = new Strdel(SomeInstanceMethod);</w:t>
      </w:r>
    </w:p>
    <w:p w14:paraId="477B2C3D" w14:textId="5B5CF7C0" w:rsidR="00D876C4" w:rsidRDefault="00D876C4" w:rsidP="00D630F3">
      <w:pPr>
        <w:pStyle w:val="SourceCode"/>
      </w:pPr>
    </w:p>
    <w:p w14:paraId="1899678E" w14:textId="78129076" w:rsidR="00D876C4" w:rsidRDefault="000B189B" w:rsidP="00D876C4">
      <w:r w:rsidRPr="000B189B">
        <w:t>this code can be further shorted using C# 2.0 and later via a mechanism known as method group conversion. The compiler will allocated the correct target to the delegate based on the delegate type.</w:t>
      </w:r>
    </w:p>
    <w:p w14:paraId="4A518F2D" w14:textId="77777777" w:rsidR="004D3394" w:rsidRDefault="004D3394" w:rsidP="004D3394">
      <w:pPr>
        <w:pStyle w:val="SourceCode"/>
      </w:pPr>
      <w:r>
        <w:rPr>
          <w:color w:val="2B91AF"/>
          <w:highlight w:val="white"/>
          <w:lang w:val="fi-FI"/>
        </w:rPr>
        <w:t>Strdel</w:t>
      </w:r>
      <w:r>
        <w:rPr>
          <w:highlight w:val="white"/>
          <w:lang w:val="fi-FI"/>
        </w:rPr>
        <w:t xml:space="preserve"> delD = SomeInstanceMethod;</w:t>
      </w:r>
    </w:p>
    <w:p w14:paraId="7B3D062F" w14:textId="0A6E10DC" w:rsidR="002C5D2B" w:rsidRDefault="002C5D2B" w:rsidP="002C5D2B">
      <w:pPr>
        <w:pStyle w:val="SourceCode"/>
      </w:pPr>
    </w:p>
    <w:p w14:paraId="3B897135" w14:textId="4AF1BF76" w:rsidR="001B759E" w:rsidRDefault="001B759E" w:rsidP="001B759E">
      <w:pPr>
        <w:pStyle w:val="ListBulletHeader"/>
      </w:pPr>
      <w:r>
        <w:t>Advantages</w:t>
      </w:r>
    </w:p>
    <w:p w14:paraId="7D8C0A71" w14:textId="58887B53" w:rsidR="000B189B" w:rsidRDefault="00756F24" w:rsidP="00756F24">
      <w:pPr>
        <w:pStyle w:val="ListBullet"/>
      </w:pPr>
      <w:r>
        <w:t>Provide a level of indirection</w:t>
      </w:r>
      <w:r w:rsidR="001C3680">
        <w:t xml:space="preserve"> between caller and method implementation</w:t>
      </w:r>
    </w:p>
    <w:p w14:paraId="737FD52A" w14:textId="61B8EBC2" w:rsidR="00756F24" w:rsidRDefault="00851D08" w:rsidP="00756F24">
      <w:pPr>
        <w:pStyle w:val="ListBullet"/>
      </w:pPr>
      <w:r>
        <w:t xml:space="preserve">Dynamically wire up method caller and target method </w:t>
      </w:r>
    </w:p>
    <w:p w14:paraId="0E395536" w14:textId="42706437" w:rsidR="00851D08" w:rsidRDefault="00851D08" w:rsidP="00756F24">
      <w:pPr>
        <w:pStyle w:val="ListBullet"/>
      </w:pPr>
      <w:r>
        <w:t>Delegate type provides a protocol to which the caller and targer conform to</w:t>
      </w:r>
    </w:p>
    <w:p w14:paraId="6CC15E68" w14:textId="1CAC96CE" w:rsidR="00AD419F" w:rsidRDefault="00AD419F" w:rsidP="00756F24">
      <w:pPr>
        <w:pStyle w:val="ListBullet"/>
      </w:pPr>
      <w:r>
        <w:t>Delegate instances refer to one or more target methods conforming to the protocol</w:t>
      </w:r>
    </w:p>
    <w:p w14:paraId="242210C3" w14:textId="7F8439A2" w:rsidR="00AD419F" w:rsidRDefault="00AD419F" w:rsidP="00756F24">
      <w:pPr>
        <w:pStyle w:val="ListBullet"/>
      </w:pPr>
      <w:r>
        <w:t>Caller invokes a delegate and the delegate inokes the method</w:t>
      </w:r>
    </w:p>
    <w:p w14:paraId="0EA4038D" w14:textId="5561A5EC" w:rsidR="00443F7A" w:rsidRPr="005052BD" w:rsidRDefault="00443F7A" w:rsidP="00756F24">
      <w:pPr>
        <w:pStyle w:val="ListBullet"/>
      </w:pPr>
      <w:r>
        <w:t>Similar to C function pointers</w:t>
      </w:r>
    </w:p>
    <w:p w14:paraId="30C6EA32" w14:textId="77777777" w:rsidR="00BE5FF6" w:rsidRDefault="00BE5FF6">
      <w:pPr>
        <w:spacing w:after="160" w:line="259" w:lineRule="auto"/>
        <w:rPr>
          <w:rFonts w:asciiTheme="majorHAnsi" w:eastAsiaTheme="majorEastAsia" w:hAnsiTheme="majorHAnsi" w:cstheme="majorBidi"/>
          <w:color w:val="31378B" w:themeColor="text2"/>
          <w:sz w:val="28"/>
          <w:szCs w:val="26"/>
        </w:rPr>
      </w:pPr>
      <w:r>
        <w:br w:type="page"/>
      </w:r>
    </w:p>
    <w:p w14:paraId="3B90F74A" w14:textId="1152CE74" w:rsidR="00573B72" w:rsidRDefault="00573B72" w:rsidP="00090719">
      <w:pPr>
        <w:pStyle w:val="Heading4"/>
      </w:pPr>
      <w:r>
        <w:lastRenderedPageBreak/>
        <w:t>Chaining delegates</w:t>
      </w:r>
    </w:p>
    <w:p w14:paraId="007513C5" w14:textId="4AC38DA9" w:rsidR="00573B72" w:rsidRDefault="00573B72" w:rsidP="00090719">
      <w:pPr>
        <w:pStyle w:val="Heading5"/>
      </w:pPr>
      <w:r>
        <w:t>Single multicast delegate</w:t>
      </w:r>
    </w:p>
    <w:p w14:paraId="2EC89042" w14:textId="77777777" w:rsidR="00024642" w:rsidRDefault="00024642" w:rsidP="00024642">
      <w:pPr>
        <w:pStyle w:val="SourceCode"/>
      </w:pPr>
      <w:r>
        <w:t>public delegate void strdel( string str );</w:t>
      </w:r>
    </w:p>
    <w:p w14:paraId="4B1E7418" w14:textId="0E4BF35D" w:rsidR="00573B72" w:rsidRDefault="00024642" w:rsidP="00024642">
      <w:pPr>
        <w:pStyle w:val="SourceCode"/>
      </w:pPr>
      <w:r>
        <w:t>strdel delA = new strdel(this.SomeInstanceMethod);</w:t>
      </w:r>
    </w:p>
    <w:p w14:paraId="12C3E638" w14:textId="0063A500" w:rsidR="00024642" w:rsidRDefault="00024642" w:rsidP="00024642">
      <w:pPr>
        <w:pStyle w:val="SourceCode"/>
      </w:pPr>
    </w:p>
    <w:p w14:paraId="6ADE06CE" w14:textId="7562E93F" w:rsidR="00542AA5" w:rsidRDefault="00BE5FF6" w:rsidP="00090719">
      <w:pPr>
        <w:pStyle w:val="SourceCode"/>
      </w:pPr>
      <w:r>
        <mc:AlternateContent>
          <mc:Choice Requires="wpc">
            <w:drawing>
              <wp:inline distT="0" distB="0" distL="0" distR="0" wp14:anchorId="65F1A94A" wp14:editId="02F87951">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05E5F272" w14:textId="77777777" w:rsidR="00BE5FF6" w:rsidRPr="001B3100" w:rsidRDefault="00BE5FF6" w:rsidP="00BE5FF6">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983580" w14:textId="77777777" w:rsidR="00BE5FF6" w:rsidRPr="001E38C8" w:rsidRDefault="00BE5FF6" w:rsidP="00BE5FF6">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248287" w14:textId="77777777" w:rsidR="00BE5FF6" w:rsidRPr="0062264A" w:rsidRDefault="00BE5FF6" w:rsidP="00BE5FF6">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2CB103" w14:textId="77777777" w:rsidR="00BE5FF6" w:rsidRPr="001E38C8" w:rsidRDefault="00BE5FF6" w:rsidP="00BE5FF6">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15C24CB" w14:textId="77777777" w:rsidR="00BE5FF6" w:rsidRPr="00D21DE3" w:rsidRDefault="00BE5FF6" w:rsidP="00BE5FF6">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56178E6E" w14:textId="77777777" w:rsidR="00BE5FF6" w:rsidRPr="00FC1B70" w:rsidRDefault="00BE5FF6" w:rsidP="00BE5FF6">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3D1C50C6" w14:textId="77777777" w:rsidR="00BE5FF6" w:rsidRPr="00FC1B70" w:rsidRDefault="00BE5FF6" w:rsidP="00BE5FF6">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65F1A94A"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05E5F272" w14:textId="77777777" w:rsidR="00BE5FF6" w:rsidRPr="001B3100" w:rsidRDefault="00BE5FF6" w:rsidP="00BE5FF6">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52983580" w14:textId="77777777" w:rsidR="00BE5FF6" w:rsidRPr="001E38C8" w:rsidRDefault="00BE5FF6" w:rsidP="00BE5FF6">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7D248287" w14:textId="77777777" w:rsidR="00BE5FF6" w:rsidRPr="0062264A" w:rsidRDefault="00BE5FF6" w:rsidP="00BE5FF6">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1A2CB103" w14:textId="77777777" w:rsidR="00BE5FF6" w:rsidRPr="001E38C8" w:rsidRDefault="00BE5FF6" w:rsidP="00BE5FF6">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15C24CB" w14:textId="77777777" w:rsidR="00BE5FF6" w:rsidRPr="00D21DE3" w:rsidRDefault="00BE5FF6" w:rsidP="00BE5FF6">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56178E6E" w14:textId="77777777" w:rsidR="00BE5FF6" w:rsidRPr="00FC1B70" w:rsidRDefault="00BE5FF6" w:rsidP="00BE5FF6">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3D1C50C6" w14:textId="77777777" w:rsidR="00BE5FF6" w:rsidRPr="00FC1B70" w:rsidRDefault="00BE5FF6" w:rsidP="00BE5FF6">
                        <w:pPr>
                          <w:rPr>
                            <w:szCs w:val="20"/>
                          </w:rPr>
                        </w:pPr>
                      </w:p>
                    </w:txbxContent>
                  </v:textbox>
                </v:rect>
                <w10:anchorlock/>
              </v:group>
            </w:pict>
          </mc:Fallback>
        </mc:AlternateContent>
      </w:r>
    </w:p>
    <w:p w14:paraId="24CA2F4F" w14:textId="4874FA1D" w:rsidR="00542AA5" w:rsidRPr="00542AA5" w:rsidRDefault="00542AA5" w:rsidP="00090719">
      <w:pPr>
        <w:pStyle w:val="Heading5"/>
      </w:pPr>
      <w:r>
        <w:t>Chaining</w:t>
      </w:r>
    </w:p>
    <w:p w14:paraId="62B5D594" w14:textId="77777777" w:rsidR="00542AA5" w:rsidRDefault="00542AA5" w:rsidP="00542AA5">
      <w:pPr>
        <w:pStyle w:val="SourceCode"/>
      </w:pPr>
      <w:r>
        <w:t>strdel delB = new strdel(SomeClass.SomeStatic);</w:t>
      </w:r>
    </w:p>
    <w:p w14:paraId="2171D0A5" w14:textId="74CF6B4D" w:rsidR="00BE5FF6" w:rsidRPr="00BE5FF6" w:rsidRDefault="00542AA5" w:rsidP="00542AA5">
      <w:pPr>
        <w:pStyle w:val="SourceCode"/>
      </w:pPr>
      <w:r>
        <w:t>strdel delC = delA += delB;</w:t>
      </w:r>
    </w:p>
    <w:p w14:paraId="32CA73E6" w14:textId="6F6E88C5" w:rsidR="00BE5FF6" w:rsidRPr="00002484" w:rsidRDefault="00B17B90" w:rsidP="00002484">
      <w:pPr>
        <w:rPr>
          <w:u w:val="single"/>
        </w:rPr>
      </w:pPr>
      <w:r>
        <w:rPr>
          <w:noProof/>
          <w:u w:val="single"/>
        </w:rPr>
        <mc:AlternateContent>
          <mc:Choice Requires="wpc">
            <w:drawing>
              <wp:inline distT="0" distB="0" distL="0" distR="0" wp14:anchorId="366B3D53" wp14:editId="4B1C6BF3">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94C7D5" w14:textId="77777777" w:rsidR="00B17B90" w:rsidRPr="00773416" w:rsidRDefault="00B17B90" w:rsidP="00B17B90">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8889A" w14:textId="77777777" w:rsidR="00B17B90" w:rsidRPr="00773416" w:rsidRDefault="00B17B90" w:rsidP="00B17B90">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DA08A3" w14:textId="77777777" w:rsidR="00B17B90" w:rsidRPr="00773416" w:rsidRDefault="00B17B90" w:rsidP="00B17B90">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1EEDDECC" w14:textId="77777777" w:rsidR="00B17B90" w:rsidRPr="0062264A" w:rsidRDefault="00B17B90" w:rsidP="00B17B90">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FEB16D" w14:textId="77777777" w:rsidR="00B17B90" w:rsidRPr="00773416" w:rsidRDefault="00B17B90" w:rsidP="00B17B90">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53DB5DE1" w14:textId="77777777" w:rsidR="00B17B90" w:rsidRPr="0062264A" w:rsidRDefault="00B17B90" w:rsidP="00B17B90">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14923942" w14:textId="77777777" w:rsidR="00B17B90" w:rsidRPr="00FC1B70" w:rsidRDefault="00B17B90" w:rsidP="00B17B90">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6E0E3668" w14:textId="77777777" w:rsidR="00B17B90" w:rsidRPr="00FC1B70" w:rsidRDefault="00B17B90" w:rsidP="00B17B90">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366B3D53"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3194C7D5" w14:textId="77777777" w:rsidR="00B17B90" w:rsidRPr="00773416" w:rsidRDefault="00B17B90" w:rsidP="00B17B90">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5D18889A" w14:textId="77777777" w:rsidR="00B17B90" w:rsidRPr="00773416" w:rsidRDefault="00B17B90" w:rsidP="00B17B90">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79DA08A3" w14:textId="77777777" w:rsidR="00B17B90" w:rsidRPr="00773416" w:rsidRDefault="00B17B90" w:rsidP="00B17B90">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1EEDDECC" w14:textId="77777777" w:rsidR="00B17B90" w:rsidRPr="0062264A" w:rsidRDefault="00B17B90" w:rsidP="00B17B90">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6FFEB16D" w14:textId="77777777" w:rsidR="00B17B90" w:rsidRPr="00773416" w:rsidRDefault="00B17B90" w:rsidP="00B17B90">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53DB5DE1" w14:textId="77777777" w:rsidR="00B17B90" w:rsidRPr="0062264A" w:rsidRDefault="00B17B90" w:rsidP="00B17B90">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14923942" w14:textId="77777777" w:rsidR="00B17B90" w:rsidRPr="00FC1B70" w:rsidRDefault="00B17B90" w:rsidP="00B17B90">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6E0E3668" w14:textId="77777777" w:rsidR="00B17B90" w:rsidRPr="00FC1B70" w:rsidRDefault="00B17B90" w:rsidP="00B17B90">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6133859" w14:textId="77777777" w:rsidR="00002484" w:rsidRDefault="00002484">
      <w:pPr>
        <w:spacing w:after="160" w:line="259" w:lineRule="auto"/>
        <w:rPr>
          <w:rFonts w:asciiTheme="majorHAnsi" w:eastAsiaTheme="majorEastAsia" w:hAnsiTheme="majorHAnsi" w:cstheme="majorBidi"/>
          <w:color w:val="31378B" w:themeColor="text2"/>
          <w:sz w:val="28"/>
          <w:szCs w:val="26"/>
        </w:rPr>
      </w:pPr>
      <w:r>
        <w:br w:type="page"/>
      </w:r>
    </w:p>
    <w:p w14:paraId="05AF9B69" w14:textId="7E81D69D" w:rsidR="00CF677E" w:rsidRDefault="00821EEC" w:rsidP="009E610F">
      <w:pPr>
        <w:pStyle w:val="Heading4"/>
      </w:pPr>
      <w:r>
        <w:lastRenderedPageBreak/>
        <w:t>Captured Variables</w:t>
      </w:r>
    </w:p>
    <w:p w14:paraId="78694359" w14:textId="5AB18D50" w:rsidR="00821EEC" w:rsidRDefault="00376716" w:rsidP="00821EEC">
      <w:r>
        <w:t>Any local variables and parameters of the anonymous functions enclosing scope are called outer variables</w:t>
      </w:r>
      <w:r w:rsidR="003F3B5D">
        <w:t xml:space="preserve"> and they are available to the anonymous delegates. We say a reference to the outer variable is captured when the </w:t>
      </w:r>
      <w:r w:rsidR="004B62F4">
        <w:t>delegate is created</w:t>
      </w:r>
    </w:p>
    <w:p w14:paraId="0EC22C65" w14:textId="43060DFC" w:rsidR="00526A2C" w:rsidRDefault="00526A2C" w:rsidP="00526A2C">
      <w:pPr>
        <w:pStyle w:val="SourceCode"/>
      </w:pPr>
      <w:r>
        <w:t>public  void GetAction()</w:t>
      </w:r>
    </w:p>
    <w:p w14:paraId="4A2DCB20" w14:textId="5A53551C" w:rsidR="00526A2C" w:rsidRDefault="00526A2C" w:rsidP="00526A2C">
      <w:pPr>
        <w:pStyle w:val="SourceCode"/>
      </w:pPr>
      <w:r>
        <w:t>{</w:t>
      </w:r>
    </w:p>
    <w:p w14:paraId="59D65973" w14:textId="49F507D6" w:rsidR="00526A2C" w:rsidRDefault="00526A2C" w:rsidP="002C5D2B">
      <w:pPr>
        <w:pStyle w:val="SourceCode"/>
        <w:ind w:firstLine="480"/>
      </w:pPr>
      <w:r>
        <w:t>uint i = 5;</w:t>
      </w:r>
    </w:p>
    <w:p w14:paraId="0F326DEB" w14:textId="6E02B6EE" w:rsidR="00526A2C" w:rsidRDefault="00526A2C" w:rsidP="00526A2C">
      <w:pPr>
        <w:pStyle w:val="SourceCode"/>
      </w:pPr>
      <w:r>
        <w:t xml:space="preserve">    uint j = 6;</w:t>
      </w:r>
    </w:p>
    <w:p w14:paraId="1CAF7B62" w14:textId="19F4DDA5" w:rsidR="00526A2C" w:rsidRDefault="00526A2C" w:rsidP="00526A2C">
      <w:pPr>
        <w:pStyle w:val="SourceCode"/>
      </w:pPr>
      <w:r>
        <w:t xml:space="preserve">    uint k = 7;</w:t>
      </w:r>
    </w:p>
    <w:p w14:paraId="131D1C1F" w14:textId="77777777" w:rsidR="00526A2C" w:rsidRDefault="00526A2C" w:rsidP="00526A2C">
      <w:pPr>
        <w:pStyle w:val="SourceCode"/>
      </w:pPr>
    </w:p>
    <w:p w14:paraId="5ECC899B" w14:textId="0F555094" w:rsidR="00526A2C" w:rsidRDefault="00526A2C" w:rsidP="00526A2C">
      <w:pPr>
        <w:pStyle w:val="SourceCode"/>
      </w:pPr>
      <w:r>
        <w:t xml:space="preserve">    Action a = () =&gt; Console.WriteLine(k);</w:t>
      </w:r>
    </w:p>
    <w:p w14:paraId="68870E8D" w14:textId="4F29D520" w:rsidR="004B62F4" w:rsidRDefault="00526A2C" w:rsidP="00526A2C">
      <w:pPr>
        <w:pStyle w:val="SourceCode"/>
      </w:pPr>
      <w:r>
        <w:t>}</w:t>
      </w:r>
    </w:p>
    <w:p w14:paraId="12E20E7C" w14:textId="05526711" w:rsidR="004C1636" w:rsidRDefault="004C1636" w:rsidP="00526A2C">
      <w:pPr>
        <w:pStyle w:val="SourceCode"/>
      </w:pPr>
    </w:p>
    <w:p w14:paraId="4548BD9C" w14:textId="77777777" w:rsidR="004C1636" w:rsidRPr="00821EEC" w:rsidRDefault="004C1636" w:rsidP="00526A2C">
      <w:pPr>
        <w:pStyle w:val="SourceCode"/>
      </w:pPr>
    </w:p>
    <w:p w14:paraId="64353497" w14:textId="6559B5BB" w:rsidR="005E4473" w:rsidRDefault="0038612F" w:rsidP="005E4473">
      <w:pPr>
        <w:pStyle w:val="Caption"/>
        <w:keepNext/>
      </w:pPr>
      <w:r>
        <w:t>Listing</w:t>
      </w:r>
      <w:r w:rsidR="005E4473">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2</w:t>
      </w:r>
      <w:r w:rsidR="004732A7">
        <w:rPr>
          <w:noProof/>
        </w:rPr>
        <w:fldChar w:fldCharType="end"/>
      </w:r>
      <w:r w:rsidR="005E4473">
        <w:t>Captured Variables - 1</w:t>
      </w:r>
    </w:p>
    <w:p w14:paraId="0827BC8E" w14:textId="7F34CBA1" w:rsidR="003245FD" w:rsidRDefault="00D97839" w:rsidP="00D45A18">
      <w:r w:rsidRPr="00D97839">
        <w:rPr>
          <w:noProof/>
        </w:rPr>
        <w:drawing>
          <wp:inline distT="0" distB="0" distL="0" distR="0" wp14:anchorId="0274CD7D" wp14:editId="535FC669">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3446FD3C" w14:textId="77777777" w:rsidR="00002484" w:rsidRDefault="00002484" w:rsidP="00BB19E9">
      <w:pPr>
        <w:pStyle w:val="SourceCode"/>
      </w:pPr>
    </w:p>
    <w:p w14:paraId="4D29B922" w14:textId="3605F1A7" w:rsidR="000D65A8" w:rsidRDefault="000D65A8" w:rsidP="000D65A8">
      <w:pPr>
        <w:pStyle w:val="Heading3"/>
      </w:pPr>
      <w:r>
        <w:t>Lambdas</w:t>
      </w:r>
    </w:p>
    <w:p w14:paraId="3415E1C3" w14:textId="4075F6CC" w:rsidR="000D65A8" w:rsidRDefault="00B6421C" w:rsidP="000D65A8">
      <w:pPr>
        <w:pStyle w:val="Heading3"/>
      </w:pPr>
      <w:r>
        <w:t>Local Methods</w:t>
      </w:r>
    </w:p>
    <w:p w14:paraId="0889D6FD" w14:textId="0E0AC2EA" w:rsidR="00B6421C" w:rsidRDefault="00B6421C" w:rsidP="00B6421C">
      <w:r>
        <w:t>Locals methods have the following advantages over lambdas</w:t>
      </w:r>
    </w:p>
    <w:p w14:paraId="3E88689D" w14:textId="0B682610" w:rsidR="009539E9" w:rsidRDefault="009539E9" w:rsidP="00792F44">
      <w:pPr>
        <w:pStyle w:val="ListBullet"/>
      </w:pPr>
      <w:r>
        <w:t>Don’t require the creation of a delegate type and instance</w:t>
      </w:r>
    </w:p>
    <w:p w14:paraId="4DE43E55" w14:textId="385F63E7" w:rsidR="00B6421C" w:rsidRDefault="009539E9" w:rsidP="00792F44">
      <w:pPr>
        <w:pStyle w:val="ListBullet"/>
      </w:pPr>
      <w:r>
        <w:t>Support recursion</w:t>
      </w:r>
    </w:p>
    <w:p w14:paraId="0EAA5A85" w14:textId="6CAA5E34" w:rsidR="009539E9" w:rsidRDefault="00CE26C2" w:rsidP="00792F44">
      <w:pPr>
        <w:pStyle w:val="ListBullet"/>
      </w:pPr>
      <w:r>
        <w:t>Don’t require same indirection as delegate so more efficient</w:t>
      </w:r>
    </w:p>
    <w:p w14:paraId="5EECD2AC" w14:textId="66629BDF" w:rsidR="00CE26C2" w:rsidRPr="00B6421C" w:rsidRDefault="00CE26C2" w:rsidP="00792F44">
      <w:pPr>
        <w:pStyle w:val="ListBullet"/>
      </w:pPr>
      <w:r>
        <w:t>Ca</w:t>
      </w:r>
      <w:r w:rsidR="00CD7E2E">
        <w:t>n access variables of containg method more efficiently</w:t>
      </w:r>
    </w:p>
    <w:p w14:paraId="1D146FE8" w14:textId="77777777" w:rsidR="000D65A8" w:rsidRPr="000D65A8" w:rsidRDefault="000D65A8" w:rsidP="000D65A8"/>
    <w:p w14:paraId="5F03C3EE" w14:textId="0CF8ACB6" w:rsidR="000B47E7" w:rsidRDefault="000B47E7" w:rsidP="0063425F">
      <w:pPr>
        <w:pStyle w:val="SourceCode"/>
        <w:rPr>
          <w:rFonts w:eastAsiaTheme="majorEastAsia"/>
        </w:rPr>
      </w:pPr>
      <w:r>
        <w:br w:type="page"/>
      </w:r>
    </w:p>
    <w:p w14:paraId="76BFF6C1" w14:textId="22037EE8" w:rsidR="00E47AE2" w:rsidRDefault="00E47AE2" w:rsidP="009E610F">
      <w:pPr>
        <w:pStyle w:val="Heading3"/>
      </w:pPr>
      <w:r>
        <w:lastRenderedPageBreak/>
        <w:t>Class Hierarchies and Function Call</w:t>
      </w:r>
    </w:p>
    <w:p w14:paraId="761232DF" w14:textId="121D2989" w:rsidR="004A513D" w:rsidRPr="004A513D" w:rsidRDefault="004A513D" w:rsidP="009E610F">
      <w:pPr>
        <w:pStyle w:val="Heading4"/>
      </w:pPr>
      <w:r>
        <w:t>Non virtual method</w:t>
      </w:r>
      <w:r w:rsidR="000F6E06">
        <w:t xml:space="preserve"> and the new modifier</w:t>
      </w:r>
    </w:p>
    <w:p w14:paraId="622AE89F" w14:textId="77777777" w:rsidR="00E47AE2" w:rsidRPr="0087190F" w:rsidRDefault="00E47AE2" w:rsidP="00E47AE2">
      <w:r>
        <w:t xml:space="preserve">Consider the following code. As the method is non-virtual the method invoked is determined by the compiler at compile time based on the type of the variable. As the subclass C does not have an implementation of the method DoSomething then the method from its immediate parent in the hierarchy is used. </w:t>
      </w:r>
    </w:p>
    <w:p w14:paraId="232AF54E" w14:textId="77777777" w:rsidR="00E47AE2" w:rsidRDefault="00E47AE2" w:rsidP="00E47AE2">
      <w:pPr>
        <w:pStyle w:val="SourceCode"/>
      </w:pPr>
      <w:r>
        <w:t>void Main()</w:t>
      </w:r>
    </w:p>
    <w:p w14:paraId="42116722" w14:textId="77777777" w:rsidR="00E47AE2" w:rsidRDefault="00E47AE2" w:rsidP="00E47AE2">
      <w:pPr>
        <w:pStyle w:val="SourceCode"/>
      </w:pPr>
      <w:r>
        <w:t>{</w:t>
      </w:r>
    </w:p>
    <w:p w14:paraId="30AE6D3A" w14:textId="77777777" w:rsidR="00E47AE2" w:rsidRDefault="00E47AE2" w:rsidP="00E47AE2">
      <w:pPr>
        <w:pStyle w:val="SourceCode"/>
      </w:pPr>
      <w:r>
        <w:tab/>
        <w:t>C c = new C();</w:t>
      </w:r>
    </w:p>
    <w:p w14:paraId="2EA116CC" w14:textId="77777777" w:rsidR="00E47AE2" w:rsidRDefault="00E47AE2" w:rsidP="00E47AE2">
      <w:pPr>
        <w:pStyle w:val="SourceCode"/>
      </w:pPr>
      <w:r>
        <w:tab/>
        <w:t>B b = c;</w:t>
      </w:r>
    </w:p>
    <w:p w14:paraId="74F469F2" w14:textId="77777777" w:rsidR="00E47AE2" w:rsidRDefault="00E47AE2" w:rsidP="00E47AE2">
      <w:pPr>
        <w:pStyle w:val="SourceCode"/>
      </w:pPr>
      <w:r>
        <w:tab/>
        <w:t>A a = b;</w:t>
      </w:r>
    </w:p>
    <w:p w14:paraId="5F9160F3" w14:textId="77777777" w:rsidR="00E47AE2" w:rsidRDefault="00E47AE2" w:rsidP="00E47AE2">
      <w:pPr>
        <w:pStyle w:val="SourceCode"/>
      </w:pPr>
      <w:r>
        <w:tab/>
      </w:r>
    </w:p>
    <w:p w14:paraId="674123D1" w14:textId="77777777" w:rsidR="00E47AE2" w:rsidRDefault="00E47AE2" w:rsidP="00E47AE2">
      <w:pPr>
        <w:pStyle w:val="SourceCode"/>
      </w:pPr>
      <w:r>
        <w:tab/>
        <w:t>c.DoSomething();</w:t>
      </w:r>
    </w:p>
    <w:p w14:paraId="4907E516" w14:textId="77777777" w:rsidR="00E47AE2" w:rsidRDefault="00E47AE2" w:rsidP="00E47AE2">
      <w:pPr>
        <w:pStyle w:val="SourceCode"/>
      </w:pPr>
      <w:r>
        <w:tab/>
        <w:t>b.DoSomething();</w:t>
      </w:r>
    </w:p>
    <w:p w14:paraId="4EEC66DE" w14:textId="77777777" w:rsidR="00E47AE2" w:rsidRDefault="00E47AE2" w:rsidP="00E47AE2">
      <w:pPr>
        <w:pStyle w:val="SourceCode"/>
      </w:pPr>
      <w:r>
        <w:tab/>
        <w:t>a.DoSomething();</w:t>
      </w:r>
    </w:p>
    <w:p w14:paraId="5E331F60" w14:textId="77777777" w:rsidR="00E47AE2" w:rsidRDefault="00E47AE2" w:rsidP="00E47AE2">
      <w:pPr>
        <w:pStyle w:val="SourceCode"/>
      </w:pPr>
      <w:r>
        <w:t>}</w:t>
      </w:r>
    </w:p>
    <w:p w14:paraId="6A477FB6" w14:textId="77777777" w:rsidR="00E47AE2" w:rsidRDefault="00E47AE2" w:rsidP="00E47AE2">
      <w:pPr>
        <w:pStyle w:val="SourceCode"/>
      </w:pPr>
    </w:p>
    <w:p w14:paraId="53FB6127" w14:textId="77777777" w:rsidR="00E47AE2" w:rsidRDefault="00E47AE2" w:rsidP="00E47AE2">
      <w:pPr>
        <w:pStyle w:val="SourceCode"/>
      </w:pPr>
      <w:r>
        <w:t>public class A</w:t>
      </w:r>
    </w:p>
    <w:p w14:paraId="6DCAEE8E" w14:textId="77777777" w:rsidR="00E47AE2" w:rsidRDefault="00E47AE2" w:rsidP="00E47AE2">
      <w:pPr>
        <w:pStyle w:val="SourceCode"/>
      </w:pPr>
      <w:r>
        <w:t>{</w:t>
      </w:r>
    </w:p>
    <w:p w14:paraId="1D2EB22D" w14:textId="77777777" w:rsidR="00E47AE2" w:rsidRDefault="00E47AE2" w:rsidP="00E47AE2">
      <w:pPr>
        <w:pStyle w:val="SourceCode"/>
      </w:pPr>
      <w:r>
        <w:tab/>
        <w:t>public void DoSomething() =&gt; Console.WriteLine("A:DoSomething");</w:t>
      </w:r>
    </w:p>
    <w:p w14:paraId="2376341A" w14:textId="77777777" w:rsidR="00E47AE2" w:rsidRDefault="00E47AE2" w:rsidP="00E47AE2">
      <w:pPr>
        <w:pStyle w:val="SourceCode"/>
      </w:pPr>
      <w:r>
        <w:t>}</w:t>
      </w:r>
    </w:p>
    <w:p w14:paraId="08B9956D" w14:textId="77777777" w:rsidR="00E47AE2" w:rsidRDefault="00E47AE2" w:rsidP="00E47AE2">
      <w:pPr>
        <w:pStyle w:val="SourceCode"/>
      </w:pPr>
    </w:p>
    <w:p w14:paraId="52A6311E" w14:textId="77777777" w:rsidR="00E47AE2" w:rsidRDefault="00E47AE2" w:rsidP="00E47AE2">
      <w:pPr>
        <w:pStyle w:val="SourceCode"/>
      </w:pPr>
      <w:r>
        <w:t>public class B : A</w:t>
      </w:r>
    </w:p>
    <w:p w14:paraId="4CB7206B" w14:textId="77777777" w:rsidR="00E47AE2" w:rsidRDefault="00E47AE2" w:rsidP="00E47AE2">
      <w:pPr>
        <w:pStyle w:val="SourceCode"/>
      </w:pPr>
      <w:r>
        <w:t>{</w:t>
      </w:r>
    </w:p>
    <w:p w14:paraId="28637E84" w14:textId="0BD0B807" w:rsidR="00E47AE2" w:rsidRDefault="00E47AE2" w:rsidP="00E47AE2">
      <w:pPr>
        <w:pStyle w:val="SourceCode"/>
      </w:pPr>
      <w:r>
        <w:tab/>
        <w:t xml:space="preserve">public </w:t>
      </w:r>
      <w:r w:rsidR="001533FB">
        <w:t xml:space="preserve">new </w:t>
      </w:r>
      <w:r>
        <w:t>void DoSomething() =&gt; Console.WriteLine("B:DoSomething");</w:t>
      </w:r>
    </w:p>
    <w:p w14:paraId="0BF95909" w14:textId="77777777" w:rsidR="00E47AE2" w:rsidRDefault="00E47AE2" w:rsidP="00E47AE2">
      <w:pPr>
        <w:pStyle w:val="SourceCode"/>
      </w:pPr>
      <w:r>
        <w:t>}</w:t>
      </w:r>
    </w:p>
    <w:p w14:paraId="77D961E4" w14:textId="77777777" w:rsidR="00E47AE2" w:rsidRDefault="00E47AE2" w:rsidP="00E47AE2">
      <w:pPr>
        <w:pStyle w:val="SourceCode"/>
      </w:pPr>
    </w:p>
    <w:p w14:paraId="698D6DCC" w14:textId="77777777" w:rsidR="00E47AE2" w:rsidRPr="00541C9F" w:rsidRDefault="00E47AE2" w:rsidP="00E47AE2">
      <w:pPr>
        <w:pStyle w:val="SourceCode"/>
      </w:pPr>
      <w:r>
        <w:t>public class C : B {}</w:t>
      </w:r>
    </w:p>
    <w:p w14:paraId="71BA229E" w14:textId="77777777" w:rsidR="00E47AE2" w:rsidRPr="002A0997" w:rsidRDefault="00E47AE2" w:rsidP="00E47AE2">
      <w:pPr>
        <w:pStyle w:val="SourceCode"/>
      </w:pPr>
    </w:p>
    <w:p w14:paraId="0CCEFCBD" w14:textId="77777777" w:rsidR="00E47AE2" w:rsidRDefault="00E47AE2" w:rsidP="00E47AE2">
      <w:pPr>
        <w:spacing w:after="160" w:line="259" w:lineRule="auto"/>
      </w:pPr>
      <w:r>
        <w:t>The output is then</w:t>
      </w:r>
    </w:p>
    <w:p w14:paraId="7BC2A384" w14:textId="77777777" w:rsidR="00E47AE2" w:rsidRDefault="00E47AE2" w:rsidP="00E47AE2">
      <w:pPr>
        <w:pStyle w:val="SourceCode"/>
      </w:pPr>
      <w:r>
        <w:t>B:DoSomething</w:t>
      </w:r>
    </w:p>
    <w:p w14:paraId="7507FC61" w14:textId="77777777" w:rsidR="00E47AE2" w:rsidRDefault="00E47AE2" w:rsidP="00E47AE2">
      <w:pPr>
        <w:pStyle w:val="SourceCode"/>
      </w:pPr>
      <w:r>
        <w:t>B:DoSomething</w:t>
      </w:r>
    </w:p>
    <w:p w14:paraId="4E6A1823" w14:textId="77777777" w:rsidR="00E47AE2" w:rsidRDefault="00E47AE2" w:rsidP="00E47AE2">
      <w:pPr>
        <w:pStyle w:val="SourceCode"/>
      </w:pPr>
      <w:r>
        <w:t>A:DoSomething</w:t>
      </w:r>
    </w:p>
    <w:p w14:paraId="590340E9" w14:textId="58ECA134" w:rsidR="00E47AE2" w:rsidRDefault="00E47AE2" w:rsidP="00E47AE2"/>
    <w:p w14:paraId="08F13477" w14:textId="5FFA8C0A" w:rsidR="00761870" w:rsidRPr="00E47AE2" w:rsidRDefault="00761870" w:rsidP="00E47AE2">
      <w:r>
        <w:t xml:space="preserve">Subclasses use the new keyword to </w:t>
      </w:r>
    </w:p>
    <w:p w14:paraId="1BDFB315" w14:textId="77777777" w:rsidR="00826158" w:rsidRDefault="00826158">
      <w:pPr>
        <w:spacing w:after="160" w:line="259" w:lineRule="auto"/>
        <w:rPr>
          <w:rFonts w:asciiTheme="majorHAnsi" w:eastAsiaTheme="majorEastAsia" w:hAnsiTheme="majorHAnsi" w:cstheme="majorBidi"/>
          <w:color w:val="31378B" w:themeColor="text2"/>
          <w:sz w:val="32"/>
          <w:szCs w:val="28"/>
        </w:rPr>
      </w:pPr>
      <w:r>
        <w:br w:type="page"/>
      </w:r>
    </w:p>
    <w:p w14:paraId="0DD58763" w14:textId="614DC630" w:rsidR="000F6E06" w:rsidRDefault="000F6E06" w:rsidP="009E610F">
      <w:pPr>
        <w:pStyle w:val="Heading4"/>
      </w:pPr>
      <w:r>
        <w:lastRenderedPageBreak/>
        <w:t xml:space="preserve">Virtual methods </w:t>
      </w:r>
    </w:p>
    <w:p w14:paraId="58197C5D" w14:textId="77777777" w:rsidR="00FE3CA9" w:rsidRDefault="00AD4EBD" w:rsidP="009720A3">
      <w:r>
        <w:t>Methods, properties, indexers and events can all be declared virtual.</w:t>
      </w:r>
      <w:r w:rsidR="00ED5965">
        <w:t xml:space="preserve"> </w:t>
      </w:r>
    </w:p>
    <w:p w14:paraId="523B48FC" w14:textId="1EDAB7A7" w:rsidR="000C3CD0" w:rsidRPr="000C3CD0" w:rsidRDefault="00FE3CA9" w:rsidP="00C34FF7">
      <w:pPr>
        <w:pStyle w:val="Heading4"/>
      </w:pPr>
      <w:r>
        <w:t>Virtual methods and the new keyword</w:t>
      </w:r>
    </w:p>
    <w:p w14:paraId="274D4D9A" w14:textId="64C4D4B9" w:rsidR="00F53343" w:rsidRDefault="00F53343" w:rsidP="009720A3">
      <w:r>
        <w:t>Even if the base class method is virtual when we use the new keyword in the subclass we hid the base implementation and prevent polymorphism taking place. The type of the method invoked is then again determined by compile time type of reference</w:t>
      </w:r>
      <w:r w:rsidR="009720A3">
        <w:t>.</w:t>
      </w:r>
    </w:p>
    <w:p w14:paraId="52E4ABE1" w14:textId="77777777" w:rsidR="00826158" w:rsidRDefault="00826158" w:rsidP="0082615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9A2B407" w14:textId="77777777" w:rsidR="00826158" w:rsidRDefault="00826158" w:rsidP="00826158">
      <w:pPr>
        <w:pStyle w:val="SourceCode"/>
        <w:rPr>
          <w:rFonts w:eastAsiaTheme="minorHAnsi"/>
          <w:lang w:eastAsia="en-US"/>
        </w:rPr>
      </w:pPr>
      <w:r>
        <w:rPr>
          <w:rFonts w:eastAsiaTheme="minorHAnsi"/>
          <w:lang w:eastAsia="en-US"/>
        </w:rPr>
        <w:t>{</w:t>
      </w:r>
    </w:p>
    <w:p w14:paraId="61E1297D" w14:textId="77777777" w:rsidR="00826158" w:rsidRDefault="00826158" w:rsidP="00826158">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16017C0D" w14:textId="77777777" w:rsidR="00826158" w:rsidRDefault="00826158" w:rsidP="00826158">
      <w:pPr>
        <w:pStyle w:val="SourceCode"/>
        <w:rPr>
          <w:rFonts w:eastAsiaTheme="minorHAnsi"/>
          <w:lang w:eastAsia="en-US"/>
        </w:rPr>
      </w:pPr>
      <w:r>
        <w:rPr>
          <w:rFonts w:eastAsiaTheme="minorHAnsi"/>
          <w:lang w:eastAsia="en-US"/>
        </w:rPr>
        <w:tab/>
        <w:t>BaseClass bref = c;</w:t>
      </w:r>
    </w:p>
    <w:p w14:paraId="5200B7D1" w14:textId="77777777" w:rsidR="00826158" w:rsidRDefault="00826158" w:rsidP="00826158">
      <w:pPr>
        <w:pStyle w:val="SourceCode"/>
        <w:rPr>
          <w:rFonts w:eastAsiaTheme="minorHAnsi"/>
          <w:lang w:eastAsia="en-US"/>
        </w:rPr>
      </w:pPr>
    </w:p>
    <w:p w14:paraId="0098B681"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7D9E23B7"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6CD0DCE"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397739F" w14:textId="77777777" w:rsidR="00826158" w:rsidRDefault="00826158" w:rsidP="00826158">
      <w:pPr>
        <w:pStyle w:val="SourceCode"/>
        <w:rPr>
          <w:rFonts w:eastAsiaTheme="minorHAnsi"/>
          <w:lang w:eastAsia="en-US"/>
        </w:rPr>
      </w:pPr>
    </w:p>
    <w:p w14:paraId="143B8829"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Call SubClass.NonVirtualMethod</w:t>
      </w:r>
    </w:p>
    <w:p w14:paraId="4AE347DD" w14:textId="77777777" w:rsidR="00826158" w:rsidRDefault="00826158" w:rsidP="00826158">
      <w:pPr>
        <w:pStyle w:val="SourceCode"/>
        <w:rPr>
          <w:rFonts w:eastAsiaTheme="minorHAnsi"/>
          <w:lang w:eastAsia="en-US"/>
        </w:rPr>
      </w:pPr>
      <w:r>
        <w:rPr>
          <w:rFonts w:eastAsiaTheme="minorHAnsi"/>
          <w:lang w:eastAsia="en-US"/>
        </w:rPr>
        <w:tab/>
        <w:t>c.VirtualMethod();</w:t>
      </w:r>
    </w:p>
    <w:p w14:paraId="0C48C141" w14:textId="77777777" w:rsidR="00826158" w:rsidRDefault="00826158" w:rsidP="00826158">
      <w:pPr>
        <w:pStyle w:val="SourceCode"/>
        <w:rPr>
          <w:rFonts w:eastAsiaTheme="minorHAnsi"/>
          <w:lang w:eastAsia="en-US"/>
        </w:rPr>
      </w:pPr>
    </w:p>
    <w:p w14:paraId="5E2A9787"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9600"/>
          <w:lang w:eastAsia="en-US"/>
        </w:rPr>
        <w:t>// Call BaseClass.NonVirtualMethod</w:t>
      </w:r>
    </w:p>
    <w:p w14:paraId="230409BC" w14:textId="77777777" w:rsidR="00826158" w:rsidRDefault="00826158" w:rsidP="00826158">
      <w:pPr>
        <w:pStyle w:val="SourceCode"/>
        <w:rPr>
          <w:rFonts w:eastAsiaTheme="minorHAnsi"/>
          <w:lang w:eastAsia="en-US"/>
        </w:rPr>
      </w:pPr>
      <w:r>
        <w:rPr>
          <w:rFonts w:eastAsiaTheme="minorHAnsi"/>
          <w:lang w:eastAsia="en-US"/>
        </w:rPr>
        <w:tab/>
        <w:t>bref.VirtualMethod();</w:t>
      </w:r>
    </w:p>
    <w:p w14:paraId="6CF63627" w14:textId="77777777" w:rsidR="00826158" w:rsidRDefault="00826158" w:rsidP="00826158">
      <w:pPr>
        <w:pStyle w:val="SourceCode"/>
        <w:rPr>
          <w:rFonts w:eastAsiaTheme="minorHAnsi"/>
          <w:lang w:eastAsia="en-US"/>
        </w:rPr>
      </w:pPr>
      <w:r>
        <w:rPr>
          <w:rFonts w:eastAsiaTheme="minorHAnsi"/>
          <w:lang w:eastAsia="en-US"/>
        </w:rPr>
        <w:t>}</w:t>
      </w:r>
    </w:p>
    <w:p w14:paraId="3C887399" w14:textId="77777777" w:rsidR="00826158" w:rsidRDefault="00826158" w:rsidP="00826158">
      <w:pPr>
        <w:pStyle w:val="SourceCode"/>
        <w:rPr>
          <w:rFonts w:eastAsiaTheme="minorHAnsi"/>
          <w:lang w:eastAsia="en-US"/>
        </w:rPr>
      </w:pPr>
    </w:p>
    <w:p w14:paraId="59C7911E" w14:textId="77777777" w:rsidR="00826158" w:rsidRDefault="00826158" w:rsidP="00826158">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8171240" w14:textId="77777777" w:rsidR="00826158" w:rsidRDefault="00826158" w:rsidP="00826158">
      <w:pPr>
        <w:pStyle w:val="SourceCode"/>
        <w:rPr>
          <w:rFonts w:eastAsiaTheme="minorHAnsi"/>
          <w:lang w:eastAsia="en-US"/>
        </w:rPr>
      </w:pPr>
      <w:r>
        <w:rPr>
          <w:rFonts w:eastAsiaTheme="minorHAnsi"/>
          <w:lang w:eastAsia="en-US"/>
        </w:rPr>
        <w:t>{</w:t>
      </w:r>
    </w:p>
    <w:p w14:paraId="0823FFBD"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816AB02" w14:textId="77777777" w:rsidR="00826158" w:rsidRDefault="00826158" w:rsidP="00826158">
      <w:pPr>
        <w:pStyle w:val="SourceCode"/>
        <w:rPr>
          <w:rFonts w:eastAsiaTheme="minorHAnsi"/>
          <w:lang w:eastAsia="en-US"/>
        </w:rPr>
      </w:pPr>
      <w:r>
        <w:rPr>
          <w:rFonts w:eastAsiaTheme="minorHAnsi"/>
          <w:lang w:eastAsia="en-US"/>
        </w:rPr>
        <w:tab/>
        <w:t>{</w:t>
      </w:r>
    </w:p>
    <w:p w14:paraId="48AB5227"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6F7B879E" w14:textId="77777777" w:rsidR="00826158" w:rsidRDefault="00826158" w:rsidP="00826158">
      <w:pPr>
        <w:pStyle w:val="SourceCode"/>
        <w:rPr>
          <w:rFonts w:eastAsiaTheme="minorHAnsi"/>
          <w:lang w:eastAsia="en-US"/>
        </w:rPr>
      </w:pPr>
      <w:r>
        <w:rPr>
          <w:rFonts w:eastAsiaTheme="minorHAnsi"/>
          <w:lang w:eastAsia="en-US"/>
        </w:rPr>
        <w:tab/>
        <w:t>}</w:t>
      </w:r>
    </w:p>
    <w:p w14:paraId="710EB65A" w14:textId="77777777" w:rsidR="00826158" w:rsidRDefault="00826158" w:rsidP="00826158">
      <w:pPr>
        <w:pStyle w:val="SourceCode"/>
        <w:rPr>
          <w:rFonts w:eastAsiaTheme="minorHAnsi"/>
          <w:lang w:eastAsia="en-US"/>
        </w:rPr>
      </w:pPr>
    </w:p>
    <w:p w14:paraId="5C768192"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955A703" w14:textId="77777777" w:rsidR="00826158" w:rsidRDefault="00826158" w:rsidP="00826158">
      <w:pPr>
        <w:pStyle w:val="SourceCode"/>
        <w:rPr>
          <w:rFonts w:eastAsiaTheme="minorHAnsi"/>
          <w:lang w:eastAsia="en-US"/>
        </w:rPr>
      </w:pPr>
      <w:r>
        <w:rPr>
          <w:rFonts w:eastAsiaTheme="minorHAnsi"/>
          <w:lang w:eastAsia="en-US"/>
        </w:rPr>
        <w:tab/>
        <w:t>{</w:t>
      </w:r>
    </w:p>
    <w:p w14:paraId="75F50A49"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54987772" w14:textId="77777777" w:rsidR="00826158" w:rsidRDefault="00826158" w:rsidP="00826158">
      <w:pPr>
        <w:pStyle w:val="SourceCode"/>
        <w:rPr>
          <w:rFonts w:eastAsiaTheme="minorHAnsi"/>
          <w:lang w:eastAsia="en-US"/>
        </w:rPr>
      </w:pPr>
      <w:r>
        <w:rPr>
          <w:rFonts w:eastAsiaTheme="minorHAnsi"/>
          <w:lang w:eastAsia="en-US"/>
        </w:rPr>
        <w:tab/>
        <w:t>}</w:t>
      </w:r>
    </w:p>
    <w:p w14:paraId="782B4406" w14:textId="77777777" w:rsidR="00826158" w:rsidRDefault="00826158" w:rsidP="00826158">
      <w:pPr>
        <w:pStyle w:val="SourceCode"/>
        <w:rPr>
          <w:rFonts w:eastAsiaTheme="minorHAnsi"/>
          <w:lang w:eastAsia="en-US"/>
        </w:rPr>
      </w:pPr>
      <w:r>
        <w:rPr>
          <w:rFonts w:eastAsiaTheme="minorHAnsi"/>
          <w:lang w:eastAsia="en-US"/>
        </w:rPr>
        <w:t>}</w:t>
      </w:r>
    </w:p>
    <w:p w14:paraId="2EDDA4CC" w14:textId="77777777" w:rsidR="00826158" w:rsidRDefault="00826158" w:rsidP="00826158">
      <w:pPr>
        <w:pStyle w:val="SourceCode"/>
        <w:rPr>
          <w:rFonts w:eastAsiaTheme="minorHAnsi"/>
          <w:lang w:eastAsia="en-US"/>
        </w:rPr>
      </w:pPr>
    </w:p>
    <w:p w14:paraId="08080173" w14:textId="77777777" w:rsidR="00826158" w:rsidRDefault="00826158" w:rsidP="00826158">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362C5C5D" w14:textId="77777777" w:rsidR="00826158" w:rsidRDefault="00826158" w:rsidP="00826158">
      <w:pPr>
        <w:pStyle w:val="SourceCode"/>
        <w:rPr>
          <w:rFonts w:eastAsiaTheme="minorHAnsi"/>
          <w:lang w:eastAsia="en-US"/>
        </w:rPr>
      </w:pPr>
      <w:r>
        <w:rPr>
          <w:rFonts w:eastAsiaTheme="minorHAnsi"/>
          <w:lang w:eastAsia="en-US"/>
        </w:rPr>
        <w:t>{</w:t>
      </w:r>
    </w:p>
    <w:p w14:paraId="5EE02F7A"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98A5766" w14:textId="77777777" w:rsidR="00826158" w:rsidRDefault="00826158" w:rsidP="00826158">
      <w:pPr>
        <w:pStyle w:val="SourceCode"/>
        <w:rPr>
          <w:rFonts w:eastAsiaTheme="minorHAnsi"/>
          <w:lang w:eastAsia="en-US"/>
        </w:rPr>
      </w:pPr>
    </w:p>
    <w:p w14:paraId="2B47DC77" w14:textId="77777777" w:rsidR="00826158" w:rsidRDefault="00826158" w:rsidP="00826158">
      <w:pPr>
        <w:pStyle w:val="SourceCode"/>
        <w:rPr>
          <w:rFonts w:eastAsiaTheme="minorHAnsi"/>
          <w:lang w:eastAsia="en-US"/>
        </w:rPr>
      </w:pPr>
    </w:p>
    <w:p w14:paraId="7EE19718"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F6E7A11" w14:textId="77777777" w:rsidR="00826158" w:rsidRDefault="00826158" w:rsidP="00826158">
      <w:pPr>
        <w:pStyle w:val="SourceCode"/>
        <w:rPr>
          <w:rFonts w:eastAsiaTheme="minorHAnsi"/>
          <w:lang w:eastAsia="en-US"/>
        </w:rPr>
      </w:pPr>
      <w:r>
        <w:rPr>
          <w:rFonts w:eastAsiaTheme="minorHAnsi"/>
          <w:lang w:eastAsia="en-US"/>
        </w:rPr>
        <w:tab/>
        <w:t>{</w:t>
      </w:r>
    </w:p>
    <w:p w14:paraId="3C4DABE1" w14:textId="77777777" w:rsidR="00826158" w:rsidRDefault="00826158" w:rsidP="00826158">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0AC79814" w14:textId="77777777" w:rsidR="00826158" w:rsidRDefault="00826158" w:rsidP="00826158">
      <w:pPr>
        <w:pStyle w:val="SourceCode"/>
        <w:rPr>
          <w:rFonts w:eastAsiaTheme="minorHAnsi"/>
          <w:lang w:eastAsia="en-US"/>
        </w:rPr>
      </w:pPr>
      <w:r>
        <w:rPr>
          <w:rFonts w:eastAsiaTheme="minorHAnsi"/>
          <w:lang w:eastAsia="en-US"/>
        </w:rPr>
        <w:tab/>
        <w:t>}</w:t>
      </w:r>
    </w:p>
    <w:p w14:paraId="2621F9BB" w14:textId="77777777" w:rsidR="00826158" w:rsidRDefault="00826158" w:rsidP="00826158">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65F55254" w14:textId="77777777" w:rsidR="009720A3" w:rsidRDefault="009720A3" w:rsidP="009720A3"/>
    <w:p w14:paraId="015A040E" w14:textId="77777777" w:rsidR="00AB162F" w:rsidRDefault="00AB162F">
      <w:pPr>
        <w:spacing w:after="160" w:line="259" w:lineRule="auto"/>
        <w:rPr>
          <w:rFonts w:asciiTheme="majorHAnsi" w:eastAsiaTheme="majorEastAsia" w:hAnsiTheme="majorHAnsi" w:cstheme="majorBidi"/>
          <w:color w:val="31378B" w:themeColor="text2"/>
          <w:sz w:val="32"/>
          <w:szCs w:val="28"/>
        </w:rPr>
      </w:pPr>
      <w:r>
        <w:br w:type="page"/>
      </w:r>
    </w:p>
    <w:p w14:paraId="7B953F46" w14:textId="42A6500E" w:rsidR="004264F9" w:rsidRDefault="004264F9" w:rsidP="009E610F">
      <w:pPr>
        <w:pStyle w:val="Heading4"/>
      </w:pPr>
      <w:r>
        <w:lastRenderedPageBreak/>
        <w:t xml:space="preserve">Virtual methods and the </w:t>
      </w:r>
      <w:r w:rsidR="00AB162F">
        <w:t>override</w:t>
      </w:r>
      <w:r>
        <w:t xml:space="preserve"> modifier</w:t>
      </w:r>
    </w:p>
    <w:p w14:paraId="390746D7" w14:textId="4E0B01B4" w:rsidR="003E0B66" w:rsidRDefault="003E0B66" w:rsidP="003E0B66">
      <w:r>
        <w:t>Where the base class method is defined as virtual and we use the override keyword in a subclass we are using polymorphism. The method invoked is now based on the runtime type of actual object not the compile time type of the reference</w:t>
      </w:r>
    </w:p>
    <w:p w14:paraId="01A240FB" w14:textId="77777777" w:rsidR="00A16554" w:rsidRDefault="00A16554" w:rsidP="00A16554">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8A39EE5" w14:textId="77777777" w:rsidR="00A16554" w:rsidRDefault="00A16554" w:rsidP="00A16554">
      <w:pPr>
        <w:pStyle w:val="SourceCode"/>
        <w:rPr>
          <w:rFonts w:eastAsiaTheme="minorHAnsi"/>
          <w:lang w:eastAsia="en-US"/>
        </w:rPr>
      </w:pPr>
      <w:r>
        <w:rPr>
          <w:rFonts w:eastAsiaTheme="minorHAnsi"/>
          <w:lang w:eastAsia="en-US"/>
        </w:rPr>
        <w:t>{</w:t>
      </w:r>
    </w:p>
    <w:p w14:paraId="48139C7F" w14:textId="77777777" w:rsidR="00A16554" w:rsidRDefault="00A16554" w:rsidP="00A16554">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33678942" w14:textId="77777777" w:rsidR="00A16554" w:rsidRDefault="00A16554" w:rsidP="00A16554">
      <w:pPr>
        <w:pStyle w:val="SourceCode"/>
        <w:rPr>
          <w:rFonts w:eastAsiaTheme="minorHAnsi"/>
          <w:lang w:eastAsia="en-US"/>
        </w:rPr>
      </w:pPr>
      <w:r>
        <w:rPr>
          <w:rFonts w:eastAsiaTheme="minorHAnsi"/>
          <w:lang w:eastAsia="en-US"/>
        </w:rPr>
        <w:tab/>
        <w:t>BaseClass bref = c;</w:t>
      </w:r>
    </w:p>
    <w:p w14:paraId="260969A4" w14:textId="77777777" w:rsidR="00A16554" w:rsidRDefault="00A16554" w:rsidP="00A16554">
      <w:pPr>
        <w:pStyle w:val="SourceCode"/>
        <w:rPr>
          <w:rFonts w:eastAsiaTheme="minorHAnsi"/>
          <w:lang w:eastAsia="en-US"/>
        </w:rPr>
      </w:pPr>
    </w:p>
    <w:p w14:paraId="5226890D"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2B6494B6"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4CA9CD8D"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293F8659"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type of the reference determine which method </w:t>
      </w:r>
    </w:p>
    <w:p w14:paraId="0511BBEF"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14636AC3" w14:textId="77777777" w:rsidR="00A16554" w:rsidRDefault="00A16554" w:rsidP="00A16554">
      <w:pPr>
        <w:pStyle w:val="SourceCode"/>
        <w:rPr>
          <w:rFonts w:eastAsiaTheme="minorHAnsi"/>
          <w:lang w:eastAsia="en-US"/>
        </w:rPr>
      </w:pPr>
    </w:p>
    <w:p w14:paraId="45037163"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      c.VirtualMethod();</w:t>
      </w:r>
    </w:p>
    <w:p w14:paraId="3021C5CC" w14:textId="77777777" w:rsidR="00A16554" w:rsidRDefault="00A16554" w:rsidP="00A16554">
      <w:pPr>
        <w:pStyle w:val="SourceCode"/>
        <w:rPr>
          <w:rFonts w:eastAsiaTheme="minorHAnsi"/>
          <w:lang w:eastAsia="en-US"/>
        </w:rPr>
      </w:pPr>
    </w:p>
    <w:p w14:paraId="1AADECFE"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9600"/>
          <w:lang w:eastAsia="en-US"/>
        </w:rPr>
        <w:t>// Call BaseClass.VirtualMethod</w:t>
      </w:r>
    </w:p>
    <w:p w14:paraId="1D69837F" w14:textId="77777777" w:rsidR="00A16554" w:rsidRDefault="00A16554" w:rsidP="00A16554">
      <w:pPr>
        <w:pStyle w:val="SourceCode"/>
        <w:rPr>
          <w:rFonts w:eastAsiaTheme="minorHAnsi"/>
          <w:lang w:eastAsia="en-US"/>
        </w:rPr>
      </w:pPr>
      <w:r>
        <w:rPr>
          <w:rFonts w:eastAsiaTheme="minorHAnsi"/>
          <w:lang w:eastAsia="en-US"/>
        </w:rPr>
        <w:tab/>
        <w:t>bref.VirtualMethod();</w:t>
      </w:r>
    </w:p>
    <w:p w14:paraId="73E673F4" w14:textId="77777777" w:rsidR="00A16554" w:rsidRDefault="00A16554" w:rsidP="00A16554">
      <w:pPr>
        <w:pStyle w:val="SourceCode"/>
        <w:rPr>
          <w:rFonts w:eastAsiaTheme="minorHAnsi"/>
          <w:lang w:eastAsia="en-US"/>
        </w:rPr>
      </w:pPr>
      <w:r>
        <w:rPr>
          <w:rFonts w:eastAsiaTheme="minorHAnsi"/>
          <w:lang w:eastAsia="en-US"/>
        </w:rPr>
        <w:t>}</w:t>
      </w:r>
    </w:p>
    <w:p w14:paraId="6AFB4928" w14:textId="77777777" w:rsidR="00A16554" w:rsidRDefault="00A16554" w:rsidP="00A16554">
      <w:pPr>
        <w:pStyle w:val="SourceCode"/>
        <w:rPr>
          <w:rFonts w:eastAsiaTheme="minorHAnsi"/>
          <w:lang w:eastAsia="en-US"/>
        </w:rPr>
      </w:pPr>
    </w:p>
    <w:p w14:paraId="45326490" w14:textId="77777777" w:rsidR="00A16554" w:rsidRDefault="00A16554" w:rsidP="00A16554">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3948CAD8" w14:textId="77777777" w:rsidR="00A16554" w:rsidRDefault="00A16554" w:rsidP="00A16554">
      <w:pPr>
        <w:pStyle w:val="SourceCode"/>
        <w:rPr>
          <w:rFonts w:eastAsiaTheme="minorHAnsi"/>
          <w:lang w:eastAsia="en-US"/>
        </w:rPr>
      </w:pPr>
      <w:r>
        <w:rPr>
          <w:rFonts w:eastAsiaTheme="minorHAnsi"/>
          <w:lang w:eastAsia="en-US"/>
        </w:rPr>
        <w:t>{</w:t>
      </w:r>
    </w:p>
    <w:p w14:paraId="389A94D7"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1D4CC3D0" w14:textId="77777777" w:rsidR="00A16554" w:rsidRDefault="00A16554" w:rsidP="00A16554">
      <w:pPr>
        <w:pStyle w:val="SourceCode"/>
        <w:rPr>
          <w:rFonts w:eastAsiaTheme="minorHAnsi"/>
          <w:lang w:eastAsia="en-US"/>
        </w:rPr>
      </w:pPr>
      <w:r>
        <w:rPr>
          <w:rFonts w:eastAsiaTheme="minorHAnsi"/>
          <w:lang w:eastAsia="en-US"/>
        </w:rPr>
        <w:tab/>
        <w:t>{</w:t>
      </w:r>
    </w:p>
    <w:p w14:paraId="2500D5E2"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2C1A1858" w14:textId="77777777" w:rsidR="00A16554" w:rsidRDefault="00A16554" w:rsidP="00A16554">
      <w:pPr>
        <w:pStyle w:val="SourceCode"/>
        <w:rPr>
          <w:rFonts w:eastAsiaTheme="minorHAnsi"/>
          <w:lang w:eastAsia="en-US"/>
        </w:rPr>
      </w:pPr>
      <w:r>
        <w:rPr>
          <w:rFonts w:eastAsiaTheme="minorHAnsi"/>
          <w:lang w:eastAsia="en-US"/>
        </w:rPr>
        <w:tab/>
        <w:t>}</w:t>
      </w:r>
    </w:p>
    <w:p w14:paraId="0024A843" w14:textId="77777777" w:rsidR="00A16554" w:rsidRDefault="00A16554" w:rsidP="00A16554">
      <w:pPr>
        <w:pStyle w:val="SourceCode"/>
        <w:rPr>
          <w:rFonts w:eastAsiaTheme="minorHAnsi"/>
          <w:lang w:eastAsia="en-US"/>
        </w:rPr>
      </w:pPr>
    </w:p>
    <w:p w14:paraId="1957BFF9"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566C7EAF" w14:textId="77777777" w:rsidR="00A16554" w:rsidRDefault="00A16554" w:rsidP="00A16554">
      <w:pPr>
        <w:pStyle w:val="SourceCode"/>
        <w:rPr>
          <w:rFonts w:eastAsiaTheme="minorHAnsi"/>
          <w:lang w:eastAsia="en-US"/>
        </w:rPr>
      </w:pPr>
      <w:r>
        <w:rPr>
          <w:rFonts w:eastAsiaTheme="minorHAnsi"/>
          <w:lang w:eastAsia="en-US"/>
        </w:rPr>
        <w:tab/>
        <w:t>{</w:t>
      </w:r>
    </w:p>
    <w:p w14:paraId="1B44F5DF"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3F992016" w14:textId="77777777" w:rsidR="00A16554" w:rsidRDefault="00A16554" w:rsidP="00A16554">
      <w:pPr>
        <w:pStyle w:val="SourceCode"/>
        <w:rPr>
          <w:rFonts w:eastAsiaTheme="minorHAnsi"/>
          <w:lang w:eastAsia="en-US"/>
        </w:rPr>
      </w:pPr>
      <w:r>
        <w:rPr>
          <w:rFonts w:eastAsiaTheme="minorHAnsi"/>
          <w:lang w:eastAsia="en-US"/>
        </w:rPr>
        <w:tab/>
        <w:t>}</w:t>
      </w:r>
    </w:p>
    <w:p w14:paraId="7070CF0B" w14:textId="77777777" w:rsidR="00A16554" w:rsidRDefault="00A16554" w:rsidP="00A16554">
      <w:pPr>
        <w:pStyle w:val="SourceCode"/>
        <w:rPr>
          <w:rFonts w:eastAsiaTheme="minorHAnsi"/>
          <w:lang w:eastAsia="en-US"/>
        </w:rPr>
      </w:pPr>
      <w:r>
        <w:rPr>
          <w:rFonts w:eastAsiaTheme="minorHAnsi"/>
          <w:lang w:eastAsia="en-US"/>
        </w:rPr>
        <w:t>}</w:t>
      </w:r>
    </w:p>
    <w:p w14:paraId="32C3DE25" w14:textId="77777777" w:rsidR="00A16554" w:rsidRDefault="00A16554" w:rsidP="00A16554">
      <w:pPr>
        <w:pStyle w:val="SourceCode"/>
        <w:rPr>
          <w:rFonts w:eastAsiaTheme="minorHAnsi"/>
          <w:lang w:eastAsia="en-US"/>
        </w:rPr>
      </w:pPr>
    </w:p>
    <w:p w14:paraId="1F2E02BE" w14:textId="77777777" w:rsidR="00A16554" w:rsidRDefault="00A16554" w:rsidP="00A16554">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432BE992" w14:textId="77777777" w:rsidR="00A16554" w:rsidRDefault="00A16554" w:rsidP="00A16554">
      <w:pPr>
        <w:pStyle w:val="SourceCode"/>
        <w:rPr>
          <w:rFonts w:eastAsiaTheme="minorHAnsi"/>
          <w:lang w:eastAsia="en-US"/>
        </w:rPr>
      </w:pPr>
      <w:r>
        <w:rPr>
          <w:rFonts w:eastAsiaTheme="minorHAnsi"/>
          <w:lang w:eastAsia="en-US"/>
        </w:rPr>
        <w:t>{</w:t>
      </w:r>
    </w:p>
    <w:p w14:paraId="06AC68E0"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F3FFCE5" w14:textId="77777777" w:rsidR="00A16554" w:rsidRDefault="00A16554" w:rsidP="00A16554">
      <w:pPr>
        <w:pStyle w:val="SourceCode"/>
        <w:rPr>
          <w:rFonts w:eastAsiaTheme="minorHAnsi"/>
          <w:lang w:eastAsia="en-US"/>
        </w:rPr>
      </w:pPr>
    </w:p>
    <w:p w14:paraId="74D59469" w14:textId="77777777" w:rsidR="00A16554" w:rsidRDefault="00A16554" w:rsidP="00A16554">
      <w:pPr>
        <w:pStyle w:val="SourceCode"/>
        <w:rPr>
          <w:rFonts w:eastAsiaTheme="minorHAnsi"/>
          <w:lang w:eastAsia="en-US"/>
        </w:rPr>
      </w:pPr>
    </w:p>
    <w:p w14:paraId="40AB7B54"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0DA710AC" w14:textId="77777777" w:rsidR="00A16554" w:rsidRDefault="00A16554" w:rsidP="00A16554">
      <w:pPr>
        <w:pStyle w:val="SourceCode"/>
        <w:rPr>
          <w:rFonts w:eastAsiaTheme="minorHAnsi"/>
          <w:lang w:eastAsia="en-US"/>
        </w:rPr>
      </w:pPr>
      <w:r>
        <w:rPr>
          <w:rFonts w:eastAsiaTheme="minorHAnsi"/>
          <w:lang w:eastAsia="en-US"/>
        </w:rPr>
        <w:tab/>
        <w:t>{</w:t>
      </w:r>
    </w:p>
    <w:p w14:paraId="5D375114" w14:textId="77777777" w:rsidR="00A16554" w:rsidRDefault="00A16554" w:rsidP="00A16554">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2E2E47C1" w14:textId="77777777" w:rsidR="00A16554" w:rsidRDefault="00A16554" w:rsidP="00A16554">
      <w:pPr>
        <w:pStyle w:val="SourceCode"/>
        <w:rPr>
          <w:rFonts w:eastAsiaTheme="minorHAnsi"/>
          <w:lang w:eastAsia="en-US"/>
        </w:rPr>
      </w:pPr>
      <w:r>
        <w:rPr>
          <w:rFonts w:eastAsiaTheme="minorHAnsi"/>
          <w:lang w:eastAsia="en-US"/>
        </w:rPr>
        <w:tab/>
        <w:t>}</w:t>
      </w:r>
    </w:p>
    <w:p w14:paraId="408388A3" w14:textId="77777777" w:rsidR="00A16554" w:rsidRDefault="00A16554" w:rsidP="00A16554">
      <w:pPr>
        <w:pStyle w:val="SourceCode"/>
        <w:rPr>
          <w:rFonts w:eastAsiaTheme="minorHAnsi"/>
          <w:lang w:eastAsia="en-US"/>
        </w:rPr>
      </w:pPr>
      <w:r>
        <w:rPr>
          <w:rFonts w:eastAsiaTheme="minorHAnsi"/>
          <w:lang w:eastAsia="en-US"/>
        </w:rPr>
        <w:t>}</w:t>
      </w:r>
    </w:p>
    <w:p w14:paraId="679076EE" w14:textId="77777777" w:rsidR="002D623F" w:rsidRDefault="002D623F">
      <w:pPr>
        <w:spacing w:after="160" w:line="259" w:lineRule="auto"/>
        <w:rPr>
          <w:rFonts w:asciiTheme="majorHAnsi" w:eastAsiaTheme="majorEastAsia" w:hAnsiTheme="majorHAnsi" w:cstheme="majorBidi"/>
          <w:color w:val="31378B" w:themeColor="text2"/>
          <w:sz w:val="32"/>
          <w:szCs w:val="28"/>
        </w:rPr>
      </w:pPr>
      <w:r>
        <w:br w:type="page"/>
      </w:r>
    </w:p>
    <w:p w14:paraId="3594E69B" w14:textId="2C0E4AD9" w:rsidR="00037FED" w:rsidRDefault="00037FED" w:rsidP="00037FED">
      <w:pPr>
        <w:pStyle w:val="Heading4"/>
      </w:pPr>
      <w:r>
        <w:lastRenderedPageBreak/>
        <w:t>Overloading methods and inheritance</w:t>
      </w:r>
    </w:p>
    <w:p w14:paraId="3B5A42FF" w14:textId="371463D1" w:rsidR="000B38A1" w:rsidRPr="000B38A1" w:rsidRDefault="000B38A1" w:rsidP="000B38A1">
      <w:r>
        <w:t>The overloaded method selected in the below piece of code is statically evaluated at compile time.</w:t>
      </w:r>
    </w:p>
    <w:p w14:paraId="5480941C" w14:textId="77777777" w:rsidR="006047CA" w:rsidRDefault="006047CA" w:rsidP="006047C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63BED33B" w14:textId="77777777" w:rsidR="006047CA" w:rsidRDefault="006047CA" w:rsidP="006047CA">
      <w:pPr>
        <w:pStyle w:val="SourceCode"/>
        <w:rPr>
          <w:rFonts w:eastAsiaTheme="minorHAnsi"/>
          <w:lang w:eastAsia="en-US"/>
        </w:rPr>
      </w:pPr>
      <w:r>
        <w:rPr>
          <w:rFonts w:eastAsiaTheme="minorHAnsi"/>
          <w:lang w:eastAsia="en-US"/>
        </w:rPr>
        <w:t>{</w:t>
      </w:r>
    </w:p>
    <w:p w14:paraId="2ABA6F34" w14:textId="77777777" w:rsidR="006047CA" w:rsidRDefault="006047CA" w:rsidP="006047CA">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4D48DF87" w14:textId="77777777" w:rsidR="006047CA" w:rsidRDefault="006047CA" w:rsidP="006047CA">
      <w:pPr>
        <w:pStyle w:val="SourceCode"/>
        <w:rPr>
          <w:rFonts w:eastAsiaTheme="minorHAnsi"/>
          <w:lang w:eastAsia="en-US"/>
        </w:rPr>
      </w:pPr>
      <w:r>
        <w:rPr>
          <w:rFonts w:eastAsiaTheme="minorHAnsi"/>
          <w:lang w:eastAsia="en-US"/>
        </w:rPr>
        <w:tab/>
        <w:t>DoIt(b);</w:t>
      </w:r>
    </w:p>
    <w:p w14:paraId="7FB41C60" w14:textId="77777777" w:rsidR="006047CA" w:rsidRDefault="006047CA" w:rsidP="006047CA">
      <w:pPr>
        <w:pStyle w:val="SourceCode"/>
        <w:rPr>
          <w:rFonts w:eastAsiaTheme="minorHAnsi"/>
          <w:lang w:eastAsia="en-US"/>
        </w:rPr>
      </w:pPr>
      <w:r>
        <w:rPr>
          <w:rFonts w:eastAsiaTheme="minorHAnsi"/>
          <w:lang w:eastAsia="en-US"/>
        </w:rPr>
        <w:t>}</w:t>
      </w:r>
    </w:p>
    <w:p w14:paraId="3BB18304" w14:textId="77777777" w:rsidR="006047CA" w:rsidRDefault="006047CA" w:rsidP="006047CA">
      <w:pPr>
        <w:pStyle w:val="SourceCode"/>
        <w:rPr>
          <w:rFonts w:eastAsiaTheme="minorHAnsi"/>
          <w:lang w:eastAsia="en-US"/>
        </w:rPr>
      </w:pPr>
    </w:p>
    <w:p w14:paraId="23FBF8E9" w14:textId="77777777" w:rsidR="006047CA" w:rsidRDefault="006047CA" w:rsidP="006047C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1488CEED" w14:textId="77777777" w:rsidR="006047CA" w:rsidRDefault="006047CA" w:rsidP="006047C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5F770A20" w14:textId="77777777" w:rsidR="006047CA" w:rsidRDefault="006047CA" w:rsidP="006047CA">
      <w:pPr>
        <w:pStyle w:val="SourceCode"/>
        <w:rPr>
          <w:rFonts w:eastAsiaTheme="minorHAnsi"/>
          <w:lang w:eastAsia="en-US"/>
        </w:rPr>
      </w:pPr>
    </w:p>
    <w:p w14:paraId="74CC5805" w14:textId="77777777" w:rsidR="006047CA" w:rsidRDefault="006047CA" w:rsidP="006047C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63D52AA3" w14:textId="5E59B552" w:rsidR="00037FED" w:rsidRPr="00037FED" w:rsidRDefault="006047CA" w:rsidP="006047CA">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28A7AC7" w14:textId="24460E63" w:rsidR="00037FED" w:rsidRDefault="00037FED" w:rsidP="009E610F">
      <w:pPr>
        <w:pStyle w:val="Heading4"/>
      </w:pPr>
    </w:p>
    <w:p w14:paraId="2EA2AE0E" w14:textId="592DD30B" w:rsidR="000B38A1" w:rsidRDefault="000B38A1" w:rsidP="000B38A1">
      <w:r>
        <w:t xml:space="preserve">Even though the runtime type type is </w:t>
      </w:r>
      <w:r w:rsidR="001A7C32">
        <w:t>Sub we actually see the output</w:t>
      </w:r>
    </w:p>
    <w:p w14:paraId="4E0634EC" w14:textId="0D45E6CE" w:rsidR="001A7C32" w:rsidRDefault="001A7C32" w:rsidP="001A7C32">
      <w:pPr>
        <w:pStyle w:val="SourceCode"/>
      </w:pPr>
      <w:r>
        <w:t>DoIt(Base)</w:t>
      </w:r>
    </w:p>
    <w:p w14:paraId="4DB43285" w14:textId="77777777" w:rsidR="001A7C32" w:rsidRPr="000B38A1" w:rsidRDefault="001A7C32" w:rsidP="001A7C32">
      <w:pPr>
        <w:pStyle w:val="SourceCode"/>
      </w:pPr>
    </w:p>
    <w:p w14:paraId="430FAA80" w14:textId="39844652" w:rsidR="00BB0185" w:rsidRDefault="005A54FF" w:rsidP="009E610F">
      <w:pPr>
        <w:pStyle w:val="Heading4"/>
      </w:pPr>
      <w:r>
        <w:t>Static methods</w:t>
      </w:r>
      <w:r w:rsidR="002D623F">
        <w:t xml:space="preserve"> and method resolutions</w:t>
      </w:r>
    </w:p>
    <w:p w14:paraId="65FA129C" w14:textId="179A48F4" w:rsidR="00BB0185" w:rsidRPr="00BB0185" w:rsidRDefault="009449B6" w:rsidP="00BB0185">
      <w:r>
        <w:t>In the following code it is of interest which method is actually called. In actual fact even though the runtime type of c is SubClass the method is resolved statically at compile time and chooses the overload taking an instance of the BaseClass</w:t>
      </w:r>
    </w:p>
    <w:p w14:paraId="01BEF96D" w14:textId="77777777" w:rsidR="00654655" w:rsidRDefault="00654655" w:rsidP="00654655">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6737D84" w14:textId="77777777" w:rsidR="00654655" w:rsidRDefault="00654655" w:rsidP="00654655">
      <w:pPr>
        <w:pStyle w:val="SourceCode"/>
        <w:rPr>
          <w:rFonts w:eastAsiaTheme="minorHAnsi"/>
          <w:lang w:eastAsia="en-US"/>
        </w:rPr>
      </w:pPr>
      <w:r>
        <w:rPr>
          <w:rFonts w:eastAsiaTheme="minorHAnsi"/>
          <w:lang w:eastAsia="en-US"/>
        </w:rPr>
        <w:t>{</w:t>
      </w:r>
    </w:p>
    <w:p w14:paraId="67A2E18B" w14:textId="77777777" w:rsidR="00654655" w:rsidRDefault="00654655" w:rsidP="00654655">
      <w:pPr>
        <w:pStyle w:val="SourceCode"/>
        <w:rPr>
          <w:rFonts w:eastAsiaTheme="minorHAnsi"/>
          <w:lang w:eastAsia="en-US"/>
        </w:rPr>
      </w:pPr>
      <w:r>
        <w:rPr>
          <w:rFonts w:eastAsiaTheme="minorHAnsi"/>
          <w:lang w:eastAsia="en-US"/>
        </w:rPr>
        <w:tab/>
        <w:t>MainClass.MainMethod</w:t>
      </w:r>
    </w:p>
    <w:p w14:paraId="6EB38D9D" w14:textId="77777777" w:rsidR="00654655" w:rsidRDefault="00654655" w:rsidP="00654655">
      <w:pPr>
        <w:pStyle w:val="SourceCode"/>
        <w:rPr>
          <w:rFonts w:eastAsiaTheme="minorHAnsi"/>
          <w:lang w:eastAsia="en-US"/>
        </w:rPr>
      </w:pPr>
      <w:r>
        <w:rPr>
          <w:rFonts w:eastAsiaTheme="minorHAnsi"/>
          <w:lang w:eastAsia="en-US"/>
        </w:rPr>
        <w:t>}</w:t>
      </w:r>
    </w:p>
    <w:p w14:paraId="794CA8C8" w14:textId="77777777" w:rsidR="00654655" w:rsidRDefault="00654655" w:rsidP="00654655">
      <w:pPr>
        <w:pStyle w:val="SourceCode"/>
        <w:rPr>
          <w:rFonts w:eastAsiaTheme="minorHAnsi"/>
          <w:lang w:eastAsia="en-US"/>
        </w:rPr>
      </w:pPr>
    </w:p>
    <w:p w14:paraId="0CF3FE77" w14:textId="77777777" w:rsidR="00654655" w:rsidRDefault="00654655" w:rsidP="00654655">
      <w:pPr>
        <w:pStyle w:val="SourceCode"/>
        <w:rPr>
          <w:rFonts w:eastAsiaTheme="minorHAnsi"/>
          <w:lang w:eastAsia="en-US"/>
        </w:rPr>
      </w:pPr>
    </w:p>
    <w:p w14:paraId="0775CDD0" w14:textId="77777777" w:rsidR="00654655" w:rsidRDefault="00654655" w:rsidP="00654655">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4D6548FA" w14:textId="77777777" w:rsidR="00654655" w:rsidRDefault="00654655" w:rsidP="00654655">
      <w:pPr>
        <w:pStyle w:val="SourceCode"/>
        <w:rPr>
          <w:rFonts w:eastAsiaTheme="minorHAnsi"/>
          <w:lang w:eastAsia="en-US"/>
        </w:rPr>
      </w:pPr>
    </w:p>
    <w:p w14:paraId="41AD834D" w14:textId="77777777" w:rsidR="00654655" w:rsidRDefault="00654655" w:rsidP="00654655">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3892EAB4" w14:textId="77777777" w:rsidR="00654655" w:rsidRDefault="00654655" w:rsidP="00654655">
      <w:pPr>
        <w:pStyle w:val="SourceCode"/>
        <w:rPr>
          <w:rFonts w:eastAsiaTheme="minorHAnsi"/>
          <w:lang w:eastAsia="en-US"/>
        </w:rPr>
      </w:pPr>
    </w:p>
    <w:p w14:paraId="7742CB09" w14:textId="77777777" w:rsidR="00654655" w:rsidRDefault="00654655" w:rsidP="00654655">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8741BB1" w14:textId="77777777" w:rsidR="00654655" w:rsidRDefault="00654655" w:rsidP="00654655">
      <w:pPr>
        <w:pStyle w:val="SourceCode"/>
        <w:rPr>
          <w:rFonts w:eastAsiaTheme="minorHAnsi"/>
          <w:lang w:eastAsia="en-US"/>
        </w:rPr>
      </w:pPr>
      <w:r>
        <w:rPr>
          <w:rFonts w:eastAsiaTheme="minorHAnsi"/>
          <w:lang w:eastAsia="en-US"/>
        </w:rPr>
        <w:t>{</w:t>
      </w:r>
    </w:p>
    <w:p w14:paraId="79574637"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242DA1EB"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05A98A9E" w14:textId="77777777" w:rsidR="00654655" w:rsidRDefault="00654655" w:rsidP="00654655">
      <w:pPr>
        <w:pStyle w:val="SourceCode"/>
        <w:rPr>
          <w:rFonts w:eastAsiaTheme="minorHAnsi"/>
          <w:lang w:eastAsia="en-US"/>
        </w:rPr>
      </w:pPr>
    </w:p>
    <w:p w14:paraId="5437857F"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71093885" w14:textId="77777777" w:rsidR="00654655" w:rsidRDefault="00654655" w:rsidP="00654655">
      <w:pPr>
        <w:pStyle w:val="SourceCode"/>
        <w:rPr>
          <w:rFonts w:eastAsiaTheme="minorHAnsi"/>
          <w:lang w:eastAsia="en-US"/>
        </w:rPr>
      </w:pPr>
      <w:r>
        <w:rPr>
          <w:rFonts w:eastAsiaTheme="minorHAnsi"/>
          <w:lang w:eastAsia="en-US"/>
        </w:rPr>
        <w:tab/>
        <w:t>{</w:t>
      </w:r>
    </w:p>
    <w:p w14:paraId="09CA28ED"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B90C113" w14:textId="77777777" w:rsidR="00654655" w:rsidRDefault="00654655" w:rsidP="00654655">
      <w:pPr>
        <w:pStyle w:val="SourceCode"/>
        <w:rPr>
          <w:rFonts w:eastAsiaTheme="minorHAnsi"/>
          <w:lang w:eastAsia="en-US"/>
        </w:rPr>
      </w:pPr>
    </w:p>
    <w:p w14:paraId="6B4BB97C" w14:textId="77777777" w:rsidR="00654655" w:rsidRDefault="00654655" w:rsidP="00654655">
      <w:pPr>
        <w:pStyle w:val="SourceCode"/>
        <w:rPr>
          <w:rFonts w:eastAsiaTheme="minorHAnsi"/>
          <w:lang w:eastAsia="en-US"/>
        </w:rPr>
      </w:pPr>
      <w:r>
        <w:rPr>
          <w:rFonts w:eastAsiaTheme="minorHAnsi"/>
          <w:lang w:eastAsia="en-US"/>
        </w:rPr>
        <w:tab/>
      </w:r>
      <w:r>
        <w:rPr>
          <w:rFonts w:eastAsiaTheme="minorHAnsi"/>
          <w:lang w:eastAsia="en-US"/>
        </w:rPr>
        <w:tab/>
        <w:t>AMethod(c);</w:t>
      </w:r>
    </w:p>
    <w:p w14:paraId="5317C41B" w14:textId="77777777" w:rsidR="00654655" w:rsidRDefault="00654655" w:rsidP="00654655">
      <w:pPr>
        <w:pStyle w:val="SourceCode"/>
        <w:rPr>
          <w:rFonts w:eastAsiaTheme="minorHAnsi"/>
          <w:lang w:eastAsia="en-US"/>
        </w:rPr>
      </w:pPr>
      <w:r>
        <w:rPr>
          <w:rFonts w:eastAsiaTheme="minorHAnsi"/>
          <w:lang w:eastAsia="en-US"/>
        </w:rPr>
        <w:tab/>
        <w:t>}</w:t>
      </w:r>
    </w:p>
    <w:p w14:paraId="111DA0AC" w14:textId="7B8944F3" w:rsidR="00A16554" w:rsidRDefault="00654655" w:rsidP="00C67D3B">
      <w:pPr>
        <w:pStyle w:val="SourceCode"/>
        <w:rPr>
          <w:rFonts w:eastAsiaTheme="minorHAnsi"/>
          <w:lang w:eastAsia="en-US"/>
        </w:rPr>
      </w:pPr>
      <w:r>
        <w:rPr>
          <w:rFonts w:eastAsiaTheme="minorHAnsi"/>
          <w:lang w:eastAsia="en-US"/>
        </w:rPr>
        <w:t>}</w:t>
      </w:r>
    </w:p>
    <w:p w14:paraId="220C16BB" w14:textId="77777777" w:rsidR="009927DA" w:rsidRDefault="009927DA">
      <w:pPr>
        <w:spacing w:after="160" w:line="259" w:lineRule="auto"/>
        <w:rPr>
          <w:rFonts w:asciiTheme="majorHAnsi" w:eastAsiaTheme="majorEastAsia" w:hAnsiTheme="majorHAnsi" w:cstheme="majorBidi"/>
          <w:iCs/>
          <w:caps/>
          <w:color w:val="7076CC" w:themeColor="text2" w:themeTint="99"/>
          <w:szCs w:val="25"/>
        </w:rPr>
      </w:pPr>
      <w:r>
        <w:br w:type="page"/>
      </w:r>
    </w:p>
    <w:p w14:paraId="72D8686D" w14:textId="1656FBF1" w:rsidR="000F6E06" w:rsidRDefault="00642631" w:rsidP="00C902F3">
      <w:pPr>
        <w:pStyle w:val="Heading4"/>
      </w:pPr>
      <w:r>
        <w:lastRenderedPageBreak/>
        <w:t>Sealed classes and methods</w:t>
      </w:r>
    </w:p>
    <w:p w14:paraId="592DA692" w14:textId="0A5A122E" w:rsidR="00AD7D0C" w:rsidRDefault="00AD7D0C" w:rsidP="00081C6E">
      <w:pPr>
        <w:pStyle w:val="ListBullet"/>
      </w:pPr>
      <w:r>
        <w:t>An overridden function member can seal its implementation preventing further sub-classing</w:t>
      </w:r>
    </w:p>
    <w:p w14:paraId="349BE592" w14:textId="04626046" w:rsidR="00AD7D0C" w:rsidRDefault="00AD7D0C" w:rsidP="00081C6E">
      <w:pPr>
        <w:pStyle w:val="ListBullet"/>
      </w:pPr>
      <w:r>
        <w:t>A sealed member can be implemented non-polymorphically in a subclass using new</w:t>
      </w:r>
    </w:p>
    <w:p w14:paraId="5BC2DB78" w14:textId="77777777" w:rsidR="00AD7D0C" w:rsidRPr="00C449E0" w:rsidRDefault="00AD7D0C" w:rsidP="00081C6E">
      <w:pPr>
        <w:pStyle w:val="ListBullet"/>
      </w:pPr>
      <w:r>
        <w:t>A class can be sealed preventing all sub-classing</w:t>
      </w:r>
    </w:p>
    <w:p w14:paraId="19C8D96F" w14:textId="77777777" w:rsidR="00642631" w:rsidRPr="00642631" w:rsidRDefault="00642631" w:rsidP="00642631"/>
    <w:p w14:paraId="794CA211" w14:textId="77777777" w:rsidR="00DD62C6" w:rsidRDefault="00DD62C6">
      <w:pPr>
        <w:spacing w:after="160" w:line="259" w:lineRule="auto"/>
        <w:rPr>
          <w:rFonts w:asciiTheme="majorHAnsi" w:eastAsiaTheme="majorEastAsia" w:hAnsiTheme="majorHAnsi" w:cstheme="majorBidi"/>
          <w:color w:val="31378B" w:themeColor="text2"/>
          <w:sz w:val="36"/>
          <w:szCs w:val="30"/>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t>}</w:t>
      </w:r>
    </w:p>
    <w:p w14:paraId="0799625B" w14:textId="77777777" w:rsidR="00354617" w:rsidRDefault="00354617" w:rsidP="007A3CFD">
      <w:pPr>
        <w:pStyle w:val="Heading3"/>
      </w:pPr>
      <w:r>
        <w:lastRenderedPageBreak/>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95FDAB6" w14:textId="295B4C09" w:rsidR="00985444" w:rsidRPr="008B42F7" w:rsidRDefault="00BD285E" w:rsidP="008B42F7">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63B29DEE" w14:textId="2042308C" w:rsidR="00985444" w:rsidRPr="008B42F7" w:rsidRDefault="00985444" w:rsidP="008B42F7">
      <w:pPr>
        <w:spacing w:after="160" w:line="259" w:lineRule="auto"/>
        <w:rPr>
          <w:rFonts w:asciiTheme="majorHAnsi" w:eastAsiaTheme="majorEastAsia" w:hAnsiTheme="majorHAnsi" w:cstheme="majorBidi"/>
          <w:color w:val="31378B" w:themeColor="text2"/>
          <w:sz w:val="32"/>
          <w:szCs w:val="28"/>
        </w:rPr>
      </w:pPr>
    </w:p>
    <w:p w14:paraId="78E0C459" w14:textId="77777777" w:rsidR="00985444" w:rsidRDefault="00985444">
      <w:pPr>
        <w:spacing w:after="160" w:line="259" w:lineRule="auto"/>
        <w:rPr>
          <w:rFonts w:asciiTheme="majorHAnsi" w:eastAsiaTheme="majorEastAsia" w:hAnsiTheme="majorHAnsi" w:cstheme="majorBidi"/>
          <w:color w:val="31378B" w:themeColor="text2"/>
          <w:sz w:val="32"/>
          <w:szCs w:val="28"/>
        </w:rPr>
      </w:pPr>
      <w:r>
        <w:br w:type="page"/>
      </w:r>
    </w:p>
    <w:p w14:paraId="38BC6812" w14:textId="6679DC64" w:rsidR="00FB5D58" w:rsidRDefault="00FB5D58" w:rsidP="00FB5D58">
      <w:pPr>
        <w:pStyle w:val="Heading2"/>
      </w:pPr>
      <w:r>
        <w:lastRenderedPageBreak/>
        <w:t>Special Types</w:t>
      </w:r>
    </w:p>
    <w:p w14:paraId="27E55398" w14:textId="6D840803" w:rsidR="00744779" w:rsidRDefault="00744779" w:rsidP="00744779">
      <w:pPr>
        <w:pStyle w:val="Heading3"/>
      </w:pPr>
      <w:r>
        <w:t>Char</w:t>
      </w:r>
    </w:p>
    <w:p w14:paraId="7D3441BD" w14:textId="7F43C93B" w:rsidR="00C91D76" w:rsidRPr="00C91D76" w:rsidRDefault="00C91D76" w:rsidP="00C91D76">
      <w:r>
        <w:t>To understand characters properly in C</w:t>
      </w:r>
      <w:r w:rsidR="00CF22DB">
        <w:t xml:space="preserve">sharp we need to be able to distinguish between a character set and an encode. </w:t>
      </w:r>
    </w:p>
    <w:p w14:paraId="0ED69EAD" w14:textId="65CE7E94" w:rsidR="009E069A" w:rsidRDefault="009E069A" w:rsidP="00A44DEC">
      <w:r>
        <w:t xml:space="preserve">A character set maps numeric values to alphanumeric characters. </w:t>
      </w:r>
      <w:r w:rsidR="004E4425">
        <w:t>In the early years of computing the ASCII character set was p</w:t>
      </w:r>
      <w:r w:rsidR="00125714">
        <w:t>revalent</w:t>
      </w:r>
      <w:r w:rsidR="00C13C2C">
        <w:t xml:space="preserve">. ASCII supports 128 characters. </w:t>
      </w:r>
      <w:r w:rsidR="006E5EDC">
        <w:t xml:space="preserve">Csharp characters use the Unicode character set which has space has about 1million slots of which about </w:t>
      </w:r>
      <w:r w:rsidR="00F40355">
        <w:t xml:space="preserve">100,000 are currently allocated. The character set maps numeric values to alphanumeric characters. For example in Unicode the finnish character </w:t>
      </w:r>
      <w:r w:rsidR="00BB784B">
        <w:t>Ö is mapped as follows</w:t>
      </w:r>
    </w:p>
    <w:p w14:paraId="7F303480" w14:textId="77777777" w:rsidR="00BB784B" w:rsidRDefault="00BB784B" w:rsidP="00BB784B">
      <w:pPr>
        <w:rPr>
          <w:rFonts w:ascii="Courier" w:hAnsi="Courier"/>
          <w:sz w:val="19"/>
          <w:szCs w:val="19"/>
        </w:rPr>
      </w:pPr>
      <w:r>
        <w:rPr>
          <w:rFonts w:ascii="Courier" w:hAnsi="Courier"/>
          <w:sz w:val="19"/>
          <w:szCs w:val="19"/>
        </w:rPr>
        <w:t>d6 -&gt; Ö</w:t>
      </w:r>
    </w:p>
    <w:p w14:paraId="3DDAF40B" w14:textId="66AB67C0" w:rsidR="00BB784B" w:rsidRDefault="00CF22DB" w:rsidP="00A44DEC">
      <w:r>
        <w:t xml:space="preserve">An encoding defines how </w:t>
      </w:r>
      <w:r w:rsidR="003D3DB9">
        <w:t xml:space="preserve">the numeric </w:t>
      </w:r>
      <w:r w:rsidR="00B25086">
        <w:t xml:space="preserve">codes for each character are converted to binary. </w:t>
      </w:r>
      <w:r w:rsidR="00D62F5D">
        <w:t xml:space="preserve"> </w:t>
      </w:r>
      <w:r w:rsidR="00D37436">
        <w:t xml:space="preserve">At runtime </w:t>
      </w:r>
      <w:r w:rsidR="00FF7B2C">
        <w:t>the .NET runtime encodes characters using UTF-16 which allocate</w:t>
      </w:r>
      <w:r w:rsidR="00C41D28">
        <w:t xml:space="preserve">s 16 bits to each character. 16 bits support 65536 characters which in theory is not enough to cover every Unicode code point. In practice for </w:t>
      </w:r>
      <w:r w:rsidR="00394262">
        <w:t xml:space="preserve">most situations it is sufficient as it covers all the code point in a subset of Unicode known as </w:t>
      </w:r>
      <w:r w:rsidR="009E4CA0">
        <w:t xml:space="preserve">Basic Multilingual plane. </w:t>
      </w:r>
    </w:p>
    <w:p w14:paraId="58B8294F" w14:textId="3F19800A" w:rsidR="00F56DB4" w:rsidRDefault="00F56DB4" w:rsidP="00A44DEC">
      <w:r>
        <w:t xml:space="preserve">Consider the </w:t>
      </w:r>
      <w:r w:rsidR="0012289F">
        <w:t>in-</w:t>
      </w:r>
      <w:r>
        <w:t>memory layout for a char array of three characters</w:t>
      </w:r>
      <w:r w:rsidR="0012289F">
        <w:t xml:space="preserve"> using the</w:t>
      </w:r>
      <w:r w:rsidR="005A74C4">
        <w:t xml:space="preserve"> UTF-16 encoding.</w:t>
      </w:r>
    </w:p>
    <w:p w14:paraId="5051D760" w14:textId="6A23D104" w:rsidR="005A74C4" w:rsidRDefault="009E2B77" w:rsidP="00A44DEC">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7B168959" w14:textId="36026E1D" w:rsidR="009E2B77" w:rsidRDefault="00850E1E" w:rsidP="00A44DEC">
      <w:r w:rsidRPr="00850E1E">
        <w:rPr>
          <w:noProof/>
        </w:rPr>
        <w:drawing>
          <wp:inline distT="0" distB="0" distL="0" distR="0" wp14:anchorId="16471A11" wp14:editId="6D05612B">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0845" cy="1557639"/>
                    </a:xfrm>
                    <a:prstGeom prst="rect">
                      <a:avLst/>
                    </a:prstGeom>
                  </pic:spPr>
                </pic:pic>
              </a:graphicData>
            </a:graphic>
          </wp:inline>
        </w:drawing>
      </w:r>
    </w:p>
    <w:p w14:paraId="5494EF9A" w14:textId="0BD6EAC1" w:rsidR="00F56DB4" w:rsidRDefault="00F56DB4" w:rsidP="00A44DEC"/>
    <w:p w14:paraId="49590083" w14:textId="77777777" w:rsidR="00D02FD1" w:rsidRDefault="00D02FD1">
      <w:pPr>
        <w:spacing w:after="160" w:line="259" w:lineRule="auto"/>
      </w:pPr>
      <w:r>
        <w:br w:type="page"/>
      </w:r>
    </w:p>
    <w:p w14:paraId="4EF89C1E" w14:textId="310C8BB9" w:rsidR="00850E1E" w:rsidRDefault="00850E1E" w:rsidP="00A44DEC">
      <w:r>
        <w:lastRenderedPageBreak/>
        <w:t xml:space="preserve">Now if we encode to UTF-8 which is the default for .NET streaming we see the simple </w:t>
      </w:r>
      <w:r w:rsidR="00E5206D">
        <w:t xml:space="preserve">characters require only one byte each </w:t>
      </w:r>
    </w:p>
    <w:p w14:paraId="43374947" w14:textId="46B8D914" w:rsidR="00E5206D" w:rsidRDefault="00D02FD1" w:rsidP="00A44DEC">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3C6CB29A" w14:textId="2859F04E" w:rsidR="00D02FD1" w:rsidRDefault="004440B9" w:rsidP="00A44DEC">
      <w:r w:rsidRPr="004440B9">
        <w:rPr>
          <w:noProof/>
        </w:rPr>
        <w:drawing>
          <wp:inline distT="0" distB="0" distL="0" distR="0" wp14:anchorId="1D64B2E9" wp14:editId="36CC336D">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10953" cy="1460336"/>
                    </a:xfrm>
                    <a:prstGeom prst="rect">
                      <a:avLst/>
                    </a:prstGeom>
                  </pic:spPr>
                </pic:pic>
              </a:graphicData>
            </a:graphic>
          </wp:inline>
        </w:drawing>
      </w:r>
    </w:p>
    <w:p w14:paraId="7ED0A243" w14:textId="77777777" w:rsidR="00F56DB4" w:rsidRDefault="00F56DB4" w:rsidP="00A44DEC"/>
    <w:p w14:paraId="2EF15966" w14:textId="77777777" w:rsidR="00FB5D58" w:rsidRDefault="00FB5D58" w:rsidP="00FB5D58">
      <w:pPr>
        <w:pStyle w:val="Heading3"/>
      </w:pPr>
      <w:r>
        <w:t>Nullable types</w:t>
      </w:r>
    </w:p>
    <w:p w14:paraId="7BFF763E" w14:textId="3E38F63B" w:rsidR="00FB5D58" w:rsidRDefault="002C35F5" w:rsidP="00FB5D58">
      <w:r w:rsidRPr="001227FA">
        <w:rPr>
          <w:rStyle w:val="SourceCodeChar"/>
        </w:rPr>
        <w:t>T?</w:t>
      </w:r>
      <w:r>
        <w:t xml:space="preserve"> is mapped to the type </w:t>
      </w:r>
      <w:r w:rsidRPr="001227FA">
        <w:rPr>
          <w:rStyle w:val="SourceCodeChar"/>
        </w:rPr>
        <w:t>System.Nullable&lt;T&gt;</w:t>
      </w:r>
      <w:r>
        <w:t xml:space="preserve"> which is a lightweight valuye type with logic to support being considered null. The compiler has language support for nullable types. </w:t>
      </w:r>
    </w:p>
    <w:p w14:paraId="2A4AFA85" w14:textId="3355B414" w:rsidR="002C35F5" w:rsidRDefault="00A55AB7" w:rsidP="00A55AB7">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BD476E0" w14:textId="77777777" w:rsidR="00196EF5" w:rsidRDefault="00196EF5" w:rsidP="00196EF5">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20E1749A" w14:textId="77777777" w:rsidR="00196EF5" w:rsidRDefault="00196EF5" w:rsidP="00196EF5">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79EA2B7E" w14:textId="0442E9ED" w:rsidR="005B6A17" w:rsidRPr="002C0549" w:rsidRDefault="00196EF5" w:rsidP="00196EF5">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324FEDC9" w14:textId="127CCFEA" w:rsidR="00196EF5" w:rsidRDefault="00235F07" w:rsidP="00235F07">
      <w:r>
        <w:t>Boxing is clever and boxes the actual value and not the nullable wrapper as boxed types can already be null by virtue of being reference types.</w:t>
      </w:r>
    </w:p>
    <w:p w14:paraId="59410C9D" w14:textId="31A1AD91" w:rsidR="00235F07" w:rsidRDefault="0057748A" w:rsidP="0057748A">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3025F8AA" w14:textId="34FA6C3D" w:rsidR="00196EF5" w:rsidRDefault="003F3106" w:rsidP="003F3106">
      <w:r>
        <w:t xml:space="preserve">Unboxing is also supported. </w:t>
      </w:r>
    </w:p>
    <w:p w14:paraId="6EE06F54" w14:textId="77777777" w:rsidR="003F3106" w:rsidRDefault="003F3106" w:rsidP="003F3106">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06171D15" w14:textId="45619CFB" w:rsidR="003F3106" w:rsidRDefault="003F3106" w:rsidP="003F3106">
      <w:pPr>
        <w:pStyle w:val="SourceCode"/>
        <w:rPr>
          <w:rFonts w:eastAsiaTheme="minorHAnsi"/>
          <w:lang w:eastAsia="en-US"/>
        </w:rPr>
      </w:pPr>
      <w:r>
        <w:rPr>
          <w:rFonts w:eastAsiaTheme="minorHAnsi"/>
          <w:lang w:eastAsia="en-US"/>
        </w:rPr>
        <w:tab/>
        <w:t>WriteLine(b);</w:t>
      </w:r>
    </w:p>
    <w:p w14:paraId="4CD010AA" w14:textId="651C2E89" w:rsidR="003F3106" w:rsidRDefault="003F3106" w:rsidP="003F3106">
      <w:pPr>
        <w:pStyle w:val="SourceCode"/>
        <w:rPr>
          <w:rFonts w:eastAsiaTheme="minorHAnsi"/>
          <w:lang w:eastAsia="en-US"/>
        </w:rPr>
      </w:pPr>
    </w:p>
    <w:p w14:paraId="2EE4E670" w14:textId="682CEED8" w:rsidR="00325C66" w:rsidRDefault="00325C66" w:rsidP="00325C66">
      <w:r>
        <w:t xml:space="preserve">The compiler lifts operators from the basic value type to the nullable. </w:t>
      </w:r>
      <w:r w:rsidR="001754F1">
        <w:t xml:space="preserve">The following two methods can be considered equal. </w:t>
      </w:r>
    </w:p>
    <w:p w14:paraId="15C3018F" w14:textId="77777777" w:rsidR="0045651A" w:rsidRDefault="0045651A" w:rsidP="0045651A">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751F8025" w14:textId="77777777" w:rsidR="0045651A" w:rsidRDefault="0045651A" w:rsidP="0045651A">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54840A4B" w14:textId="77777777" w:rsidR="0045651A" w:rsidRDefault="0045651A" w:rsidP="0045651A">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1ED3BF05" w14:textId="688BCD04" w:rsidR="0045651A" w:rsidRDefault="0045651A" w:rsidP="0045651A">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05322360" w14:textId="76B92CD4" w:rsidR="003F3106" w:rsidRDefault="003F3106" w:rsidP="003F3106">
      <w:pPr>
        <w:pStyle w:val="SourceCode"/>
      </w:pPr>
    </w:p>
    <w:p w14:paraId="5C847A1C" w14:textId="77777777" w:rsidR="00C765AE" w:rsidRDefault="00C765AE">
      <w:pPr>
        <w:spacing w:after="160" w:line="259" w:lineRule="auto"/>
        <w:rPr>
          <w:rFonts w:asciiTheme="majorHAnsi" w:eastAsiaTheme="majorEastAsia" w:hAnsiTheme="majorHAnsi" w:cstheme="majorBidi"/>
          <w:color w:val="31378B" w:themeColor="text2"/>
          <w:sz w:val="28"/>
          <w:szCs w:val="26"/>
        </w:rPr>
      </w:pPr>
      <w:r>
        <w:br w:type="page"/>
      </w:r>
    </w:p>
    <w:p w14:paraId="126820B6" w14:textId="614D72FD" w:rsidR="00FB5D58" w:rsidRDefault="00FB5D58" w:rsidP="00FB5D58">
      <w:pPr>
        <w:pStyle w:val="Heading3"/>
      </w:pPr>
      <w:r>
        <w:lastRenderedPageBreak/>
        <w:t>Anonymous Types</w:t>
      </w:r>
    </w:p>
    <w:p w14:paraId="7341468C" w14:textId="572AFF2A" w:rsidR="00C765AE" w:rsidRPr="00C765AE" w:rsidRDefault="00C765AE" w:rsidP="00C765AE">
      <w:r>
        <w:t xml:space="preserve">In the following snippet </w:t>
      </w:r>
      <w:r w:rsidR="00BD706B">
        <w:t xml:space="preserve">the variable place must be off type var because it is anonymous. Its actually type is generated by the compiler. </w:t>
      </w:r>
    </w:p>
    <w:p w14:paraId="490EC7F9" w14:textId="77777777" w:rsidR="00C765AE" w:rsidRDefault="00C765AE" w:rsidP="00C765AE">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986CB62" w14:textId="2872D417" w:rsidR="00C765AE" w:rsidRDefault="00C765AE" w:rsidP="00C765AE">
      <w:pPr>
        <w:pStyle w:val="SourceCode"/>
        <w:rPr>
          <w:rFonts w:eastAsiaTheme="minorHAnsi"/>
          <w:lang w:eastAsia="en-US"/>
        </w:rPr>
      </w:pPr>
      <w:r>
        <w:rPr>
          <w:rFonts w:eastAsiaTheme="minorHAnsi"/>
          <w:lang w:eastAsia="en-US"/>
        </w:rPr>
        <w:tab/>
        <w:t>WriteLine(place.Street);</w:t>
      </w:r>
    </w:p>
    <w:p w14:paraId="7AFBD14C" w14:textId="54215781" w:rsidR="0065689C" w:rsidRDefault="00D25F6A" w:rsidP="00D25F6A">
      <w:r>
        <w:t xml:space="preserve">Equality and hashing are </w:t>
      </w:r>
      <w:r w:rsidR="00DC53C8">
        <w:t>overridden</w:t>
      </w:r>
      <w:r>
        <w:t xml:space="preserve"> to use value</w:t>
      </w:r>
      <w:r w:rsidR="0065689C">
        <w:t xml:space="preserve"> equality</w:t>
      </w:r>
    </w:p>
    <w:p w14:paraId="53A35152" w14:textId="77777777" w:rsidR="0065689C" w:rsidRDefault="0065689C" w:rsidP="0065689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B73A755" w14:textId="77777777" w:rsidR="0065689C" w:rsidRDefault="0065689C" w:rsidP="0065689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5EE73AF9" w14:textId="77777777" w:rsidR="0065689C" w:rsidRDefault="0065689C" w:rsidP="0065689C">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67CE4D27" w14:textId="77777777" w:rsidR="0065689C" w:rsidRDefault="0065689C" w:rsidP="0065689C">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7072C42E" w14:textId="77777777" w:rsidR="0065689C" w:rsidRDefault="0065689C" w:rsidP="0065689C">
      <w:pPr>
        <w:pStyle w:val="SourceCode"/>
        <w:rPr>
          <w:rFonts w:eastAsiaTheme="minorHAnsi"/>
          <w:lang w:eastAsia="en-US"/>
        </w:rPr>
      </w:pPr>
      <w:r>
        <w:rPr>
          <w:rFonts w:eastAsiaTheme="minorHAnsi"/>
          <w:lang w:eastAsia="en-US"/>
        </w:rPr>
        <w:tab/>
      </w:r>
    </w:p>
    <w:p w14:paraId="7DDD11F1" w14:textId="77777777" w:rsidR="0065689C" w:rsidRDefault="0065689C" w:rsidP="0065689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50646DC" w14:textId="77777777" w:rsidR="0065689C" w:rsidRDefault="0065689C" w:rsidP="0065689C">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9B95F06" w14:textId="4B8E3979" w:rsidR="00D25F6A" w:rsidRDefault="0065689C" w:rsidP="0065689C">
      <w:pPr>
        <w:pStyle w:val="SourceCode"/>
      </w:pPr>
      <w:r>
        <w:rPr>
          <w:rFonts w:eastAsiaTheme="minorHAnsi"/>
          <w:lang w:eastAsia="en-US"/>
        </w:rPr>
        <w:tab/>
        <w:t xml:space="preserve">WriteLine(aa.ContainsKey(b));  </w:t>
      </w:r>
      <w:r>
        <w:rPr>
          <w:rFonts w:eastAsiaTheme="minorHAnsi"/>
          <w:color w:val="009600"/>
          <w:lang w:eastAsia="en-US"/>
        </w:rPr>
        <w:t>// true</w:t>
      </w:r>
      <w:r w:rsidR="00D25F6A">
        <w:t xml:space="preserve"> </w:t>
      </w:r>
    </w:p>
    <w:p w14:paraId="2A3FA795" w14:textId="670CC3B0" w:rsidR="00DA4275" w:rsidRDefault="00DA4275" w:rsidP="0065689C">
      <w:pPr>
        <w:pStyle w:val="SourceCode"/>
      </w:pPr>
    </w:p>
    <w:p w14:paraId="6FBC187E" w14:textId="6A9EE44A" w:rsidR="00DA4275" w:rsidRDefault="00DA4275" w:rsidP="00DA4275">
      <w:r>
        <w:t>The compiler is smart enough to generate only one type in the following code</w:t>
      </w:r>
    </w:p>
    <w:p w14:paraId="1CD1E5FD" w14:textId="77777777" w:rsidR="0003553C" w:rsidRDefault="0003553C" w:rsidP="0003553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B70D3C8" w14:textId="77777777" w:rsidR="0003553C" w:rsidRDefault="0003553C" w:rsidP="0003553C">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6CA8D14F" w14:textId="14C3D11B" w:rsidR="00DA4275" w:rsidRDefault="0003553C" w:rsidP="0003553C">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3739ABFC" w14:textId="395C5BBA" w:rsidR="009866A5" w:rsidRDefault="009866A5" w:rsidP="009866A5">
      <w:r>
        <w:t xml:space="preserve">We can create arrays of </w:t>
      </w:r>
      <w:r w:rsidR="00FC54CF">
        <w:t>anonymous type objects</w:t>
      </w:r>
    </w:p>
    <w:p w14:paraId="5D479C71" w14:textId="77777777" w:rsidR="00FC54CF" w:rsidRDefault="00FC54CF" w:rsidP="00FC54CF">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1F498D05" w14:textId="77777777" w:rsidR="00FC54CF" w:rsidRDefault="00FC54CF" w:rsidP="00FC54CF">
      <w:pPr>
        <w:pStyle w:val="SourceCode"/>
        <w:rPr>
          <w:rFonts w:eastAsiaTheme="minorHAnsi"/>
          <w:lang w:eastAsia="en-US"/>
        </w:rPr>
      </w:pPr>
      <w:r>
        <w:rPr>
          <w:rFonts w:eastAsiaTheme="minorHAnsi"/>
          <w:lang w:eastAsia="en-US"/>
        </w:rPr>
        <w:tab/>
        <w:t>{</w:t>
      </w:r>
    </w:p>
    <w:p w14:paraId="63B3B6DB" w14:textId="77777777" w:rsidR="00FC54CF" w:rsidRDefault="00FC54CF" w:rsidP="00FC54C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07AD8B0" w14:textId="77777777" w:rsidR="00FC54CF" w:rsidRDefault="00FC54CF" w:rsidP="00FC54CF">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2737C198" w14:textId="253F726E" w:rsidR="00FC54CF" w:rsidRDefault="00FC54CF" w:rsidP="00FC54CF">
      <w:pPr>
        <w:pStyle w:val="SourceCode"/>
        <w:rPr>
          <w:rFonts w:eastAsiaTheme="minorHAnsi"/>
          <w:lang w:eastAsia="en-US"/>
        </w:rPr>
      </w:pPr>
      <w:r>
        <w:rPr>
          <w:rFonts w:eastAsiaTheme="minorHAnsi"/>
          <w:lang w:eastAsia="en-US"/>
        </w:rPr>
        <w:tab/>
        <w:t>}</w:t>
      </w:r>
    </w:p>
    <w:p w14:paraId="0E159EE9" w14:textId="65DC0AB8" w:rsidR="00FC54CF" w:rsidRPr="00C765AE" w:rsidRDefault="00FC54CF" w:rsidP="00FC54CF">
      <w:r>
        <w:t>We cannot, however, return anonymous types from methods.</w:t>
      </w:r>
    </w:p>
    <w:p w14:paraId="2776DF8F" w14:textId="77777777" w:rsidR="00467074" w:rsidRDefault="00467074">
      <w:pPr>
        <w:spacing w:after="160" w:line="259" w:lineRule="auto"/>
        <w:rPr>
          <w:rFonts w:asciiTheme="majorHAnsi" w:eastAsiaTheme="majorEastAsia" w:hAnsiTheme="majorHAnsi" w:cstheme="majorBidi"/>
          <w:color w:val="31378B" w:themeColor="text2"/>
          <w:sz w:val="28"/>
          <w:szCs w:val="26"/>
        </w:rPr>
      </w:pPr>
      <w:r>
        <w:br w:type="page"/>
      </w:r>
    </w:p>
    <w:p w14:paraId="3FBBA715" w14:textId="7B5FDB8E" w:rsidR="00FB5D58" w:rsidRDefault="00FB5D58" w:rsidP="00FB5D58">
      <w:pPr>
        <w:pStyle w:val="Heading3"/>
      </w:pPr>
      <w:r>
        <w:lastRenderedPageBreak/>
        <w:t>Tuples</w:t>
      </w:r>
    </w:p>
    <w:p w14:paraId="1D05969D" w14:textId="0D4625B9" w:rsidR="00FB5D58" w:rsidRDefault="00771E33" w:rsidP="00FB5D58">
      <w:r>
        <w:t xml:space="preserve">Tuples allow one to return multiple values from a method without using out values. </w:t>
      </w:r>
      <w:r w:rsidR="00D01B2A">
        <w:t>The compiler generates types of System.ValueTuple when it sees the following syntax.</w:t>
      </w:r>
    </w:p>
    <w:p w14:paraId="31D7E09D" w14:textId="248F9005" w:rsidR="00D01B2A" w:rsidRDefault="006F2F38" w:rsidP="006F2F38">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50A5CBC2" w14:textId="088214F7" w:rsidR="0009090F" w:rsidRDefault="00241ABA" w:rsidP="00FB5D58">
      <w:r>
        <w:t xml:space="preserve">As with all value types </w:t>
      </w:r>
      <w:r w:rsidR="00DC53C8">
        <w:t>assigning</w:t>
      </w:r>
      <w:r>
        <w:t xml:space="preserve"> makes a copy.</w:t>
      </w:r>
    </w:p>
    <w:p w14:paraId="609AE1E3" w14:textId="77777777" w:rsidR="00DD59A1" w:rsidRDefault="00DD59A1" w:rsidP="00DD59A1">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30D8B023" w14:textId="77777777" w:rsidR="00DD59A1" w:rsidRDefault="00DD59A1" w:rsidP="00DD59A1">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03E9ED0F" w14:textId="77777777" w:rsidR="00DD59A1" w:rsidRDefault="00DD59A1" w:rsidP="00DD59A1">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703B2228" w14:textId="403810B8" w:rsidR="00241ABA" w:rsidRDefault="00DD59A1" w:rsidP="00DD59A1">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4D6D185E" w14:textId="1B4F403F" w:rsidR="00771E33" w:rsidRDefault="003C6B43" w:rsidP="00FB5D58">
      <w:r>
        <w:t xml:space="preserve">In order to return a tuple from a function we use an explicit tuple type. </w:t>
      </w:r>
    </w:p>
    <w:p w14:paraId="777F902A" w14:textId="77777777" w:rsidR="00467074" w:rsidRDefault="00467074" w:rsidP="00467074">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73CA9610" w14:textId="77777777" w:rsidR="00467074" w:rsidRDefault="00467074" w:rsidP="00467074">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4A606B8E" w14:textId="2B88CBED" w:rsidR="003C6B43" w:rsidRDefault="00467074" w:rsidP="00467074">
      <w:pPr>
        <w:pStyle w:val="SourceCode"/>
        <w:rPr>
          <w:rFonts w:eastAsiaTheme="minorHAnsi"/>
          <w:lang w:eastAsia="en-US"/>
        </w:rPr>
      </w:pPr>
      <w:r>
        <w:rPr>
          <w:rFonts w:eastAsiaTheme="minorHAnsi"/>
          <w:lang w:eastAsia="en-US"/>
        </w:rPr>
        <w:tab/>
        <w:t>WriteLine(address);</w:t>
      </w:r>
    </w:p>
    <w:p w14:paraId="3A0417FE" w14:textId="0289AFC0" w:rsidR="00D415FC" w:rsidRDefault="00D415FC" w:rsidP="00D415FC">
      <w:r>
        <w:t>We can use tuples with generics</w:t>
      </w:r>
    </w:p>
    <w:p w14:paraId="6E26F740" w14:textId="77777777" w:rsidR="00D415FC" w:rsidRDefault="00D415FC" w:rsidP="00D415FC">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67E83980" w14:textId="77777777" w:rsidR="00D415FC" w:rsidRDefault="00D415FC" w:rsidP="00D415FC">
      <w:pPr>
        <w:pStyle w:val="SourceCode"/>
        <w:rPr>
          <w:rFonts w:eastAsiaTheme="minorHAnsi"/>
          <w:lang w:eastAsia="en-US"/>
        </w:rPr>
      </w:pPr>
      <w:r>
        <w:rPr>
          <w:rFonts w:eastAsiaTheme="minorHAnsi"/>
          <w:lang w:eastAsia="en-US"/>
        </w:rPr>
        <w:tab/>
        <w:t>{</w:t>
      </w:r>
    </w:p>
    <w:p w14:paraId="52F2C907" w14:textId="77777777" w:rsidR="00D415FC" w:rsidRDefault="00D415FC" w:rsidP="00D415FC">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716F01A" w14:textId="77777777" w:rsidR="00D415FC" w:rsidRDefault="00D415FC" w:rsidP="00D415FC">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77280C13" w14:textId="5605F820" w:rsidR="00D415FC" w:rsidRPr="00F14A94" w:rsidRDefault="00D415FC" w:rsidP="00D415FC">
      <w:pPr>
        <w:pStyle w:val="SourceCode"/>
      </w:pPr>
      <w:r>
        <w:rPr>
          <w:rFonts w:eastAsiaTheme="minorHAnsi"/>
          <w:lang w:eastAsia="en-US"/>
        </w:rPr>
        <w:tab/>
        <w:t>};</w:t>
      </w:r>
    </w:p>
    <w:p w14:paraId="7A6FD189" w14:textId="2D89982B" w:rsidR="00FB5D58" w:rsidRDefault="00631910" w:rsidP="00FB5D58">
      <w:r>
        <w:t>We can name tuple members</w:t>
      </w:r>
    </w:p>
    <w:p w14:paraId="66852084" w14:textId="77777777" w:rsidR="00631910" w:rsidRDefault="00631910" w:rsidP="00631910">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129F78F9" w14:textId="1C3D5460" w:rsidR="00631910" w:rsidRPr="00F14A94" w:rsidRDefault="00631910" w:rsidP="00631910">
      <w:pPr>
        <w:pStyle w:val="SourceCode"/>
      </w:pPr>
      <w:r>
        <w:rPr>
          <w:rFonts w:eastAsiaTheme="minorHAnsi"/>
          <w:lang w:eastAsia="en-US"/>
        </w:rPr>
        <w:tab/>
        <w:t xml:space="preserve">WriteLine( a3.Number); </w:t>
      </w:r>
      <w:r>
        <w:rPr>
          <w:rFonts w:eastAsiaTheme="minorHAnsi"/>
          <w:color w:val="009600"/>
          <w:lang w:eastAsia="en-US"/>
        </w:rPr>
        <w:t>// 1</w:t>
      </w:r>
    </w:p>
    <w:p w14:paraId="76C2658E" w14:textId="77777777" w:rsidR="0018208C" w:rsidRDefault="0018208C" w:rsidP="0018208C">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2EC66011" w14:textId="1ABEE037" w:rsidR="00FB5D58" w:rsidRPr="00BF45B1" w:rsidRDefault="0018208C" w:rsidP="0018208C">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2AC9F6" w14:textId="77777777" w:rsidR="00AF7E31" w:rsidRDefault="00AF7E31" w:rsidP="00FB5D58">
      <w:pPr>
        <w:spacing w:after="160" w:line="259" w:lineRule="auto"/>
      </w:pPr>
      <w:r>
        <w:t>We can deconstruct tuples</w:t>
      </w:r>
    </w:p>
    <w:p w14:paraId="427954C9" w14:textId="77777777" w:rsidR="00AF7E31" w:rsidRDefault="00AF7E31" w:rsidP="00AF7E31">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43B66B1A" w14:textId="77777777" w:rsidR="00AF7E31" w:rsidRDefault="00AF7E31" w:rsidP="00AF7E31">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69E9155" w14:textId="77777777" w:rsidR="00A043BF" w:rsidRDefault="00AF7E31" w:rsidP="00AF7E31">
      <w:pPr>
        <w:pStyle w:val="SourceCode"/>
        <w:rPr>
          <w:rFonts w:eastAsiaTheme="minorHAnsi"/>
          <w:lang w:eastAsia="en-US"/>
        </w:rPr>
      </w:pPr>
      <w:r>
        <w:rPr>
          <w:rFonts w:eastAsiaTheme="minorHAnsi"/>
          <w:lang w:eastAsia="en-US"/>
        </w:rPr>
        <w:tab/>
        <w:t>WriteLine(rd);</w:t>
      </w:r>
    </w:p>
    <w:p w14:paraId="1CE026D2" w14:textId="6F9B9A31" w:rsidR="00B61626" w:rsidRDefault="00A043BF" w:rsidP="00A043BF">
      <w:r>
        <w:t xml:space="preserve">As with anonymous types equality is </w:t>
      </w:r>
      <w:r w:rsidR="00DC53C8">
        <w:t>overridden</w:t>
      </w:r>
      <w:r>
        <w:t xml:space="preserve"> to do value </w:t>
      </w:r>
      <w:r w:rsidR="003A69B3">
        <w:t>equality</w:t>
      </w:r>
    </w:p>
    <w:p w14:paraId="5EB8A6D3" w14:textId="77777777" w:rsidR="00B61626" w:rsidRDefault="00B61626" w:rsidP="00B61626">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CE4D553" w14:textId="77777777" w:rsidR="00B61626" w:rsidRDefault="00B61626" w:rsidP="00B61626">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21D8C7D7" w14:textId="77777777" w:rsidR="00B61626" w:rsidRDefault="00B61626" w:rsidP="00B61626">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14775228" w14:textId="77777777" w:rsidR="00B61626" w:rsidRDefault="00B61626" w:rsidP="00B61626">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40979436" w14:textId="77777777" w:rsidR="00B61626" w:rsidRDefault="00B61626" w:rsidP="00B61626">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63BF4508" w14:textId="121DA0A1" w:rsidR="00FB5D58" w:rsidRPr="00262CD6" w:rsidRDefault="00B61626" w:rsidP="00B61626">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rsidR="00FB5D58">
        <w:br w:type="page"/>
      </w:r>
    </w:p>
    <w:p w14:paraId="3BC830A1" w14:textId="77777777" w:rsidR="00FB5D58" w:rsidRDefault="00FB5D58" w:rsidP="00FB5D58">
      <w:pPr>
        <w:pStyle w:val="Heading3"/>
      </w:pPr>
      <w:r>
        <w:lastRenderedPageBreak/>
        <w:t>Strings</w:t>
      </w:r>
    </w:p>
    <w:p w14:paraId="09FE5979" w14:textId="77777777" w:rsidR="00FB5D58" w:rsidRDefault="00FB5D58" w:rsidP="00FB5D58">
      <w:r>
        <w:t>A string is an immutable sequence of Unicode characters</w:t>
      </w:r>
    </w:p>
    <w:p w14:paraId="7DBB2748" w14:textId="77777777" w:rsidR="00FB5D58" w:rsidRDefault="00FB5D58" w:rsidP="00FB5D58">
      <w:r>
        <w:t>Even though it is a reference type, because it is immutable it takes on value like semantics</w:t>
      </w:r>
    </w:p>
    <w:p w14:paraId="0FDEFB6E" w14:textId="77777777" w:rsidR="00FB5D58" w:rsidRDefault="00FB5D58" w:rsidP="00FB5D58">
      <w:r>
        <w:t>+ operator concatenates two strings</w:t>
      </w:r>
    </w:p>
    <w:p w14:paraId="7860719D" w14:textId="77777777" w:rsidR="00FB5D58" w:rsidRDefault="00FB5D58" w:rsidP="00FB5D58">
      <w:r>
        <w:t>The right hand operand to the concatenation operator can be non string where ToString is called on it</w:t>
      </w:r>
    </w:p>
    <w:p w14:paraId="26F39F41" w14:textId="77777777" w:rsidR="00FB5D58" w:rsidRDefault="00FB5D58" w:rsidP="00FB5D58">
      <w:r>
        <w:t>As a string is immutable repeated calls of concatenation operator is inneficient. The StringBuilder is more efficient</w:t>
      </w:r>
    </w:p>
    <w:p w14:paraId="6B3146F8" w14:textId="77777777" w:rsidR="00FB5D58" w:rsidRPr="00654EC9" w:rsidRDefault="00FB5D58" w:rsidP="00FB5D58">
      <w:r>
        <w:t>Does not support &gt; and &lt; operators. Compare method must be used</w:t>
      </w:r>
    </w:p>
    <w:p w14:paraId="551620F4" w14:textId="566196BD" w:rsidR="003E7041" w:rsidRDefault="005804F3" w:rsidP="007C32DA">
      <w:pPr>
        <w:pStyle w:val="Heading2"/>
      </w:pPr>
      <w:r>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246700BB" w14:textId="0D60FEC3" w:rsidR="008F7FBF" w:rsidRPr="003E7041" w:rsidRDefault="00BE7D1C" w:rsidP="003E7041">
      <w:r>
        <w:t xml:space="preserve">The </w:t>
      </w:r>
      <w:r w:rsidR="00C40B8A">
        <w:t xml:space="preserve">?. </w:t>
      </w:r>
      <w:r>
        <w:t xml:space="preserve">operator will </w:t>
      </w:r>
    </w:p>
    <w:p w14:paraId="403EA207" w14:textId="77777777" w:rsidR="00BF45B1" w:rsidRDefault="00BF45B1" w:rsidP="00BF45B1">
      <w:pPr>
        <w:pStyle w:val="Heading2"/>
      </w:pPr>
    </w:p>
    <w:p w14:paraId="790BFB4E" w14:textId="33BEF80C" w:rsidR="00BF45B1" w:rsidRDefault="00BF45B1" w:rsidP="00BF45B1">
      <w:pPr>
        <w:pStyle w:val="Heading2"/>
      </w:pPr>
      <w:r>
        <w:t>Important Types</w:t>
      </w:r>
    </w:p>
    <w:p w14:paraId="5BB4E35C" w14:textId="77777777" w:rsidR="00BF45B1" w:rsidRDefault="00BF45B1" w:rsidP="00BF45B1">
      <w:pPr>
        <w:pStyle w:val="Heading3"/>
      </w:pPr>
      <w:r>
        <w:t>Numeric Types</w:t>
      </w:r>
    </w:p>
    <w:p w14:paraId="45833349" w14:textId="77777777" w:rsidR="00BF45B1" w:rsidRDefault="00BF45B1" w:rsidP="00BF45B1">
      <w:pPr>
        <w:pStyle w:val="Heading4"/>
      </w:pPr>
      <w:r>
        <w:t>Arithmetic Operators</w:t>
      </w:r>
    </w:p>
    <w:p w14:paraId="555362D1" w14:textId="77777777" w:rsidR="00BF45B1" w:rsidRDefault="00BF45B1" w:rsidP="00BF45B1">
      <w:r>
        <w:t xml:space="preserve">When performing arithmetic operators on integral types the CLR performs overflow which guarantees wraparound. One can use the checked keyword on an expression or statement block to cause the runtime to throw an overflow exception. </w:t>
      </w:r>
    </w:p>
    <w:p w14:paraId="7B02C9F5" w14:textId="77777777" w:rsidR="00BF45B1" w:rsidRDefault="00BF45B1" w:rsidP="00BF45B1">
      <w:r>
        <w:t>Division operators on integers always truncate the result.</w:t>
      </w:r>
    </w:p>
    <w:p w14:paraId="1C33B844" w14:textId="6E2DA723" w:rsidR="00BF45B1" w:rsidRDefault="00BF45B1" w:rsidP="00BF45B1">
      <w:pPr>
        <w:pStyle w:val="Heading3"/>
      </w:pPr>
      <w:r>
        <w:t>Boolean</w:t>
      </w:r>
    </w:p>
    <w:p w14:paraId="0730DCED" w14:textId="77777777" w:rsidR="00BF45B1" w:rsidRDefault="00BF45B1" w:rsidP="00BF45B1">
      <w:r>
        <w:t>The conditional operators &amp;&amp; and || short circuit</w:t>
      </w:r>
    </w:p>
    <w:p w14:paraId="789829DD" w14:textId="77777777" w:rsidR="00BF45B1" w:rsidRDefault="00BF45B1" w:rsidP="00BF45B1">
      <w:r>
        <w:t>The conditional operator &amp; and | do not short circuit. These are not biwise operators on bool in Csharp ????</w:t>
      </w:r>
    </w:p>
    <w:p w14:paraId="008B0537" w14:textId="77777777" w:rsidR="00BF45B1" w:rsidRPr="000C2763" w:rsidRDefault="00BF45B1" w:rsidP="00BF45B1"/>
    <w:p w14:paraId="7053C141" w14:textId="77777777" w:rsidR="00BF45B1" w:rsidRPr="00B53DC0" w:rsidRDefault="00BF45B1" w:rsidP="00BF45B1"/>
    <w:p w14:paraId="5829D63F" w14:textId="77777777" w:rsidR="00BF45B1" w:rsidRDefault="00BF45B1" w:rsidP="00BF45B1"/>
    <w:p w14:paraId="580D0906" w14:textId="77777777" w:rsidR="00BF45B1" w:rsidRDefault="00BF45B1" w:rsidP="00BF45B1"/>
    <w:p w14:paraId="072018BB" w14:textId="77777777" w:rsidR="00BF45B1" w:rsidRDefault="00BF45B1" w:rsidP="00BF45B1"/>
    <w:p w14:paraId="75616079" w14:textId="77777777" w:rsidR="00BF45B1" w:rsidRPr="009D2B85" w:rsidRDefault="00BF45B1" w:rsidP="00BF45B1"/>
    <w:p w14:paraId="7ADA1D7C" w14:textId="4182A749" w:rsidR="00F41E00" w:rsidRDefault="000F2B71" w:rsidP="007C32DA">
      <w:pPr>
        <w:pStyle w:val="Heading2"/>
      </w:pPr>
      <w:r>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lastRenderedPageBreak/>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4117F6AB" w:rsidR="00323F49" w:rsidRDefault="00323F49" w:rsidP="00323F49">
      <w:pPr>
        <w:pStyle w:val="Caption"/>
        <w:keepNext/>
      </w:pPr>
      <w:r>
        <w:t xml:space="preserve">Listing </w:t>
      </w:r>
      <w:r w:rsidR="00C207A1">
        <w:rPr>
          <w:noProof/>
        </w:rPr>
        <w:fldChar w:fldCharType="begin"/>
      </w:r>
      <w:r w:rsidR="00C207A1">
        <w:rPr>
          <w:noProof/>
        </w:rPr>
        <w:instrText xml:space="preserve"> SEQ Listing \* ARABIC </w:instrText>
      </w:r>
      <w:r w:rsidR="00C207A1">
        <w:rPr>
          <w:noProof/>
        </w:rPr>
        <w:fldChar w:fldCharType="separate"/>
      </w:r>
      <w:r w:rsidR="000549FA">
        <w:rPr>
          <w:noProof/>
        </w:rPr>
        <w:t>17</w:t>
      </w:r>
      <w:r w:rsidR="00C207A1">
        <w:rPr>
          <w:noProof/>
        </w:rPr>
        <w:fldChar w:fldCharType="end"/>
      </w:r>
      <w:r>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1" w:name="_Toc268183540"/>
      <w:bookmarkStart w:id="2" w:name="_Toc268183846"/>
      <w:bookmarkStart w:id="3" w:name="_Toc268243254"/>
      <w:bookmarkStart w:id="4" w:name="_Toc271698968"/>
      <w:r>
        <w:t xml:space="preserve">  }</w:t>
      </w:r>
      <w:bookmarkEnd w:id="1"/>
      <w:bookmarkEnd w:id="2"/>
      <w:bookmarkEnd w:id="3"/>
      <w:bookmarkEnd w:id="4"/>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lastRenderedPageBreak/>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consrtant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lastRenderedPageBreak/>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23678E49" w:rsidR="000A0C2C" w:rsidRDefault="0038612F" w:rsidP="00E56DFB">
      <w:pPr>
        <w:pStyle w:val="CodeExampleCode"/>
      </w:pPr>
      <w:r>
        <w:t>Listing</w:t>
      </w:r>
      <w:r w:rsidR="000A0C2C">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8</w:t>
      </w:r>
      <w:r w:rsidR="004732A7">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28EDC3C2" w:rsidR="003B721D" w:rsidRDefault="0038612F" w:rsidP="003B721D">
      <w:pPr>
        <w:pStyle w:val="CodeExampleCode"/>
      </w:pPr>
      <w:r>
        <w:t>Listing</w:t>
      </w:r>
      <w:r w:rsidR="003B721D">
        <w:t xml:space="preserve"> </w:t>
      </w:r>
      <w:r w:rsidR="004732A7">
        <w:rPr>
          <w:noProof/>
        </w:rPr>
        <w:fldChar w:fldCharType="begin"/>
      </w:r>
      <w:r w:rsidR="004732A7">
        <w:rPr>
          <w:noProof/>
        </w:rPr>
        <w:instrText xml:space="preserve"> SEQ Listing \* ARABIC </w:instrText>
      </w:r>
      <w:r w:rsidR="004732A7">
        <w:rPr>
          <w:noProof/>
        </w:rPr>
        <w:fldChar w:fldCharType="separate"/>
      </w:r>
      <w:r w:rsidR="000549FA">
        <w:rPr>
          <w:noProof/>
        </w:rPr>
        <w:t>19</w:t>
      </w:r>
      <w:r w:rsidR="004732A7">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2F8E561C" w14:textId="032204DD" w:rsidR="009A14C4" w:rsidRPr="007E6920" w:rsidRDefault="009A14C4" w:rsidP="009A14C4">
      <w:pPr>
        <w:pStyle w:val="Heading2"/>
      </w:pPr>
      <w:r>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5234FB">
      <w:pPr>
        <w:pStyle w:val="ListBulletHeader2"/>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76158273" w14:textId="77777777" w:rsidR="009A14C4" w:rsidRDefault="009A14C4" w:rsidP="009A14C4">
      <w:pPr>
        <w:pStyle w:val="ListBullet"/>
      </w:pPr>
      <w:r>
        <w:t>Combines the benefit of reusable collection of object with static type safety</w:t>
      </w:r>
    </w:p>
    <w:p w14:paraId="1784C149" w14:textId="7804F99C" w:rsidR="009A14C4" w:rsidRPr="001A09CA" w:rsidRDefault="005234FB" w:rsidP="001A09CA">
      <w:pPr>
        <w:pStyle w:val="ListBulletHeader2"/>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lastRenderedPageBreak/>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135F8C05" w:rsidR="009A14C4" w:rsidRDefault="009A14C4" w:rsidP="009A14C4">
      <w:pPr>
        <w:pStyle w:val="CodeExampleCode"/>
      </w:pPr>
      <w:r>
        <w:t xml:space="preserve">Listing </w:t>
      </w:r>
      <w:r>
        <w:rPr>
          <w:noProof/>
        </w:rPr>
        <w:fldChar w:fldCharType="begin"/>
      </w:r>
      <w:r>
        <w:rPr>
          <w:noProof/>
        </w:rPr>
        <w:instrText xml:space="preserve"> SEQ Listing \* ARABIC </w:instrText>
      </w:r>
      <w:r>
        <w:rPr>
          <w:noProof/>
        </w:rPr>
        <w:fldChar w:fldCharType="separate"/>
      </w:r>
      <w:r w:rsidR="000549FA">
        <w:rPr>
          <w:noProof/>
        </w:rPr>
        <w:t>20</w:t>
      </w:r>
      <w:r>
        <w:rPr>
          <w:noProof/>
        </w:rPr>
        <w:fldChar w:fldCharType="end"/>
      </w:r>
      <w:r>
        <w:t>Generic Declaration</w:t>
      </w:r>
    </w:p>
    <w:bookmarkStart w:id="5" w:name="_MON_1603289391"/>
    <w:bookmarkEnd w:id="5"/>
    <w:p w14:paraId="68B7368E" w14:textId="77777777" w:rsidR="009A14C4" w:rsidRDefault="003A3EBD" w:rsidP="009A14C4">
      <w:r>
        <w:rPr>
          <w:noProof/>
        </w:rPr>
        <w:object w:dxaOrig="9026" w:dyaOrig="1780" w14:anchorId="35A4892F">
          <v:shape id="_x0000_i1025" type="#_x0000_t75" style="width:451.15pt;height:89.25pt" o:ole="">
            <v:imagedata r:id="rId25" o:title=""/>
          </v:shape>
          <o:OLEObject Type="Embed" ProgID="Word.OpenDocumentText.12" ShapeID="_x0000_i1025" DrawAspect="Content" ObjectID="_1619241674"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1633668E" w:rsidR="009A14C4" w:rsidRDefault="009A14C4" w:rsidP="009A14C4">
      <w:pPr>
        <w:pStyle w:val="CodeExampleCode"/>
      </w:pPr>
      <w:r>
        <w:t xml:space="preserve">Listing </w:t>
      </w:r>
      <w:r>
        <w:rPr>
          <w:noProof/>
        </w:rPr>
        <w:fldChar w:fldCharType="begin"/>
      </w:r>
      <w:r>
        <w:rPr>
          <w:noProof/>
        </w:rPr>
        <w:instrText xml:space="preserve"> SEQ Listing \* ARABIC </w:instrText>
      </w:r>
      <w:r>
        <w:rPr>
          <w:noProof/>
        </w:rPr>
        <w:fldChar w:fldCharType="separate"/>
      </w:r>
      <w:r w:rsidR="000549FA">
        <w:rPr>
          <w:noProof/>
        </w:rPr>
        <w:t>21</w:t>
      </w:r>
      <w:r>
        <w:rPr>
          <w:noProof/>
        </w:rPr>
        <w:fldChar w:fldCharType="end"/>
      </w:r>
      <w:r>
        <w:t>Generic Use</w:t>
      </w:r>
    </w:p>
    <w:bookmarkStart w:id="6" w:name="_MON_1603289630"/>
    <w:bookmarkEnd w:id="6"/>
    <w:p w14:paraId="43BF6176" w14:textId="77777777" w:rsidR="009A14C4" w:rsidRPr="000B47E7" w:rsidRDefault="003A3EBD" w:rsidP="009A14C4">
      <w:r>
        <w:rPr>
          <w:noProof/>
        </w:rPr>
        <w:object w:dxaOrig="9026" w:dyaOrig="714" w14:anchorId="042F8F05">
          <v:shape id="_x0000_i1026" type="#_x0000_t75" style="width:451.15pt;height:35.65pt" o:ole="">
            <v:imagedata r:id="rId27" o:title=""/>
          </v:shape>
          <o:OLEObject Type="Embed" ProgID="Word.OpenDocumentText.12" ShapeID="_x0000_i1026" DrawAspect="Content" ObjectID="_1619241675"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t>}</w:t>
      </w:r>
    </w:p>
    <w:p w14:paraId="15DC6947" w14:textId="66D95B8F" w:rsidR="00E25735" w:rsidRDefault="00E25735" w:rsidP="00E25735">
      <w:pPr>
        <w:pStyle w:val="Heading2"/>
      </w:pPr>
      <w:r>
        <w:lastRenderedPageBreak/>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9A14C4">
      <w:pPr>
        <w:pStyle w:val="Heading3"/>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0C71606" w14:textId="47817750" w:rsidR="00183BDD" w:rsidRDefault="005366FD" w:rsidP="005366FD">
      <w:pPr>
        <w:pStyle w:val="QuestionSection"/>
      </w:pPr>
      <w:r>
        <w:lastRenderedPageBreak/>
        <w:t>Questions</w:t>
      </w:r>
    </w:p>
    <w:p w14:paraId="1C623763" w14:textId="77777777" w:rsidR="0091289F" w:rsidRDefault="0091289F">
      <w:pPr>
        <w:spacing w:after="160" w:line="259" w:lineRule="auto"/>
        <w:rPr>
          <w:rFonts w:asciiTheme="majorHAnsi" w:eastAsiaTheme="majorEastAsia" w:hAnsiTheme="majorHAnsi" w:cstheme="majorBidi"/>
          <w:smallCaps/>
          <w:color w:val="31378B" w:themeColor="text2"/>
          <w:sz w:val="28"/>
          <w:szCs w:val="28"/>
        </w:rPr>
      </w:pPr>
      <w:r>
        <w:br w:type="page"/>
      </w:r>
    </w:p>
    <w:p w14:paraId="19F4F57F" w14:textId="1638CECC" w:rsidR="0097383A" w:rsidRDefault="0097383A" w:rsidP="0097383A">
      <w:pPr>
        <w:pStyle w:val="QuestionSubSection"/>
      </w:pPr>
      <w:r>
        <w:lastRenderedPageBreak/>
        <w:t>Overview of Type</w:t>
      </w:r>
    </w:p>
    <w:p w14:paraId="2A00E643" w14:textId="70A9BADA" w:rsidR="0097383A" w:rsidRDefault="00066E6F" w:rsidP="00066E6F">
      <w:pPr>
        <w:pStyle w:val="Question"/>
      </w:pPr>
      <w:r>
        <w:t>What is meant by statically typed?</w:t>
      </w:r>
    </w:p>
    <w:p w14:paraId="537DED71" w14:textId="0CE19149" w:rsidR="00613F5F" w:rsidRDefault="00066E6F" w:rsidP="001D4D39">
      <w:pPr>
        <w:pStyle w:val="Answer"/>
      </w:pPr>
      <w:r>
        <w:t xml:space="preserve">All variables are of a particular type which the compiler is aware of. The compiler will only allow operations </w:t>
      </w:r>
      <w:r w:rsidR="00F41EC3">
        <w:t>relevant to a variables type</w:t>
      </w:r>
    </w:p>
    <w:p w14:paraId="214FD93B" w14:textId="77777777" w:rsidR="005C1D14" w:rsidRDefault="005C1D14">
      <w:pPr>
        <w:spacing w:after="160" w:line="259" w:lineRule="auto"/>
        <w:rPr>
          <w:rFonts w:asciiTheme="majorHAnsi" w:eastAsiaTheme="majorEastAsia" w:hAnsiTheme="majorHAnsi" w:cstheme="majorBidi"/>
          <w:smallCaps/>
          <w:color w:val="31378B" w:themeColor="text2"/>
          <w:sz w:val="28"/>
          <w:szCs w:val="28"/>
        </w:rPr>
      </w:pPr>
      <w:r>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What happens if you cast your value type ot an interface it implemements?</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What is the default implementatin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lastRenderedPageBreak/>
        <w:t>What is boxing?</w:t>
      </w:r>
    </w:p>
    <w:p w14:paraId="7BD68A0E" w14:textId="77777777" w:rsidR="005C6B72" w:rsidRDefault="005C6B72" w:rsidP="005C6B72">
      <w:pPr>
        <w:pStyle w:val="Answer"/>
      </w:pPr>
      <w:r>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refernc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lastRenderedPageBreak/>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01B497D3" w14:textId="32504066"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lastRenderedPageBreak/>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What size is an int in Csharp?</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r>
        <w:t xml:space="preserve">Sbyte, byte, short, </w:t>
      </w:r>
      <w:r w:rsidR="003334FF">
        <w:t>ushort</w:t>
      </w:r>
      <w:r w:rsidR="007F3D4B">
        <w:t>, uint, long, ulong</w:t>
      </w:r>
    </w:p>
    <w:p w14:paraId="119A1E8E" w14:textId="67B1F206" w:rsidR="00172CE8" w:rsidRDefault="00B67436" w:rsidP="00172CE8">
      <w:pPr>
        <w:pStyle w:val="Question"/>
      </w:pPr>
      <w:r>
        <w:t>What size is a float in</w:t>
      </w:r>
      <w:r w:rsidR="00534EBD">
        <w:t>Csharp?</w:t>
      </w:r>
    </w:p>
    <w:p w14:paraId="309EB722" w14:textId="22B3AB57" w:rsidR="00534EBD" w:rsidRDefault="00534EBD" w:rsidP="00534EBD">
      <w:pPr>
        <w:pStyle w:val="Answer"/>
      </w:pPr>
      <w:r>
        <w:t>32 bits</w:t>
      </w:r>
    </w:p>
    <w:p w14:paraId="61C0FBB3" w14:textId="3FA56093" w:rsidR="00534EBD" w:rsidRDefault="00534EBD" w:rsidP="00534EBD">
      <w:pPr>
        <w:pStyle w:val="Question"/>
      </w:pPr>
      <w:r>
        <w:t>What size is a double in csharp?</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containes . or E it is </w:t>
      </w:r>
      <w:r w:rsidR="001B56D8">
        <w:t>assumed to be a double</w:t>
      </w:r>
    </w:p>
    <w:p w14:paraId="60843447" w14:textId="0B2CA37C" w:rsidR="001B56D8" w:rsidRDefault="000821CF" w:rsidP="00CE1579">
      <w:pPr>
        <w:pStyle w:val="Answer"/>
      </w:pPr>
      <w:r>
        <w:t xml:space="preserve">Otherwise first int in the list </w:t>
      </w:r>
      <w:r w:rsidR="00E834F7">
        <w:t>int,uint, long, ulong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t xml:space="preserve">Only </w:t>
      </w:r>
      <w:r>
        <w:t>numbers expressible in base 2 are represented precisely</w:t>
      </w:r>
    </w:p>
    <w:p w14:paraId="7BCF6ACF" w14:textId="40B5EB19" w:rsidR="00960BC7" w:rsidRDefault="006A0263" w:rsidP="00C67D3B">
      <w:pPr>
        <w:pStyle w:val="Answer"/>
      </w:pPr>
      <w:r>
        <w:lastRenderedPageBreak/>
        <w:t>Literals with a fractional component will not be represented precisely</w:t>
      </w:r>
    </w:p>
    <w:p w14:paraId="48EAB31D" w14:textId="0063D4A4" w:rsidR="005366FD" w:rsidRDefault="005366FD" w:rsidP="005366FD">
      <w:pPr>
        <w:pStyle w:val="QuestionSubSection"/>
      </w:pPr>
      <w:r>
        <w:t>Contravariance</w:t>
      </w:r>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How can one specifiy pass by referenc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Ref parameters must be initialized by the caller</w:t>
      </w:r>
    </w:p>
    <w:p w14:paraId="55850ACD" w14:textId="05E1A4EA" w:rsidR="003C7735" w:rsidRPr="003C7735" w:rsidRDefault="003C7735" w:rsidP="003C7735">
      <w:pPr>
        <w:pStyle w:val="Answer"/>
      </w:pPr>
      <w:r>
        <w:t xml:space="preserve">Out parameters must be initialized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lastRenderedPageBreak/>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t>Accessing a overridden function member from the subclass</w:t>
      </w:r>
    </w:p>
    <w:p w14:paraId="6FB41AFF" w14:textId="77777777" w:rsidR="00EA55E2" w:rsidRPr="00A87B98" w:rsidRDefault="00EA55E2" w:rsidP="00827F39">
      <w:pPr>
        <w:pStyle w:val="Answer"/>
        <w:rPr>
          <w:b/>
        </w:rPr>
      </w:pPr>
      <w:r>
        <w:lastRenderedPageBreak/>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What are object initializers?</w:t>
      </w:r>
    </w:p>
    <w:p w14:paraId="3224BC67" w14:textId="77777777" w:rsidR="00EA55E2" w:rsidRDefault="00EA55E2" w:rsidP="006E7D19">
      <w:pPr>
        <w:pStyle w:val="Answer"/>
      </w:pPr>
      <w:r>
        <w:t>Accessible fields or properties of an object can be initialized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7" w:name="_Toc268183557"/>
      <w:bookmarkStart w:id="8" w:name="_Toc268183863"/>
      <w:bookmarkStart w:id="9" w:name="_Toc268243271"/>
      <w:bookmarkStart w:id="10" w:name="_Toc271698985"/>
      <w:r>
        <w:t>}</w:t>
      </w:r>
      <w:bookmarkEnd w:id="7"/>
      <w:bookmarkEnd w:id="8"/>
      <w:bookmarkEnd w:id="9"/>
      <w:bookmarkEnd w:id="10"/>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lastRenderedPageBreak/>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lastRenderedPageBreak/>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resposible for </w:t>
      </w:r>
      <w:r w:rsidR="00416310">
        <w:t>notifying registed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44ECC" w14:textId="77777777" w:rsidR="00430609" w:rsidRDefault="00430609" w:rsidP="00DC0620">
      <w:r>
        <w:separator/>
      </w:r>
    </w:p>
  </w:endnote>
  <w:endnote w:type="continuationSeparator" w:id="0">
    <w:p w14:paraId="4E50C4D9" w14:textId="77777777" w:rsidR="00430609" w:rsidRDefault="00430609" w:rsidP="00DC0620">
      <w:r>
        <w:continuationSeparator/>
      </w:r>
    </w:p>
  </w:endnote>
  <w:endnote w:type="continuationNotice" w:id="1">
    <w:p w14:paraId="131226DF" w14:textId="77777777" w:rsidR="00430609" w:rsidRDefault="004306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7D3F8" w14:textId="77777777" w:rsidR="00430609" w:rsidRDefault="00430609" w:rsidP="00DC0620">
      <w:r>
        <w:separator/>
      </w:r>
    </w:p>
  </w:footnote>
  <w:footnote w:type="continuationSeparator" w:id="0">
    <w:p w14:paraId="44EFA35C" w14:textId="77777777" w:rsidR="00430609" w:rsidRDefault="00430609" w:rsidP="00DC0620">
      <w:r>
        <w:continuationSeparator/>
      </w:r>
    </w:p>
  </w:footnote>
  <w:footnote w:type="continuationNotice" w:id="1">
    <w:p w14:paraId="10011330" w14:textId="77777777" w:rsidR="00430609" w:rsidRDefault="004306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DF2A8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5AD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7E4D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5064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E021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082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2977"/>
    <w:rsid w:val="0001337F"/>
    <w:rsid w:val="00013AB6"/>
    <w:rsid w:val="000140F8"/>
    <w:rsid w:val="0001631A"/>
    <w:rsid w:val="000169FE"/>
    <w:rsid w:val="0001797D"/>
    <w:rsid w:val="00020C37"/>
    <w:rsid w:val="00021EC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26F7"/>
    <w:rsid w:val="00043BF9"/>
    <w:rsid w:val="000460DD"/>
    <w:rsid w:val="00047272"/>
    <w:rsid w:val="00051E4B"/>
    <w:rsid w:val="00053289"/>
    <w:rsid w:val="000536AD"/>
    <w:rsid w:val="000545E2"/>
    <w:rsid w:val="000549FA"/>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713A2"/>
    <w:rsid w:val="00071A8C"/>
    <w:rsid w:val="00075B73"/>
    <w:rsid w:val="0007628E"/>
    <w:rsid w:val="000770DB"/>
    <w:rsid w:val="00080386"/>
    <w:rsid w:val="000807EB"/>
    <w:rsid w:val="000818CF"/>
    <w:rsid w:val="0008191C"/>
    <w:rsid w:val="00081C6E"/>
    <w:rsid w:val="000821CF"/>
    <w:rsid w:val="000826BA"/>
    <w:rsid w:val="00083C8C"/>
    <w:rsid w:val="0008568F"/>
    <w:rsid w:val="0008664E"/>
    <w:rsid w:val="000867B7"/>
    <w:rsid w:val="00086AC1"/>
    <w:rsid w:val="00086ACC"/>
    <w:rsid w:val="000903BA"/>
    <w:rsid w:val="00090719"/>
    <w:rsid w:val="0009090F"/>
    <w:rsid w:val="00091494"/>
    <w:rsid w:val="00091A9E"/>
    <w:rsid w:val="0009332D"/>
    <w:rsid w:val="0009381C"/>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3487"/>
    <w:rsid w:val="000B38A1"/>
    <w:rsid w:val="000B3D0B"/>
    <w:rsid w:val="000B47E7"/>
    <w:rsid w:val="000B6DB5"/>
    <w:rsid w:val="000B7718"/>
    <w:rsid w:val="000C07C2"/>
    <w:rsid w:val="000C086B"/>
    <w:rsid w:val="000C1025"/>
    <w:rsid w:val="000C1BA1"/>
    <w:rsid w:val="000C2763"/>
    <w:rsid w:val="000C2C60"/>
    <w:rsid w:val="000C3AD4"/>
    <w:rsid w:val="000C3CD0"/>
    <w:rsid w:val="000C538F"/>
    <w:rsid w:val="000C5712"/>
    <w:rsid w:val="000C5C23"/>
    <w:rsid w:val="000C612F"/>
    <w:rsid w:val="000C6723"/>
    <w:rsid w:val="000D03CA"/>
    <w:rsid w:val="000D0F2A"/>
    <w:rsid w:val="000D24FF"/>
    <w:rsid w:val="000D27B4"/>
    <w:rsid w:val="000D33C3"/>
    <w:rsid w:val="000D3991"/>
    <w:rsid w:val="000D65A8"/>
    <w:rsid w:val="000D6FB9"/>
    <w:rsid w:val="000E153A"/>
    <w:rsid w:val="000E17E5"/>
    <w:rsid w:val="000E1853"/>
    <w:rsid w:val="000E1974"/>
    <w:rsid w:val="000E1BBC"/>
    <w:rsid w:val="000E2624"/>
    <w:rsid w:val="000E52C7"/>
    <w:rsid w:val="000F0825"/>
    <w:rsid w:val="000F1F22"/>
    <w:rsid w:val="000F2521"/>
    <w:rsid w:val="000F2B71"/>
    <w:rsid w:val="000F2C4C"/>
    <w:rsid w:val="000F4683"/>
    <w:rsid w:val="000F4AD5"/>
    <w:rsid w:val="000F60CD"/>
    <w:rsid w:val="000F667D"/>
    <w:rsid w:val="000F6E06"/>
    <w:rsid w:val="000F7743"/>
    <w:rsid w:val="000F7989"/>
    <w:rsid w:val="00100208"/>
    <w:rsid w:val="0010065B"/>
    <w:rsid w:val="00100BC9"/>
    <w:rsid w:val="00100CED"/>
    <w:rsid w:val="00101016"/>
    <w:rsid w:val="00101331"/>
    <w:rsid w:val="00101786"/>
    <w:rsid w:val="00102D32"/>
    <w:rsid w:val="001052E3"/>
    <w:rsid w:val="00105B26"/>
    <w:rsid w:val="00105EE2"/>
    <w:rsid w:val="0010703D"/>
    <w:rsid w:val="00111AD4"/>
    <w:rsid w:val="001121FE"/>
    <w:rsid w:val="00114124"/>
    <w:rsid w:val="001176A7"/>
    <w:rsid w:val="00121118"/>
    <w:rsid w:val="00121AD6"/>
    <w:rsid w:val="001227FA"/>
    <w:rsid w:val="0012289F"/>
    <w:rsid w:val="0012324D"/>
    <w:rsid w:val="00123442"/>
    <w:rsid w:val="00123E4A"/>
    <w:rsid w:val="0012465E"/>
    <w:rsid w:val="00125714"/>
    <w:rsid w:val="001308F3"/>
    <w:rsid w:val="0013096E"/>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33FB"/>
    <w:rsid w:val="001538F0"/>
    <w:rsid w:val="00153D10"/>
    <w:rsid w:val="00154518"/>
    <w:rsid w:val="001545EF"/>
    <w:rsid w:val="0015520D"/>
    <w:rsid w:val="00155F9C"/>
    <w:rsid w:val="00156553"/>
    <w:rsid w:val="00157C92"/>
    <w:rsid w:val="00161B98"/>
    <w:rsid w:val="00162B72"/>
    <w:rsid w:val="00163689"/>
    <w:rsid w:val="00163A23"/>
    <w:rsid w:val="0016464D"/>
    <w:rsid w:val="00165048"/>
    <w:rsid w:val="0016783B"/>
    <w:rsid w:val="0017010C"/>
    <w:rsid w:val="001709EC"/>
    <w:rsid w:val="00171510"/>
    <w:rsid w:val="00172CE8"/>
    <w:rsid w:val="00172D37"/>
    <w:rsid w:val="001754F1"/>
    <w:rsid w:val="0017570F"/>
    <w:rsid w:val="00180389"/>
    <w:rsid w:val="00181A5D"/>
    <w:rsid w:val="0018208C"/>
    <w:rsid w:val="00183BDD"/>
    <w:rsid w:val="00184020"/>
    <w:rsid w:val="0018536C"/>
    <w:rsid w:val="00187468"/>
    <w:rsid w:val="001878C1"/>
    <w:rsid w:val="00190587"/>
    <w:rsid w:val="00192A0D"/>
    <w:rsid w:val="00195723"/>
    <w:rsid w:val="00196ACE"/>
    <w:rsid w:val="00196EF5"/>
    <w:rsid w:val="001A09CA"/>
    <w:rsid w:val="001A250C"/>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3680"/>
    <w:rsid w:val="001C783D"/>
    <w:rsid w:val="001D0080"/>
    <w:rsid w:val="001D1D0D"/>
    <w:rsid w:val="001D2080"/>
    <w:rsid w:val="001D4D39"/>
    <w:rsid w:val="001D51F3"/>
    <w:rsid w:val="001D6D4C"/>
    <w:rsid w:val="001E0CE8"/>
    <w:rsid w:val="001E1255"/>
    <w:rsid w:val="001E255E"/>
    <w:rsid w:val="001E3525"/>
    <w:rsid w:val="001E4D80"/>
    <w:rsid w:val="001E4FCA"/>
    <w:rsid w:val="001E5B4F"/>
    <w:rsid w:val="001E749B"/>
    <w:rsid w:val="001F034B"/>
    <w:rsid w:val="001F2E09"/>
    <w:rsid w:val="001F413E"/>
    <w:rsid w:val="001F47F6"/>
    <w:rsid w:val="001F5C16"/>
    <w:rsid w:val="001F66F0"/>
    <w:rsid w:val="001F7310"/>
    <w:rsid w:val="001F7BEC"/>
    <w:rsid w:val="002004D8"/>
    <w:rsid w:val="0020238D"/>
    <w:rsid w:val="00203488"/>
    <w:rsid w:val="0020479C"/>
    <w:rsid w:val="00204BEF"/>
    <w:rsid w:val="002064D4"/>
    <w:rsid w:val="00210E64"/>
    <w:rsid w:val="00212151"/>
    <w:rsid w:val="00212E2F"/>
    <w:rsid w:val="0021345D"/>
    <w:rsid w:val="00215394"/>
    <w:rsid w:val="00220B73"/>
    <w:rsid w:val="00220EBF"/>
    <w:rsid w:val="0022122C"/>
    <w:rsid w:val="0022208E"/>
    <w:rsid w:val="002232AC"/>
    <w:rsid w:val="002234F7"/>
    <w:rsid w:val="00224DFF"/>
    <w:rsid w:val="00226BAC"/>
    <w:rsid w:val="00226F09"/>
    <w:rsid w:val="00230E95"/>
    <w:rsid w:val="002335F1"/>
    <w:rsid w:val="00233BFD"/>
    <w:rsid w:val="00235F07"/>
    <w:rsid w:val="002375EE"/>
    <w:rsid w:val="002404DC"/>
    <w:rsid w:val="00241ABA"/>
    <w:rsid w:val="00241D13"/>
    <w:rsid w:val="0024466F"/>
    <w:rsid w:val="00244AD7"/>
    <w:rsid w:val="00245226"/>
    <w:rsid w:val="00246BFA"/>
    <w:rsid w:val="00247A17"/>
    <w:rsid w:val="00250F9E"/>
    <w:rsid w:val="00252E1A"/>
    <w:rsid w:val="00252F11"/>
    <w:rsid w:val="00253284"/>
    <w:rsid w:val="002539CE"/>
    <w:rsid w:val="0025494C"/>
    <w:rsid w:val="00255D85"/>
    <w:rsid w:val="002621ED"/>
    <w:rsid w:val="00262CD6"/>
    <w:rsid w:val="00263AE5"/>
    <w:rsid w:val="0026479F"/>
    <w:rsid w:val="002648F2"/>
    <w:rsid w:val="00264BCB"/>
    <w:rsid w:val="00267512"/>
    <w:rsid w:val="002715E8"/>
    <w:rsid w:val="00272C74"/>
    <w:rsid w:val="00273461"/>
    <w:rsid w:val="002738A9"/>
    <w:rsid w:val="002752AF"/>
    <w:rsid w:val="002774E9"/>
    <w:rsid w:val="00281C25"/>
    <w:rsid w:val="00281DD1"/>
    <w:rsid w:val="002823DA"/>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920"/>
    <w:rsid w:val="002A6A61"/>
    <w:rsid w:val="002A79AA"/>
    <w:rsid w:val="002A7BCB"/>
    <w:rsid w:val="002B0E0C"/>
    <w:rsid w:val="002B0EF0"/>
    <w:rsid w:val="002B37C8"/>
    <w:rsid w:val="002B5EE2"/>
    <w:rsid w:val="002B6DB9"/>
    <w:rsid w:val="002C0549"/>
    <w:rsid w:val="002C143C"/>
    <w:rsid w:val="002C35F5"/>
    <w:rsid w:val="002C36CE"/>
    <w:rsid w:val="002C55B7"/>
    <w:rsid w:val="002C5C37"/>
    <w:rsid w:val="002C5D2B"/>
    <w:rsid w:val="002D090B"/>
    <w:rsid w:val="002D2C73"/>
    <w:rsid w:val="002D3070"/>
    <w:rsid w:val="002D5FD8"/>
    <w:rsid w:val="002D623F"/>
    <w:rsid w:val="002D721F"/>
    <w:rsid w:val="002E1654"/>
    <w:rsid w:val="002E2158"/>
    <w:rsid w:val="002E54E8"/>
    <w:rsid w:val="002E5794"/>
    <w:rsid w:val="002E6CCF"/>
    <w:rsid w:val="002F1712"/>
    <w:rsid w:val="002F3032"/>
    <w:rsid w:val="002F35B5"/>
    <w:rsid w:val="002F4A16"/>
    <w:rsid w:val="002F7690"/>
    <w:rsid w:val="00300ED6"/>
    <w:rsid w:val="0030166C"/>
    <w:rsid w:val="0030393F"/>
    <w:rsid w:val="00305434"/>
    <w:rsid w:val="00306D11"/>
    <w:rsid w:val="00313949"/>
    <w:rsid w:val="003149DA"/>
    <w:rsid w:val="0031576E"/>
    <w:rsid w:val="00315B66"/>
    <w:rsid w:val="00316378"/>
    <w:rsid w:val="00316E23"/>
    <w:rsid w:val="0031727D"/>
    <w:rsid w:val="00321DA4"/>
    <w:rsid w:val="003224BF"/>
    <w:rsid w:val="00322F3C"/>
    <w:rsid w:val="00323218"/>
    <w:rsid w:val="00323F49"/>
    <w:rsid w:val="003245FD"/>
    <w:rsid w:val="00325145"/>
    <w:rsid w:val="00325C66"/>
    <w:rsid w:val="0033071E"/>
    <w:rsid w:val="0033083E"/>
    <w:rsid w:val="00330AF8"/>
    <w:rsid w:val="003315D7"/>
    <w:rsid w:val="0033221F"/>
    <w:rsid w:val="00332CAA"/>
    <w:rsid w:val="003334FF"/>
    <w:rsid w:val="003338D3"/>
    <w:rsid w:val="003338DC"/>
    <w:rsid w:val="003352C3"/>
    <w:rsid w:val="0033556D"/>
    <w:rsid w:val="0034171F"/>
    <w:rsid w:val="0034366F"/>
    <w:rsid w:val="00344B32"/>
    <w:rsid w:val="00347C09"/>
    <w:rsid w:val="00351A32"/>
    <w:rsid w:val="00351C09"/>
    <w:rsid w:val="00352402"/>
    <w:rsid w:val="00352A73"/>
    <w:rsid w:val="00354617"/>
    <w:rsid w:val="00356046"/>
    <w:rsid w:val="003560D6"/>
    <w:rsid w:val="00356339"/>
    <w:rsid w:val="00356BF2"/>
    <w:rsid w:val="00357A98"/>
    <w:rsid w:val="00360B01"/>
    <w:rsid w:val="003619A0"/>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22D7"/>
    <w:rsid w:val="0038276B"/>
    <w:rsid w:val="003837CD"/>
    <w:rsid w:val="00383881"/>
    <w:rsid w:val="00384012"/>
    <w:rsid w:val="0038612F"/>
    <w:rsid w:val="00386201"/>
    <w:rsid w:val="00386C03"/>
    <w:rsid w:val="00390030"/>
    <w:rsid w:val="003906CD"/>
    <w:rsid w:val="003916F6"/>
    <w:rsid w:val="00392520"/>
    <w:rsid w:val="0039254D"/>
    <w:rsid w:val="00392A7D"/>
    <w:rsid w:val="00392D21"/>
    <w:rsid w:val="00393670"/>
    <w:rsid w:val="00393A1C"/>
    <w:rsid w:val="00394262"/>
    <w:rsid w:val="003944D1"/>
    <w:rsid w:val="00395C58"/>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7CA"/>
    <w:rsid w:val="003A69B3"/>
    <w:rsid w:val="003A6D12"/>
    <w:rsid w:val="003A6D4C"/>
    <w:rsid w:val="003B0724"/>
    <w:rsid w:val="003B3117"/>
    <w:rsid w:val="003B6406"/>
    <w:rsid w:val="003B7080"/>
    <w:rsid w:val="003B721D"/>
    <w:rsid w:val="003C103A"/>
    <w:rsid w:val="003C11A9"/>
    <w:rsid w:val="003C146F"/>
    <w:rsid w:val="003C6B43"/>
    <w:rsid w:val="003C7735"/>
    <w:rsid w:val="003D0283"/>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23A4"/>
    <w:rsid w:val="003F3106"/>
    <w:rsid w:val="003F3B5D"/>
    <w:rsid w:val="003F3E2F"/>
    <w:rsid w:val="003F48CB"/>
    <w:rsid w:val="003F49ED"/>
    <w:rsid w:val="003F60A2"/>
    <w:rsid w:val="003F70B2"/>
    <w:rsid w:val="003F75B1"/>
    <w:rsid w:val="004022A9"/>
    <w:rsid w:val="00402870"/>
    <w:rsid w:val="004039B5"/>
    <w:rsid w:val="00403C67"/>
    <w:rsid w:val="00405071"/>
    <w:rsid w:val="0040592C"/>
    <w:rsid w:val="00406255"/>
    <w:rsid w:val="0040730E"/>
    <w:rsid w:val="004073EF"/>
    <w:rsid w:val="00407DAB"/>
    <w:rsid w:val="0041040A"/>
    <w:rsid w:val="00410883"/>
    <w:rsid w:val="004112E6"/>
    <w:rsid w:val="00411753"/>
    <w:rsid w:val="00411A1C"/>
    <w:rsid w:val="00413F35"/>
    <w:rsid w:val="00414DF5"/>
    <w:rsid w:val="00416310"/>
    <w:rsid w:val="00416FAB"/>
    <w:rsid w:val="00417A85"/>
    <w:rsid w:val="004209B5"/>
    <w:rsid w:val="004227FC"/>
    <w:rsid w:val="00422C8D"/>
    <w:rsid w:val="004264F9"/>
    <w:rsid w:val="00426AD5"/>
    <w:rsid w:val="00426FD0"/>
    <w:rsid w:val="0042768B"/>
    <w:rsid w:val="00427A35"/>
    <w:rsid w:val="00430609"/>
    <w:rsid w:val="004321BF"/>
    <w:rsid w:val="0043345C"/>
    <w:rsid w:val="0043654D"/>
    <w:rsid w:val="00437EE8"/>
    <w:rsid w:val="004416CA"/>
    <w:rsid w:val="00441996"/>
    <w:rsid w:val="004426B0"/>
    <w:rsid w:val="0044274C"/>
    <w:rsid w:val="00442CA7"/>
    <w:rsid w:val="00443F7A"/>
    <w:rsid w:val="004440B9"/>
    <w:rsid w:val="00444244"/>
    <w:rsid w:val="00450295"/>
    <w:rsid w:val="004512E9"/>
    <w:rsid w:val="00451E53"/>
    <w:rsid w:val="00452F6C"/>
    <w:rsid w:val="00453291"/>
    <w:rsid w:val="004559D6"/>
    <w:rsid w:val="0045651A"/>
    <w:rsid w:val="00457BA9"/>
    <w:rsid w:val="00457E7D"/>
    <w:rsid w:val="0046163D"/>
    <w:rsid w:val="0046367A"/>
    <w:rsid w:val="00464B6B"/>
    <w:rsid w:val="00464D12"/>
    <w:rsid w:val="004664FF"/>
    <w:rsid w:val="00467074"/>
    <w:rsid w:val="0046768E"/>
    <w:rsid w:val="00470164"/>
    <w:rsid w:val="00472B93"/>
    <w:rsid w:val="004732A7"/>
    <w:rsid w:val="00474BFF"/>
    <w:rsid w:val="00475FF6"/>
    <w:rsid w:val="00480C82"/>
    <w:rsid w:val="00480DF1"/>
    <w:rsid w:val="00481554"/>
    <w:rsid w:val="00482254"/>
    <w:rsid w:val="004823B7"/>
    <w:rsid w:val="00482D1F"/>
    <w:rsid w:val="004838DF"/>
    <w:rsid w:val="0048401D"/>
    <w:rsid w:val="00484B84"/>
    <w:rsid w:val="004863F9"/>
    <w:rsid w:val="0049126E"/>
    <w:rsid w:val="004912F4"/>
    <w:rsid w:val="00492717"/>
    <w:rsid w:val="004931AF"/>
    <w:rsid w:val="00494539"/>
    <w:rsid w:val="00494873"/>
    <w:rsid w:val="004949AD"/>
    <w:rsid w:val="0049694A"/>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0842"/>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40CB"/>
    <w:rsid w:val="004F58E7"/>
    <w:rsid w:val="004F7828"/>
    <w:rsid w:val="00501066"/>
    <w:rsid w:val="00503524"/>
    <w:rsid w:val="0050405C"/>
    <w:rsid w:val="005044E2"/>
    <w:rsid w:val="005052BD"/>
    <w:rsid w:val="00512D28"/>
    <w:rsid w:val="005131EC"/>
    <w:rsid w:val="0051348B"/>
    <w:rsid w:val="00514D5A"/>
    <w:rsid w:val="00515A71"/>
    <w:rsid w:val="00515B71"/>
    <w:rsid w:val="00516F01"/>
    <w:rsid w:val="0052181F"/>
    <w:rsid w:val="00521FF5"/>
    <w:rsid w:val="00522487"/>
    <w:rsid w:val="00522681"/>
    <w:rsid w:val="00523104"/>
    <w:rsid w:val="00523460"/>
    <w:rsid w:val="005234FB"/>
    <w:rsid w:val="0052400D"/>
    <w:rsid w:val="00524387"/>
    <w:rsid w:val="0052668B"/>
    <w:rsid w:val="00526A2C"/>
    <w:rsid w:val="0052785A"/>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E93"/>
    <w:rsid w:val="00550110"/>
    <w:rsid w:val="00550420"/>
    <w:rsid w:val="00551159"/>
    <w:rsid w:val="00552065"/>
    <w:rsid w:val="00552323"/>
    <w:rsid w:val="00553690"/>
    <w:rsid w:val="00554D5F"/>
    <w:rsid w:val="00554D7B"/>
    <w:rsid w:val="00556186"/>
    <w:rsid w:val="005567C7"/>
    <w:rsid w:val="00561809"/>
    <w:rsid w:val="005623DE"/>
    <w:rsid w:val="00563FBF"/>
    <w:rsid w:val="00565CB7"/>
    <w:rsid w:val="00567667"/>
    <w:rsid w:val="00567E55"/>
    <w:rsid w:val="00567F3A"/>
    <w:rsid w:val="005707DD"/>
    <w:rsid w:val="005712D7"/>
    <w:rsid w:val="00571A2B"/>
    <w:rsid w:val="00571A95"/>
    <w:rsid w:val="005726E6"/>
    <w:rsid w:val="00573ABD"/>
    <w:rsid w:val="00573B72"/>
    <w:rsid w:val="0057462F"/>
    <w:rsid w:val="00574890"/>
    <w:rsid w:val="00574A9B"/>
    <w:rsid w:val="00575127"/>
    <w:rsid w:val="005768A6"/>
    <w:rsid w:val="005770CF"/>
    <w:rsid w:val="0057748A"/>
    <w:rsid w:val="00577C54"/>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43C8"/>
    <w:rsid w:val="005B4C2B"/>
    <w:rsid w:val="005B507D"/>
    <w:rsid w:val="005B6A17"/>
    <w:rsid w:val="005B74A1"/>
    <w:rsid w:val="005C1D14"/>
    <w:rsid w:val="005C1DF3"/>
    <w:rsid w:val="005C3C10"/>
    <w:rsid w:val="005C43C8"/>
    <w:rsid w:val="005C6063"/>
    <w:rsid w:val="005C6B72"/>
    <w:rsid w:val="005C71DA"/>
    <w:rsid w:val="005C77A5"/>
    <w:rsid w:val="005C7BA5"/>
    <w:rsid w:val="005D189B"/>
    <w:rsid w:val="005D1EA3"/>
    <w:rsid w:val="005D2BAC"/>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7189"/>
    <w:rsid w:val="005F719A"/>
    <w:rsid w:val="006006CB"/>
    <w:rsid w:val="00602DE1"/>
    <w:rsid w:val="00604645"/>
    <w:rsid w:val="006047CA"/>
    <w:rsid w:val="00604EA6"/>
    <w:rsid w:val="00605F1C"/>
    <w:rsid w:val="0060693F"/>
    <w:rsid w:val="00607670"/>
    <w:rsid w:val="00612A9E"/>
    <w:rsid w:val="00613BD1"/>
    <w:rsid w:val="00613F5F"/>
    <w:rsid w:val="00614A06"/>
    <w:rsid w:val="0061594A"/>
    <w:rsid w:val="00616BB1"/>
    <w:rsid w:val="00617373"/>
    <w:rsid w:val="0062006A"/>
    <w:rsid w:val="00621773"/>
    <w:rsid w:val="00624621"/>
    <w:rsid w:val="00625689"/>
    <w:rsid w:val="006257AB"/>
    <w:rsid w:val="00631112"/>
    <w:rsid w:val="00631910"/>
    <w:rsid w:val="006335C0"/>
    <w:rsid w:val="00634151"/>
    <w:rsid w:val="00634190"/>
    <w:rsid w:val="0063425F"/>
    <w:rsid w:val="006342C1"/>
    <w:rsid w:val="00636354"/>
    <w:rsid w:val="006419FF"/>
    <w:rsid w:val="00642599"/>
    <w:rsid w:val="00642631"/>
    <w:rsid w:val="006471D5"/>
    <w:rsid w:val="006505C2"/>
    <w:rsid w:val="006506D4"/>
    <w:rsid w:val="00651C3F"/>
    <w:rsid w:val="006529F5"/>
    <w:rsid w:val="00652AE1"/>
    <w:rsid w:val="006532D6"/>
    <w:rsid w:val="00654655"/>
    <w:rsid w:val="00654EC9"/>
    <w:rsid w:val="006550AE"/>
    <w:rsid w:val="0065689C"/>
    <w:rsid w:val="00657B02"/>
    <w:rsid w:val="00660174"/>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943"/>
    <w:rsid w:val="00680EEC"/>
    <w:rsid w:val="00682247"/>
    <w:rsid w:val="00682B6A"/>
    <w:rsid w:val="006879DA"/>
    <w:rsid w:val="0069025D"/>
    <w:rsid w:val="006905D3"/>
    <w:rsid w:val="00691371"/>
    <w:rsid w:val="00691C04"/>
    <w:rsid w:val="00693BCB"/>
    <w:rsid w:val="00694EAB"/>
    <w:rsid w:val="006967F9"/>
    <w:rsid w:val="006A0263"/>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29C8"/>
    <w:rsid w:val="006E269E"/>
    <w:rsid w:val="006E477B"/>
    <w:rsid w:val="006E4F5F"/>
    <w:rsid w:val="006E5EDC"/>
    <w:rsid w:val="006E6681"/>
    <w:rsid w:val="006E6722"/>
    <w:rsid w:val="006E6E0B"/>
    <w:rsid w:val="006E7D19"/>
    <w:rsid w:val="006F09CF"/>
    <w:rsid w:val="006F2F38"/>
    <w:rsid w:val="006F3B38"/>
    <w:rsid w:val="006F50FD"/>
    <w:rsid w:val="006F7045"/>
    <w:rsid w:val="00700E10"/>
    <w:rsid w:val="00703762"/>
    <w:rsid w:val="00707318"/>
    <w:rsid w:val="007104C6"/>
    <w:rsid w:val="007116B4"/>
    <w:rsid w:val="00711FB6"/>
    <w:rsid w:val="00712BFC"/>
    <w:rsid w:val="0071468F"/>
    <w:rsid w:val="007147E5"/>
    <w:rsid w:val="00714FE9"/>
    <w:rsid w:val="0071553E"/>
    <w:rsid w:val="00717A60"/>
    <w:rsid w:val="00721C40"/>
    <w:rsid w:val="00721CBF"/>
    <w:rsid w:val="00724EA7"/>
    <w:rsid w:val="0072589B"/>
    <w:rsid w:val="007260BA"/>
    <w:rsid w:val="007263DD"/>
    <w:rsid w:val="00726424"/>
    <w:rsid w:val="00727A46"/>
    <w:rsid w:val="007302B6"/>
    <w:rsid w:val="00732005"/>
    <w:rsid w:val="00732FD3"/>
    <w:rsid w:val="00733199"/>
    <w:rsid w:val="007334CD"/>
    <w:rsid w:val="007346AA"/>
    <w:rsid w:val="00734A86"/>
    <w:rsid w:val="007351A2"/>
    <w:rsid w:val="007353B5"/>
    <w:rsid w:val="0073566B"/>
    <w:rsid w:val="0073593E"/>
    <w:rsid w:val="007367D2"/>
    <w:rsid w:val="00736B8F"/>
    <w:rsid w:val="00736E0D"/>
    <w:rsid w:val="00740511"/>
    <w:rsid w:val="007409DD"/>
    <w:rsid w:val="00741CE8"/>
    <w:rsid w:val="0074459F"/>
    <w:rsid w:val="00744779"/>
    <w:rsid w:val="00747EE3"/>
    <w:rsid w:val="0075013C"/>
    <w:rsid w:val="00752BBA"/>
    <w:rsid w:val="007544E0"/>
    <w:rsid w:val="00756C0C"/>
    <w:rsid w:val="00756F24"/>
    <w:rsid w:val="00761057"/>
    <w:rsid w:val="007612DB"/>
    <w:rsid w:val="00761870"/>
    <w:rsid w:val="00761CD7"/>
    <w:rsid w:val="00761E06"/>
    <w:rsid w:val="00764071"/>
    <w:rsid w:val="007647E1"/>
    <w:rsid w:val="007652DE"/>
    <w:rsid w:val="0076533C"/>
    <w:rsid w:val="00770276"/>
    <w:rsid w:val="007711D3"/>
    <w:rsid w:val="00771DE5"/>
    <w:rsid w:val="00771E33"/>
    <w:rsid w:val="00773654"/>
    <w:rsid w:val="007757E9"/>
    <w:rsid w:val="00776CD2"/>
    <w:rsid w:val="00777651"/>
    <w:rsid w:val="00777AAC"/>
    <w:rsid w:val="00780515"/>
    <w:rsid w:val="007818B1"/>
    <w:rsid w:val="007819A8"/>
    <w:rsid w:val="0078311A"/>
    <w:rsid w:val="00783CD3"/>
    <w:rsid w:val="00786508"/>
    <w:rsid w:val="007872E1"/>
    <w:rsid w:val="00790E58"/>
    <w:rsid w:val="007912F1"/>
    <w:rsid w:val="007916D5"/>
    <w:rsid w:val="007925A3"/>
    <w:rsid w:val="00792AC4"/>
    <w:rsid w:val="00792AE2"/>
    <w:rsid w:val="00792F44"/>
    <w:rsid w:val="0079442D"/>
    <w:rsid w:val="00796354"/>
    <w:rsid w:val="007A0C91"/>
    <w:rsid w:val="007A22EA"/>
    <w:rsid w:val="007A3524"/>
    <w:rsid w:val="007A38C5"/>
    <w:rsid w:val="007A38FA"/>
    <w:rsid w:val="007A3CFD"/>
    <w:rsid w:val="007A52A4"/>
    <w:rsid w:val="007A6CF7"/>
    <w:rsid w:val="007A7766"/>
    <w:rsid w:val="007B0C6F"/>
    <w:rsid w:val="007B1937"/>
    <w:rsid w:val="007B205F"/>
    <w:rsid w:val="007B2B00"/>
    <w:rsid w:val="007B392E"/>
    <w:rsid w:val="007B3ED5"/>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81D"/>
    <w:rsid w:val="00801CCF"/>
    <w:rsid w:val="00802CD0"/>
    <w:rsid w:val="0080343F"/>
    <w:rsid w:val="008037C1"/>
    <w:rsid w:val="00803885"/>
    <w:rsid w:val="008039EB"/>
    <w:rsid w:val="00803C9C"/>
    <w:rsid w:val="0080446F"/>
    <w:rsid w:val="00804A6D"/>
    <w:rsid w:val="00805C64"/>
    <w:rsid w:val="00806C3C"/>
    <w:rsid w:val="00810857"/>
    <w:rsid w:val="00810A1D"/>
    <w:rsid w:val="00810FCC"/>
    <w:rsid w:val="008115AC"/>
    <w:rsid w:val="00811AA7"/>
    <w:rsid w:val="008131CD"/>
    <w:rsid w:val="008168BF"/>
    <w:rsid w:val="00816BCB"/>
    <w:rsid w:val="00817ED3"/>
    <w:rsid w:val="00821EEC"/>
    <w:rsid w:val="0082313D"/>
    <w:rsid w:val="0082348F"/>
    <w:rsid w:val="00825F7E"/>
    <w:rsid w:val="00826158"/>
    <w:rsid w:val="00827B93"/>
    <w:rsid w:val="00827F39"/>
    <w:rsid w:val="00831024"/>
    <w:rsid w:val="00833B3C"/>
    <w:rsid w:val="00834053"/>
    <w:rsid w:val="008347B3"/>
    <w:rsid w:val="0083485E"/>
    <w:rsid w:val="00836034"/>
    <w:rsid w:val="008377B8"/>
    <w:rsid w:val="008378A3"/>
    <w:rsid w:val="00837B36"/>
    <w:rsid w:val="00837D3B"/>
    <w:rsid w:val="0084120D"/>
    <w:rsid w:val="00842594"/>
    <w:rsid w:val="00844871"/>
    <w:rsid w:val="00844A0B"/>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3939"/>
    <w:rsid w:val="00863C2F"/>
    <w:rsid w:val="00863EE8"/>
    <w:rsid w:val="0087190F"/>
    <w:rsid w:val="00871D73"/>
    <w:rsid w:val="00873DC5"/>
    <w:rsid w:val="00874CA4"/>
    <w:rsid w:val="00875B0C"/>
    <w:rsid w:val="00876808"/>
    <w:rsid w:val="00877920"/>
    <w:rsid w:val="008824C8"/>
    <w:rsid w:val="00883AD4"/>
    <w:rsid w:val="00885A29"/>
    <w:rsid w:val="00886F62"/>
    <w:rsid w:val="0088771B"/>
    <w:rsid w:val="0089163C"/>
    <w:rsid w:val="0089166C"/>
    <w:rsid w:val="008921D4"/>
    <w:rsid w:val="00893318"/>
    <w:rsid w:val="008937BC"/>
    <w:rsid w:val="00895857"/>
    <w:rsid w:val="008965D5"/>
    <w:rsid w:val="00896DE6"/>
    <w:rsid w:val="008A1CDE"/>
    <w:rsid w:val="008A246C"/>
    <w:rsid w:val="008A3C13"/>
    <w:rsid w:val="008A3D35"/>
    <w:rsid w:val="008A3E41"/>
    <w:rsid w:val="008A44E2"/>
    <w:rsid w:val="008A4C02"/>
    <w:rsid w:val="008A5283"/>
    <w:rsid w:val="008A5952"/>
    <w:rsid w:val="008B20F2"/>
    <w:rsid w:val="008B4029"/>
    <w:rsid w:val="008B42F7"/>
    <w:rsid w:val="008B5198"/>
    <w:rsid w:val="008B5EDA"/>
    <w:rsid w:val="008B774E"/>
    <w:rsid w:val="008C178E"/>
    <w:rsid w:val="008C3159"/>
    <w:rsid w:val="008C4394"/>
    <w:rsid w:val="008C4946"/>
    <w:rsid w:val="008C5C53"/>
    <w:rsid w:val="008C60B6"/>
    <w:rsid w:val="008C6E11"/>
    <w:rsid w:val="008C7ACB"/>
    <w:rsid w:val="008D0DFE"/>
    <w:rsid w:val="008D1FCD"/>
    <w:rsid w:val="008D2CA1"/>
    <w:rsid w:val="008D5A77"/>
    <w:rsid w:val="008D644B"/>
    <w:rsid w:val="008D6C5F"/>
    <w:rsid w:val="008E0D1C"/>
    <w:rsid w:val="008E2D57"/>
    <w:rsid w:val="008E32D5"/>
    <w:rsid w:val="008E5E16"/>
    <w:rsid w:val="008F5963"/>
    <w:rsid w:val="008F5DD9"/>
    <w:rsid w:val="008F61F6"/>
    <w:rsid w:val="008F6524"/>
    <w:rsid w:val="008F7FBF"/>
    <w:rsid w:val="009016FD"/>
    <w:rsid w:val="00903745"/>
    <w:rsid w:val="0090490E"/>
    <w:rsid w:val="00905D5D"/>
    <w:rsid w:val="00906F28"/>
    <w:rsid w:val="00907B08"/>
    <w:rsid w:val="0091022C"/>
    <w:rsid w:val="00910D39"/>
    <w:rsid w:val="0091289F"/>
    <w:rsid w:val="00913395"/>
    <w:rsid w:val="00913F2C"/>
    <w:rsid w:val="00914418"/>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52D"/>
    <w:rsid w:val="00934AC3"/>
    <w:rsid w:val="00936A2D"/>
    <w:rsid w:val="0094001E"/>
    <w:rsid w:val="0094072C"/>
    <w:rsid w:val="009408D3"/>
    <w:rsid w:val="009408F8"/>
    <w:rsid w:val="00942098"/>
    <w:rsid w:val="0094212A"/>
    <w:rsid w:val="00942B4C"/>
    <w:rsid w:val="009449B6"/>
    <w:rsid w:val="00944B06"/>
    <w:rsid w:val="0095196F"/>
    <w:rsid w:val="00951A41"/>
    <w:rsid w:val="00951F19"/>
    <w:rsid w:val="009539E9"/>
    <w:rsid w:val="00953D52"/>
    <w:rsid w:val="00953FC5"/>
    <w:rsid w:val="0095582E"/>
    <w:rsid w:val="00955A6F"/>
    <w:rsid w:val="009609F4"/>
    <w:rsid w:val="00960BC7"/>
    <w:rsid w:val="009614C4"/>
    <w:rsid w:val="0096178F"/>
    <w:rsid w:val="0096209A"/>
    <w:rsid w:val="00963F9F"/>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C4"/>
    <w:rsid w:val="009A2B68"/>
    <w:rsid w:val="009A3A53"/>
    <w:rsid w:val="009A3B6F"/>
    <w:rsid w:val="009A3CEF"/>
    <w:rsid w:val="009A45C8"/>
    <w:rsid w:val="009A6145"/>
    <w:rsid w:val="009A7DC9"/>
    <w:rsid w:val="009B36CD"/>
    <w:rsid w:val="009B4434"/>
    <w:rsid w:val="009B479D"/>
    <w:rsid w:val="009B5020"/>
    <w:rsid w:val="009B5623"/>
    <w:rsid w:val="009B6F08"/>
    <w:rsid w:val="009C01D3"/>
    <w:rsid w:val="009C0831"/>
    <w:rsid w:val="009C1669"/>
    <w:rsid w:val="009C1EB3"/>
    <w:rsid w:val="009C1EF0"/>
    <w:rsid w:val="009C2EE0"/>
    <w:rsid w:val="009C426C"/>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8A"/>
    <w:rsid w:val="009F267C"/>
    <w:rsid w:val="009F2D06"/>
    <w:rsid w:val="009F4DA3"/>
    <w:rsid w:val="009F72DC"/>
    <w:rsid w:val="009F7AC2"/>
    <w:rsid w:val="00A0018C"/>
    <w:rsid w:val="00A00FE4"/>
    <w:rsid w:val="00A021A9"/>
    <w:rsid w:val="00A03CB0"/>
    <w:rsid w:val="00A03DA1"/>
    <w:rsid w:val="00A043BF"/>
    <w:rsid w:val="00A04B06"/>
    <w:rsid w:val="00A105C7"/>
    <w:rsid w:val="00A12E61"/>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B33"/>
    <w:rsid w:val="00A34BCA"/>
    <w:rsid w:val="00A34E37"/>
    <w:rsid w:val="00A35F39"/>
    <w:rsid w:val="00A366AD"/>
    <w:rsid w:val="00A3760E"/>
    <w:rsid w:val="00A40187"/>
    <w:rsid w:val="00A40744"/>
    <w:rsid w:val="00A41826"/>
    <w:rsid w:val="00A42FFF"/>
    <w:rsid w:val="00A4357F"/>
    <w:rsid w:val="00A44DEC"/>
    <w:rsid w:val="00A45A14"/>
    <w:rsid w:val="00A45A1F"/>
    <w:rsid w:val="00A4698E"/>
    <w:rsid w:val="00A46D8B"/>
    <w:rsid w:val="00A51B91"/>
    <w:rsid w:val="00A53A85"/>
    <w:rsid w:val="00A543E7"/>
    <w:rsid w:val="00A54451"/>
    <w:rsid w:val="00A55A9A"/>
    <w:rsid w:val="00A55AB7"/>
    <w:rsid w:val="00A564B5"/>
    <w:rsid w:val="00A57779"/>
    <w:rsid w:val="00A57B08"/>
    <w:rsid w:val="00A57F40"/>
    <w:rsid w:val="00A619CC"/>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3218"/>
    <w:rsid w:val="00AC32C4"/>
    <w:rsid w:val="00AC5B9C"/>
    <w:rsid w:val="00AC73B9"/>
    <w:rsid w:val="00AC7A6E"/>
    <w:rsid w:val="00AD0964"/>
    <w:rsid w:val="00AD4029"/>
    <w:rsid w:val="00AD419F"/>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524A"/>
    <w:rsid w:val="00B076FA"/>
    <w:rsid w:val="00B1163A"/>
    <w:rsid w:val="00B12FD0"/>
    <w:rsid w:val="00B14E6B"/>
    <w:rsid w:val="00B15297"/>
    <w:rsid w:val="00B1710C"/>
    <w:rsid w:val="00B17B90"/>
    <w:rsid w:val="00B20356"/>
    <w:rsid w:val="00B23478"/>
    <w:rsid w:val="00B23CB7"/>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6CAC"/>
    <w:rsid w:val="00B61626"/>
    <w:rsid w:val="00B618FD"/>
    <w:rsid w:val="00B634E4"/>
    <w:rsid w:val="00B635C1"/>
    <w:rsid w:val="00B6421C"/>
    <w:rsid w:val="00B64FA4"/>
    <w:rsid w:val="00B6592B"/>
    <w:rsid w:val="00B65D12"/>
    <w:rsid w:val="00B66869"/>
    <w:rsid w:val="00B67436"/>
    <w:rsid w:val="00B677B0"/>
    <w:rsid w:val="00B701ED"/>
    <w:rsid w:val="00B72E96"/>
    <w:rsid w:val="00B7309C"/>
    <w:rsid w:val="00B74589"/>
    <w:rsid w:val="00B750DC"/>
    <w:rsid w:val="00B757CF"/>
    <w:rsid w:val="00B81040"/>
    <w:rsid w:val="00B82903"/>
    <w:rsid w:val="00B84EAC"/>
    <w:rsid w:val="00B8650D"/>
    <w:rsid w:val="00B90C0B"/>
    <w:rsid w:val="00B92B08"/>
    <w:rsid w:val="00B94FE4"/>
    <w:rsid w:val="00B954CC"/>
    <w:rsid w:val="00B96302"/>
    <w:rsid w:val="00B96AA0"/>
    <w:rsid w:val="00BA0231"/>
    <w:rsid w:val="00BA073B"/>
    <w:rsid w:val="00BA0E67"/>
    <w:rsid w:val="00BA1C17"/>
    <w:rsid w:val="00BA322E"/>
    <w:rsid w:val="00BA6CF4"/>
    <w:rsid w:val="00BA6EC7"/>
    <w:rsid w:val="00BA720C"/>
    <w:rsid w:val="00BA728B"/>
    <w:rsid w:val="00BA776F"/>
    <w:rsid w:val="00BB0185"/>
    <w:rsid w:val="00BB096E"/>
    <w:rsid w:val="00BB19E9"/>
    <w:rsid w:val="00BB5278"/>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5BBB"/>
    <w:rsid w:val="00BE5F99"/>
    <w:rsid w:val="00BE5FF6"/>
    <w:rsid w:val="00BE7289"/>
    <w:rsid w:val="00BE77FD"/>
    <w:rsid w:val="00BE7D1C"/>
    <w:rsid w:val="00BE7F94"/>
    <w:rsid w:val="00BE7FC5"/>
    <w:rsid w:val="00BF04A7"/>
    <w:rsid w:val="00BF160C"/>
    <w:rsid w:val="00BF1B2E"/>
    <w:rsid w:val="00BF2E55"/>
    <w:rsid w:val="00BF323A"/>
    <w:rsid w:val="00BF3ECA"/>
    <w:rsid w:val="00BF4518"/>
    <w:rsid w:val="00BF45B1"/>
    <w:rsid w:val="00BF6AFC"/>
    <w:rsid w:val="00BF6C5C"/>
    <w:rsid w:val="00C0369C"/>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6E1"/>
    <w:rsid w:val="00C22D9E"/>
    <w:rsid w:val="00C22FCE"/>
    <w:rsid w:val="00C22FD7"/>
    <w:rsid w:val="00C23630"/>
    <w:rsid w:val="00C237FD"/>
    <w:rsid w:val="00C23CF6"/>
    <w:rsid w:val="00C24566"/>
    <w:rsid w:val="00C245DB"/>
    <w:rsid w:val="00C25B5D"/>
    <w:rsid w:val="00C25EE5"/>
    <w:rsid w:val="00C272A7"/>
    <w:rsid w:val="00C276D6"/>
    <w:rsid w:val="00C34F61"/>
    <w:rsid w:val="00C34FF7"/>
    <w:rsid w:val="00C35229"/>
    <w:rsid w:val="00C3559E"/>
    <w:rsid w:val="00C363CD"/>
    <w:rsid w:val="00C40B8A"/>
    <w:rsid w:val="00C41299"/>
    <w:rsid w:val="00C41D28"/>
    <w:rsid w:val="00C448E1"/>
    <w:rsid w:val="00C44D1E"/>
    <w:rsid w:val="00C45424"/>
    <w:rsid w:val="00C46AF5"/>
    <w:rsid w:val="00C472EA"/>
    <w:rsid w:val="00C47673"/>
    <w:rsid w:val="00C50248"/>
    <w:rsid w:val="00C50DC6"/>
    <w:rsid w:val="00C510EF"/>
    <w:rsid w:val="00C54930"/>
    <w:rsid w:val="00C57755"/>
    <w:rsid w:val="00C6049D"/>
    <w:rsid w:val="00C61796"/>
    <w:rsid w:val="00C61B23"/>
    <w:rsid w:val="00C621DE"/>
    <w:rsid w:val="00C6414E"/>
    <w:rsid w:val="00C65BC8"/>
    <w:rsid w:val="00C67BFD"/>
    <w:rsid w:val="00C67D3B"/>
    <w:rsid w:val="00C7047D"/>
    <w:rsid w:val="00C74629"/>
    <w:rsid w:val="00C75C56"/>
    <w:rsid w:val="00C765AE"/>
    <w:rsid w:val="00C77DE7"/>
    <w:rsid w:val="00C808E1"/>
    <w:rsid w:val="00C809CF"/>
    <w:rsid w:val="00C810AF"/>
    <w:rsid w:val="00C82631"/>
    <w:rsid w:val="00C83293"/>
    <w:rsid w:val="00C835B3"/>
    <w:rsid w:val="00C85A7F"/>
    <w:rsid w:val="00C86F0F"/>
    <w:rsid w:val="00C902F3"/>
    <w:rsid w:val="00C9047C"/>
    <w:rsid w:val="00C91D76"/>
    <w:rsid w:val="00C96C70"/>
    <w:rsid w:val="00C97602"/>
    <w:rsid w:val="00CA02A2"/>
    <w:rsid w:val="00CA02C8"/>
    <w:rsid w:val="00CA1391"/>
    <w:rsid w:val="00CA1B78"/>
    <w:rsid w:val="00CA235C"/>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92A"/>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3CC"/>
    <w:rsid w:val="00D01739"/>
    <w:rsid w:val="00D01B2A"/>
    <w:rsid w:val="00D01DE8"/>
    <w:rsid w:val="00D02538"/>
    <w:rsid w:val="00D02FD1"/>
    <w:rsid w:val="00D0450D"/>
    <w:rsid w:val="00D04F52"/>
    <w:rsid w:val="00D05AF5"/>
    <w:rsid w:val="00D125F0"/>
    <w:rsid w:val="00D131ED"/>
    <w:rsid w:val="00D13EAD"/>
    <w:rsid w:val="00D14037"/>
    <w:rsid w:val="00D14CF7"/>
    <w:rsid w:val="00D14F4B"/>
    <w:rsid w:val="00D14F9B"/>
    <w:rsid w:val="00D15446"/>
    <w:rsid w:val="00D177B8"/>
    <w:rsid w:val="00D20494"/>
    <w:rsid w:val="00D21636"/>
    <w:rsid w:val="00D22151"/>
    <w:rsid w:val="00D23E98"/>
    <w:rsid w:val="00D25F6A"/>
    <w:rsid w:val="00D3218D"/>
    <w:rsid w:val="00D32634"/>
    <w:rsid w:val="00D32F60"/>
    <w:rsid w:val="00D330D1"/>
    <w:rsid w:val="00D335AC"/>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E9"/>
    <w:rsid w:val="00D50853"/>
    <w:rsid w:val="00D50B58"/>
    <w:rsid w:val="00D5124A"/>
    <w:rsid w:val="00D513D9"/>
    <w:rsid w:val="00D51553"/>
    <w:rsid w:val="00D53F0D"/>
    <w:rsid w:val="00D558A0"/>
    <w:rsid w:val="00D56195"/>
    <w:rsid w:val="00D57366"/>
    <w:rsid w:val="00D62F5D"/>
    <w:rsid w:val="00D62FA2"/>
    <w:rsid w:val="00D630F3"/>
    <w:rsid w:val="00D64A60"/>
    <w:rsid w:val="00D65420"/>
    <w:rsid w:val="00D65E31"/>
    <w:rsid w:val="00D71832"/>
    <w:rsid w:val="00D71899"/>
    <w:rsid w:val="00D805DF"/>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6110"/>
    <w:rsid w:val="00D96327"/>
    <w:rsid w:val="00D97839"/>
    <w:rsid w:val="00DA034C"/>
    <w:rsid w:val="00DA090F"/>
    <w:rsid w:val="00DA0E29"/>
    <w:rsid w:val="00DA1134"/>
    <w:rsid w:val="00DA12DF"/>
    <w:rsid w:val="00DA1408"/>
    <w:rsid w:val="00DA194E"/>
    <w:rsid w:val="00DA2740"/>
    <w:rsid w:val="00DA2EC5"/>
    <w:rsid w:val="00DA349B"/>
    <w:rsid w:val="00DA3B14"/>
    <w:rsid w:val="00DA4275"/>
    <w:rsid w:val="00DB15CB"/>
    <w:rsid w:val="00DB382E"/>
    <w:rsid w:val="00DB408F"/>
    <w:rsid w:val="00DB42F7"/>
    <w:rsid w:val="00DB4642"/>
    <w:rsid w:val="00DB65A0"/>
    <w:rsid w:val="00DB67B8"/>
    <w:rsid w:val="00DB76C3"/>
    <w:rsid w:val="00DC0620"/>
    <w:rsid w:val="00DC1B56"/>
    <w:rsid w:val="00DC2177"/>
    <w:rsid w:val="00DC43D3"/>
    <w:rsid w:val="00DC5155"/>
    <w:rsid w:val="00DC53C3"/>
    <w:rsid w:val="00DC53C8"/>
    <w:rsid w:val="00DC5E2A"/>
    <w:rsid w:val="00DC6706"/>
    <w:rsid w:val="00DC6C99"/>
    <w:rsid w:val="00DC7C72"/>
    <w:rsid w:val="00DD0BEC"/>
    <w:rsid w:val="00DD1C60"/>
    <w:rsid w:val="00DD3997"/>
    <w:rsid w:val="00DD58AE"/>
    <w:rsid w:val="00DD59A1"/>
    <w:rsid w:val="00DD62C6"/>
    <w:rsid w:val="00DD6385"/>
    <w:rsid w:val="00DD6492"/>
    <w:rsid w:val="00DE0F4B"/>
    <w:rsid w:val="00DE26A0"/>
    <w:rsid w:val="00DE4AAC"/>
    <w:rsid w:val="00DE66DE"/>
    <w:rsid w:val="00DE7706"/>
    <w:rsid w:val="00DF4074"/>
    <w:rsid w:val="00DF54AD"/>
    <w:rsid w:val="00DF54B3"/>
    <w:rsid w:val="00DF6292"/>
    <w:rsid w:val="00DF712B"/>
    <w:rsid w:val="00DF748B"/>
    <w:rsid w:val="00E00812"/>
    <w:rsid w:val="00E0123A"/>
    <w:rsid w:val="00E01A2E"/>
    <w:rsid w:val="00E01ABC"/>
    <w:rsid w:val="00E01E01"/>
    <w:rsid w:val="00E03511"/>
    <w:rsid w:val="00E04680"/>
    <w:rsid w:val="00E10A3B"/>
    <w:rsid w:val="00E15210"/>
    <w:rsid w:val="00E1562C"/>
    <w:rsid w:val="00E16793"/>
    <w:rsid w:val="00E16D3F"/>
    <w:rsid w:val="00E17135"/>
    <w:rsid w:val="00E17761"/>
    <w:rsid w:val="00E17B9B"/>
    <w:rsid w:val="00E20D67"/>
    <w:rsid w:val="00E21AAD"/>
    <w:rsid w:val="00E22738"/>
    <w:rsid w:val="00E22EA1"/>
    <w:rsid w:val="00E236FB"/>
    <w:rsid w:val="00E238B3"/>
    <w:rsid w:val="00E25024"/>
    <w:rsid w:val="00E2567C"/>
    <w:rsid w:val="00E25735"/>
    <w:rsid w:val="00E266D1"/>
    <w:rsid w:val="00E30312"/>
    <w:rsid w:val="00E309CB"/>
    <w:rsid w:val="00E33724"/>
    <w:rsid w:val="00E35364"/>
    <w:rsid w:val="00E415C7"/>
    <w:rsid w:val="00E418E2"/>
    <w:rsid w:val="00E436B5"/>
    <w:rsid w:val="00E43D2D"/>
    <w:rsid w:val="00E46961"/>
    <w:rsid w:val="00E46B3A"/>
    <w:rsid w:val="00E47AE2"/>
    <w:rsid w:val="00E511D6"/>
    <w:rsid w:val="00E5125F"/>
    <w:rsid w:val="00E5206D"/>
    <w:rsid w:val="00E52083"/>
    <w:rsid w:val="00E52489"/>
    <w:rsid w:val="00E52CE8"/>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7"/>
    <w:rsid w:val="00E85A10"/>
    <w:rsid w:val="00E90730"/>
    <w:rsid w:val="00E9085E"/>
    <w:rsid w:val="00E9219A"/>
    <w:rsid w:val="00E938A9"/>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FED"/>
    <w:rsid w:val="00EB6858"/>
    <w:rsid w:val="00EB6E17"/>
    <w:rsid w:val="00EC0DFF"/>
    <w:rsid w:val="00EC11CC"/>
    <w:rsid w:val="00EC1282"/>
    <w:rsid w:val="00EC15D4"/>
    <w:rsid w:val="00EC252F"/>
    <w:rsid w:val="00EC3008"/>
    <w:rsid w:val="00EC30F0"/>
    <w:rsid w:val="00EC5908"/>
    <w:rsid w:val="00EC5EA8"/>
    <w:rsid w:val="00EC6C49"/>
    <w:rsid w:val="00EC73CA"/>
    <w:rsid w:val="00EC7511"/>
    <w:rsid w:val="00ED0312"/>
    <w:rsid w:val="00ED2248"/>
    <w:rsid w:val="00ED30F5"/>
    <w:rsid w:val="00ED4B44"/>
    <w:rsid w:val="00ED5965"/>
    <w:rsid w:val="00EE0646"/>
    <w:rsid w:val="00EE1AA5"/>
    <w:rsid w:val="00EE2144"/>
    <w:rsid w:val="00EE2470"/>
    <w:rsid w:val="00EE56D3"/>
    <w:rsid w:val="00EE6C99"/>
    <w:rsid w:val="00EF1960"/>
    <w:rsid w:val="00EF3CDD"/>
    <w:rsid w:val="00EF50E5"/>
    <w:rsid w:val="00EF5F80"/>
    <w:rsid w:val="00EF79DD"/>
    <w:rsid w:val="00F01D0C"/>
    <w:rsid w:val="00F028CE"/>
    <w:rsid w:val="00F03CD8"/>
    <w:rsid w:val="00F054B9"/>
    <w:rsid w:val="00F058BE"/>
    <w:rsid w:val="00F05CD7"/>
    <w:rsid w:val="00F05E21"/>
    <w:rsid w:val="00F060A9"/>
    <w:rsid w:val="00F06CB1"/>
    <w:rsid w:val="00F06EBF"/>
    <w:rsid w:val="00F12232"/>
    <w:rsid w:val="00F12552"/>
    <w:rsid w:val="00F128B0"/>
    <w:rsid w:val="00F14A94"/>
    <w:rsid w:val="00F15274"/>
    <w:rsid w:val="00F1715B"/>
    <w:rsid w:val="00F17321"/>
    <w:rsid w:val="00F175FC"/>
    <w:rsid w:val="00F17E7B"/>
    <w:rsid w:val="00F2243D"/>
    <w:rsid w:val="00F22B29"/>
    <w:rsid w:val="00F24D98"/>
    <w:rsid w:val="00F267E1"/>
    <w:rsid w:val="00F26F37"/>
    <w:rsid w:val="00F271DD"/>
    <w:rsid w:val="00F27F81"/>
    <w:rsid w:val="00F304D9"/>
    <w:rsid w:val="00F313DF"/>
    <w:rsid w:val="00F3193D"/>
    <w:rsid w:val="00F325F7"/>
    <w:rsid w:val="00F329DC"/>
    <w:rsid w:val="00F33FAE"/>
    <w:rsid w:val="00F3443B"/>
    <w:rsid w:val="00F3516A"/>
    <w:rsid w:val="00F352FB"/>
    <w:rsid w:val="00F35D59"/>
    <w:rsid w:val="00F37B2B"/>
    <w:rsid w:val="00F40355"/>
    <w:rsid w:val="00F4148A"/>
    <w:rsid w:val="00F416AB"/>
    <w:rsid w:val="00F41E00"/>
    <w:rsid w:val="00F41EC3"/>
    <w:rsid w:val="00F43868"/>
    <w:rsid w:val="00F45D6B"/>
    <w:rsid w:val="00F45E9B"/>
    <w:rsid w:val="00F46E81"/>
    <w:rsid w:val="00F46EBE"/>
    <w:rsid w:val="00F47A3C"/>
    <w:rsid w:val="00F518F6"/>
    <w:rsid w:val="00F53343"/>
    <w:rsid w:val="00F53660"/>
    <w:rsid w:val="00F54810"/>
    <w:rsid w:val="00F55BC1"/>
    <w:rsid w:val="00F55E73"/>
    <w:rsid w:val="00F56DB4"/>
    <w:rsid w:val="00F573CD"/>
    <w:rsid w:val="00F575DF"/>
    <w:rsid w:val="00F6052B"/>
    <w:rsid w:val="00F62978"/>
    <w:rsid w:val="00F63002"/>
    <w:rsid w:val="00F6317E"/>
    <w:rsid w:val="00F647CB"/>
    <w:rsid w:val="00F65536"/>
    <w:rsid w:val="00F65558"/>
    <w:rsid w:val="00F6591F"/>
    <w:rsid w:val="00F65CC6"/>
    <w:rsid w:val="00F67B10"/>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5181"/>
    <w:rsid w:val="00FB5D58"/>
    <w:rsid w:val="00FB70FD"/>
    <w:rsid w:val="00FB710E"/>
    <w:rsid w:val="00FB7A09"/>
    <w:rsid w:val="00FB7CE2"/>
    <w:rsid w:val="00FC0B3C"/>
    <w:rsid w:val="00FC2B3B"/>
    <w:rsid w:val="00FC4240"/>
    <w:rsid w:val="00FC4395"/>
    <w:rsid w:val="00FC44BB"/>
    <w:rsid w:val="00FC53C9"/>
    <w:rsid w:val="00FC54CF"/>
    <w:rsid w:val="00FC63FE"/>
    <w:rsid w:val="00FD021B"/>
    <w:rsid w:val="00FD0DBB"/>
    <w:rsid w:val="00FD1188"/>
    <w:rsid w:val="00FD30EA"/>
    <w:rsid w:val="00FD3273"/>
    <w:rsid w:val="00FD3281"/>
    <w:rsid w:val="00FD329A"/>
    <w:rsid w:val="00FD5D62"/>
    <w:rsid w:val="00FD5FEE"/>
    <w:rsid w:val="00FD6B90"/>
    <w:rsid w:val="00FD6D32"/>
    <w:rsid w:val="00FE1297"/>
    <w:rsid w:val="00FE2EE3"/>
    <w:rsid w:val="00FE3447"/>
    <w:rsid w:val="00FE374D"/>
    <w:rsid w:val="00FE3CA9"/>
    <w:rsid w:val="00FE495E"/>
    <w:rsid w:val="00FE4C08"/>
    <w:rsid w:val="00FE6D25"/>
    <w:rsid w:val="00FE744A"/>
    <w:rsid w:val="00FF07D8"/>
    <w:rsid w:val="00FF3DF7"/>
    <w:rsid w:val="00FF590F"/>
    <w:rsid w:val="00FF6D0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84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4D084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4D0842"/>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4D0842"/>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4D0842"/>
    <w:pPr>
      <w:keepNext/>
      <w:keepLines/>
      <w:spacing w:before="40" w:after="0" w:line="360" w:lineRule="auto"/>
      <w:outlineLvl w:val="3"/>
    </w:pPr>
    <w:rPr>
      <w:rFonts w:asciiTheme="majorHAnsi" w:eastAsiaTheme="majorEastAsia" w:hAnsiTheme="majorHAnsi" w:cstheme="majorBidi"/>
      <w:iCs/>
      <w:caps/>
      <w:color w:val="7076CC" w:themeColor="text2" w:themeTint="99"/>
      <w:szCs w:val="25"/>
    </w:rPr>
  </w:style>
  <w:style w:type="paragraph" w:styleId="Heading5">
    <w:name w:val="heading 5"/>
    <w:basedOn w:val="Normal"/>
    <w:next w:val="Normal"/>
    <w:link w:val="Heading5Char"/>
    <w:uiPriority w:val="9"/>
    <w:unhideWhenUsed/>
    <w:rsid w:val="004D0842"/>
    <w:pPr>
      <w:keepNext/>
      <w:keepLines/>
      <w:spacing w:before="40" w:after="40" w:line="360" w:lineRule="auto"/>
      <w:outlineLvl w:val="4"/>
    </w:pPr>
    <w:rPr>
      <w:rFonts w:asciiTheme="majorHAnsi" w:eastAsiaTheme="majorEastAsia" w:hAnsiTheme="majorHAnsi" w:cstheme="majorBidi"/>
      <w:iCs/>
      <w:color w:val="31378B" w:themeColor="text2"/>
      <w:sz w:val="28"/>
      <w:szCs w:val="24"/>
    </w:rPr>
  </w:style>
  <w:style w:type="paragraph" w:styleId="Heading6">
    <w:name w:val="heading 6"/>
    <w:basedOn w:val="Normal"/>
    <w:next w:val="Normal"/>
    <w:link w:val="Heading6Char"/>
    <w:uiPriority w:val="9"/>
    <w:semiHidden/>
    <w:unhideWhenUsed/>
    <w:qFormat/>
    <w:rsid w:val="004D084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4D084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4D084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4D084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4D08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D084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D084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4D084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4D084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4D0842"/>
    <w:rPr>
      <w:rFonts w:asciiTheme="majorHAnsi" w:eastAsiaTheme="majorEastAsia" w:hAnsiTheme="majorHAnsi" w:cstheme="majorBidi"/>
      <w:iCs/>
      <w:caps/>
      <w:color w:val="7076CC" w:themeColor="text2" w:themeTint="99"/>
      <w:sz w:val="24"/>
      <w:szCs w:val="25"/>
      <w:lang w:eastAsia="en-GB"/>
    </w:rPr>
  </w:style>
  <w:style w:type="character" w:customStyle="1" w:styleId="Heading5Char">
    <w:name w:val="Heading 5 Char"/>
    <w:basedOn w:val="DefaultParagraphFont"/>
    <w:link w:val="Heading5"/>
    <w:uiPriority w:val="9"/>
    <w:rsid w:val="004D0842"/>
    <w:rPr>
      <w:rFonts w:asciiTheme="majorHAnsi" w:eastAsiaTheme="majorEastAsia" w:hAnsiTheme="majorHAnsi" w:cstheme="majorBidi"/>
      <w:iCs/>
      <w:color w:val="31378B" w:themeColor="text2"/>
      <w:sz w:val="28"/>
      <w:szCs w:val="24"/>
      <w:lang w:eastAsia="en-GB"/>
    </w:rPr>
  </w:style>
  <w:style w:type="character" w:customStyle="1" w:styleId="Heading6Char">
    <w:name w:val="Heading 6 Char"/>
    <w:basedOn w:val="DefaultParagraphFont"/>
    <w:link w:val="Heading6"/>
    <w:uiPriority w:val="9"/>
    <w:semiHidden/>
    <w:rsid w:val="004D084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4D084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4D084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4D084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4D0842"/>
    <w:rPr>
      <w:rFonts w:cs="Times New Roman"/>
      <w:color w:val="0000FF"/>
      <w:u w:val="single"/>
    </w:rPr>
  </w:style>
  <w:style w:type="character" w:styleId="FollowedHyperlink">
    <w:name w:val="FollowedHyperlink"/>
    <w:basedOn w:val="DefaultParagraphFont"/>
    <w:uiPriority w:val="99"/>
    <w:rsid w:val="004D0842"/>
    <w:rPr>
      <w:rFonts w:cs="Times New Roman"/>
      <w:color w:val="606420"/>
      <w:u w:val="single"/>
    </w:rPr>
  </w:style>
  <w:style w:type="character" w:styleId="PageNumber">
    <w:name w:val="page number"/>
    <w:basedOn w:val="DefaultParagraphFont"/>
    <w:uiPriority w:val="99"/>
    <w:rsid w:val="004D0842"/>
    <w:rPr>
      <w:rFonts w:cs="Times New Roman"/>
    </w:rPr>
  </w:style>
  <w:style w:type="character" w:styleId="UnresolvedMention">
    <w:name w:val="Unresolved Mention"/>
    <w:basedOn w:val="DefaultParagraphFont"/>
    <w:uiPriority w:val="99"/>
    <w:semiHidden/>
    <w:unhideWhenUsed/>
    <w:rsid w:val="004D0842"/>
    <w:rPr>
      <w:color w:val="808080"/>
      <w:shd w:val="clear" w:color="auto" w:fill="E6E6E6"/>
    </w:rPr>
  </w:style>
  <w:style w:type="paragraph" w:customStyle="1" w:styleId="StyleGuideSubsection">
    <w:name w:val="Style Guide Subsection"/>
    <w:basedOn w:val="StyleGuideSection"/>
    <w:next w:val="Normal"/>
    <w:autoRedefine/>
    <w:qFormat/>
    <w:rsid w:val="004D0842"/>
    <w:pPr>
      <w:pBdr>
        <w:top w:val="none" w:sz="0" w:space="0" w:color="auto"/>
      </w:pBdr>
    </w:pPr>
    <w:rPr>
      <w:smallCaps/>
      <w:sz w:val="24"/>
    </w:rPr>
  </w:style>
  <w:style w:type="paragraph" w:customStyle="1" w:styleId="Command">
    <w:name w:val="Command"/>
    <w:basedOn w:val="Normal"/>
    <w:link w:val="CommandChar"/>
    <w:qFormat/>
    <w:rsid w:val="004D0842"/>
    <w:pPr>
      <w:spacing w:line="240" w:lineRule="auto"/>
      <w:ind w:left="284"/>
    </w:pPr>
    <w:rPr>
      <w:rFonts w:ascii="Courier New" w:hAnsi="Courier New"/>
      <w:sz w:val="20"/>
    </w:rPr>
  </w:style>
  <w:style w:type="paragraph" w:customStyle="1" w:styleId="CodeHeading">
    <w:name w:val="Code Heading"/>
    <w:basedOn w:val="Normal"/>
    <w:uiPriority w:val="99"/>
    <w:rsid w:val="004D084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4D0842"/>
    <w:pPr>
      <w:jc w:val="both"/>
    </w:pPr>
    <w:rPr>
      <w:rFonts w:ascii="Courier New" w:hAnsi="Courier New"/>
      <w:noProof/>
      <w:sz w:val="20"/>
    </w:rPr>
  </w:style>
  <w:style w:type="character" w:styleId="PlaceholderText">
    <w:name w:val="Placeholder Text"/>
    <w:basedOn w:val="DefaultParagraphFont"/>
    <w:uiPriority w:val="99"/>
    <w:semiHidden/>
    <w:rsid w:val="004D0842"/>
    <w:rPr>
      <w:color w:val="808080"/>
    </w:rPr>
  </w:style>
  <w:style w:type="paragraph" w:styleId="HTMLPreformatted">
    <w:name w:val="HTML Preformatted"/>
    <w:basedOn w:val="Normal"/>
    <w:link w:val="HTMLPreformattedChar"/>
    <w:uiPriority w:val="99"/>
    <w:semiHidden/>
    <w:unhideWhenUsed/>
    <w:rsid w:val="004D0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4D084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4D0842"/>
    <w:rPr>
      <w:b/>
    </w:rPr>
  </w:style>
  <w:style w:type="numbering" w:customStyle="1" w:styleId="KennysListStyles">
    <w:name w:val="KennysListStyles"/>
    <w:uiPriority w:val="99"/>
    <w:rsid w:val="004D0842"/>
    <w:pPr>
      <w:numPr>
        <w:numId w:val="1"/>
      </w:numPr>
    </w:pPr>
  </w:style>
  <w:style w:type="paragraph" w:customStyle="1" w:styleId="Question">
    <w:name w:val="Question"/>
    <w:basedOn w:val="Normal"/>
    <w:next w:val="Answer"/>
    <w:qFormat/>
    <w:rsid w:val="004D0842"/>
    <w:rPr>
      <w:b/>
    </w:rPr>
  </w:style>
  <w:style w:type="paragraph" w:customStyle="1" w:styleId="Answer">
    <w:name w:val="Answer"/>
    <w:basedOn w:val="Normal"/>
    <w:qFormat/>
    <w:rsid w:val="004D0842"/>
    <w:pPr>
      <w:spacing w:line="240" w:lineRule="auto"/>
      <w:ind w:left="720"/>
    </w:pPr>
    <w:rPr>
      <w:i/>
    </w:rPr>
  </w:style>
  <w:style w:type="paragraph" w:customStyle="1" w:styleId="ChapterHeading">
    <w:name w:val="Chapter Heading"/>
    <w:basedOn w:val="Heading1"/>
    <w:qFormat/>
    <w:rsid w:val="004D0842"/>
    <w:pPr>
      <w:numPr>
        <w:numId w:val="6"/>
      </w:numPr>
      <w:spacing w:before="200" w:after="100"/>
      <w:ind w:left="357" w:hanging="357"/>
    </w:pPr>
    <w:rPr>
      <w:sz w:val="40"/>
    </w:rPr>
  </w:style>
  <w:style w:type="table" w:styleId="TableGrid">
    <w:name w:val="Table Grid"/>
    <w:basedOn w:val="TableNormal"/>
    <w:uiPriority w:val="59"/>
    <w:rsid w:val="004D08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4D0842"/>
    <w:pPr>
      <w:numPr>
        <w:numId w:val="2"/>
      </w:numPr>
    </w:pPr>
  </w:style>
  <w:style w:type="paragraph" w:customStyle="1" w:styleId="QuestionSection">
    <w:name w:val="Question Section"/>
    <w:basedOn w:val="Heading2"/>
    <w:qFormat/>
    <w:rsid w:val="004D0842"/>
    <w:rPr>
      <w:b/>
      <w:color w:val="403152" w:themeColor="accent4" w:themeShade="80"/>
    </w:rPr>
  </w:style>
  <w:style w:type="paragraph" w:customStyle="1" w:styleId="TableCaption">
    <w:name w:val="Table Caption"/>
    <w:basedOn w:val="Normal"/>
    <w:qFormat/>
    <w:rsid w:val="004D0842"/>
    <w:rPr>
      <w:smallCaps/>
    </w:rPr>
  </w:style>
  <w:style w:type="paragraph" w:customStyle="1" w:styleId="SourceCodeCaption">
    <w:name w:val="Source Code Caption"/>
    <w:basedOn w:val="Normal"/>
    <w:rsid w:val="004D0842"/>
    <w:pPr>
      <w:spacing w:after="0" w:line="240" w:lineRule="auto"/>
    </w:pPr>
    <w:rPr>
      <w:rFonts w:ascii="Arial" w:hAnsi="Arial"/>
      <w:noProof/>
    </w:rPr>
  </w:style>
  <w:style w:type="paragraph" w:customStyle="1" w:styleId="CodeListing">
    <w:name w:val="Code Listing"/>
    <w:basedOn w:val="Normal"/>
    <w:qFormat/>
    <w:rsid w:val="004D0842"/>
    <w:pPr>
      <w:keepNext/>
      <w:shd w:val="clear" w:color="auto" w:fill="FFFFFF" w:themeFill="background1"/>
      <w:spacing w:line="240" w:lineRule="auto"/>
      <w:ind w:left="567"/>
    </w:pPr>
    <w:rPr>
      <w:i/>
      <w:iCs/>
      <w:color w:val="31378B" w:themeColor="text2"/>
      <w:sz w:val="18"/>
      <w:szCs w:val="18"/>
    </w:rPr>
  </w:style>
  <w:style w:type="paragraph" w:styleId="Quote">
    <w:name w:val="Quote"/>
    <w:basedOn w:val="Normal"/>
    <w:next w:val="Normal"/>
    <w:link w:val="QuoteChar"/>
    <w:uiPriority w:val="29"/>
    <w:qFormat/>
    <w:rsid w:val="004D0842"/>
    <w:pPr>
      <w:spacing w:before="120"/>
      <w:ind w:left="720" w:right="720"/>
      <w:jc w:val="center"/>
    </w:pPr>
    <w:rPr>
      <w:i/>
      <w:iCs/>
    </w:rPr>
  </w:style>
  <w:style w:type="character" w:customStyle="1" w:styleId="QuoteChar">
    <w:name w:val="Quote Char"/>
    <w:basedOn w:val="DefaultParagraphFont"/>
    <w:link w:val="Quote"/>
    <w:uiPriority w:val="29"/>
    <w:rsid w:val="004D0842"/>
    <w:rPr>
      <w:rFonts w:eastAsiaTheme="minorEastAsia"/>
      <w:i/>
      <w:iCs/>
      <w:color w:val="000000" w:themeColor="text1"/>
      <w:sz w:val="24"/>
      <w:lang w:eastAsia="en-GB"/>
    </w:rPr>
  </w:style>
  <w:style w:type="paragraph" w:styleId="Caption">
    <w:name w:val="caption"/>
    <w:basedOn w:val="Normal"/>
    <w:next w:val="Normal"/>
    <w:uiPriority w:val="35"/>
    <w:unhideWhenUsed/>
    <w:qFormat/>
    <w:rsid w:val="004D084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4D0842"/>
    <w:rPr>
      <w:b/>
      <w:smallCaps/>
    </w:rPr>
  </w:style>
  <w:style w:type="paragraph" w:customStyle="1" w:styleId="NumberedList">
    <w:name w:val="Numbered List"/>
    <w:basedOn w:val="Normal"/>
    <w:qFormat/>
    <w:rsid w:val="004D0842"/>
    <w:pPr>
      <w:numPr>
        <w:numId w:val="3"/>
      </w:numPr>
      <w:contextualSpacing/>
    </w:pPr>
    <w:rPr>
      <w:b/>
      <w:i/>
    </w:rPr>
  </w:style>
  <w:style w:type="paragraph" w:customStyle="1" w:styleId="ListNumberHeader">
    <w:name w:val="List Number Header"/>
    <w:basedOn w:val="Normal"/>
    <w:next w:val="ListNumber"/>
    <w:qFormat/>
    <w:rsid w:val="004D0842"/>
    <w:pPr>
      <w:ind w:left="357" w:hanging="357"/>
      <w:contextualSpacing/>
    </w:pPr>
    <w:rPr>
      <w:b/>
      <w:smallCaps/>
    </w:rPr>
  </w:style>
  <w:style w:type="paragraph" w:styleId="ListBullet">
    <w:name w:val="List Bullet"/>
    <w:basedOn w:val="Normal"/>
    <w:uiPriority w:val="99"/>
    <w:unhideWhenUsed/>
    <w:rsid w:val="004D0842"/>
    <w:pPr>
      <w:numPr>
        <w:numId w:val="4"/>
      </w:numPr>
      <w:contextualSpacing/>
    </w:pPr>
  </w:style>
  <w:style w:type="paragraph" w:customStyle="1" w:styleId="NumberedBullet">
    <w:name w:val="Numbered Bullet"/>
    <w:basedOn w:val="NumberedList"/>
    <w:rsid w:val="004D0842"/>
  </w:style>
  <w:style w:type="paragraph" w:styleId="ListNumber">
    <w:name w:val="List Number"/>
    <w:basedOn w:val="Normal"/>
    <w:uiPriority w:val="99"/>
    <w:unhideWhenUsed/>
    <w:rsid w:val="004D0842"/>
    <w:pPr>
      <w:numPr>
        <w:numId w:val="5"/>
      </w:numPr>
      <w:contextualSpacing/>
    </w:pPr>
  </w:style>
  <w:style w:type="table" w:customStyle="1" w:styleId="RowAndColumnStyle">
    <w:name w:val="RowAndColumnStyle"/>
    <w:basedOn w:val="TableNormal"/>
    <w:uiPriority w:val="99"/>
    <w:rsid w:val="004D084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4D084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4D0842"/>
    <w:rPr>
      <w:rFonts w:eastAsiaTheme="minorEastAsia"/>
      <w:lang w:eastAsia="en-GB"/>
    </w:rPr>
    <w:tblPr/>
  </w:style>
  <w:style w:type="paragraph" w:customStyle="1" w:styleId="CommandOutput">
    <w:name w:val="Command Output"/>
    <w:basedOn w:val="Normal"/>
    <w:qFormat/>
    <w:rsid w:val="004D0842"/>
    <w:pPr>
      <w:spacing w:after="0" w:line="240" w:lineRule="auto"/>
      <w:ind w:left="284"/>
    </w:pPr>
    <w:rPr>
      <w:rFonts w:ascii="Courier New" w:hAnsi="Courier New"/>
      <w:noProof/>
      <w:sz w:val="20"/>
    </w:rPr>
  </w:style>
  <w:style w:type="character" w:styleId="Emphasis">
    <w:name w:val="Emphasis"/>
    <w:basedOn w:val="DefaultParagraphFont"/>
    <w:uiPriority w:val="20"/>
    <w:qFormat/>
    <w:rsid w:val="004D0842"/>
    <w:rPr>
      <w:i/>
      <w:iCs/>
    </w:rPr>
  </w:style>
  <w:style w:type="character" w:styleId="IntenseEmphasis">
    <w:name w:val="Intense Emphasis"/>
    <w:basedOn w:val="DefaultParagraphFont"/>
    <w:uiPriority w:val="21"/>
    <w:qFormat/>
    <w:rsid w:val="004D0842"/>
    <w:rPr>
      <w:b w:val="0"/>
      <w:bCs w:val="0"/>
      <w:i/>
      <w:iCs/>
      <w:color w:val="00B0F0" w:themeColor="accent1"/>
    </w:rPr>
  </w:style>
  <w:style w:type="paragraph" w:customStyle="1" w:styleId="Intro">
    <w:name w:val="Intro"/>
    <w:basedOn w:val="Normal"/>
    <w:next w:val="Normal"/>
    <w:qFormat/>
    <w:rsid w:val="004D0842"/>
    <w:pPr>
      <w:spacing w:before="240"/>
    </w:pPr>
    <w:rPr>
      <w:sz w:val="28"/>
      <w:lang w:eastAsia="fi-FI"/>
    </w:rPr>
  </w:style>
  <w:style w:type="paragraph" w:customStyle="1" w:styleId="StyleGuideSection">
    <w:name w:val="Style Guide Section"/>
    <w:basedOn w:val="Normal"/>
    <w:next w:val="Normal"/>
    <w:autoRedefine/>
    <w:qFormat/>
    <w:rsid w:val="004D084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4D08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0842"/>
    <w:rPr>
      <w:rFonts w:eastAsiaTheme="minorEastAsia"/>
      <w:color w:val="000000" w:themeColor="text1"/>
      <w:sz w:val="24"/>
      <w:lang w:eastAsia="en-GB"/>
    </w:rPr>
  </w:style>
  <w:style w:type="paragraph" w:styleId="Footer">
    <w:name w:val="footer"/>
    <w:basedOn w:val="Normal"/>
    <w:link w:val="FooterChar"/>
    <w:uiPriority w:val="99"/>
    <w:unhideWhenUsed/>
    <w:rsid w:val="004D08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0842"/>
    <w:rPr>
      <w:rFonts w:eastAsiaTheme="minorEastAsia"/>
      <w:color w:val="000000" w:themeColor="text1"/>
      <w:sz w:val="24"/>
      <w:lang w:eastAsia="en-GB"/>
    </w:rPr>
  </w:style>
  <w:style w:type="paragraph" w:customStyle="1" w:styleId="QuestionSubSection">
    <w:name w:val="Question Sub Section"/>
    <w:basedOn w:val="Heading3"/>
    <w:qFormat/>
    <w:rsid w:val="004D0842"/>
    <w:rPr>
      <w:smallCaps/>
    </w:rPr>
  </w:style>
  <w:style w:type="paragraph" w:customStyle="1" w:styleId="TableCellNormal">
    <w:name w:val="Table Cell Normal"/>
    <w:basedOn w:val="Normal"/>
    <w:qFormat/>
    <w:rsid w:val="004D0842"/>
    <w:pPr>
      <w:spacing w:before="120" w:after="120" w:line="240" w:lineRule="auto"/>
    </w:pPr>
  </w:style>
  <w:style w:type="paragraph" w:customStyle="1" w:styleId="Strong1">
    <w:name w:val="Strong1"/>
    <w:basedOn w:val="Normal"/>
    <w:next w:val="BodyText"/>
    <w:link w:val="strongChar"/>
    <w:qFormat/>
    <w:rsid w:val="004D0842"/>
    <w:rPr>
      <w:b/>
      <w:lang w:eastAsia="fi-FI"/>
    </w:rPr>
  </w:style>
  <w:style w:type="paragraph" w:customStyle="1" w:styleId="Emphasis1">
    <w:name w:val="Emphasis1"/>
    <w:basedOn w:val="Normal"/>
    <w:next w:val="BodyText"/>
    <w:link w:val="emphasisChar"/>
    <w:qFormat/>
    <w:rsid w:val="004D0842"/>
    <w:rPr>
      <w:i/>
      <w:lang w:eastAsia="fi-FI"/>
    </w:rPr>
  </w:style>
  <w:style w:type="paragraph" w:styleId="BodyText">
    <w:name w:val="Body Text"/>
    <w:aliases w:val="b"/>
    <w:basedOn w:val="Normal"/>
    <w:link w:val="BodyTextChar"/>
    <w:unhideWhenUsed/>
    <w:rsid w:val="004D0842"/>
    <w:pPr>
      <w:spacing w:after="120"/>
    </w:pPr>
  </w:style>
  <w:style w:type="character" w:customStyle="1" w:styleId="BodyTextChar">
    <w:name w:val="Body Text Char"/>
    <w:aliases w:val="b Char"/>
    <w:basedOn w:val="DefaultParagraphFont"/>
    <w:link w:val="BodyText"/>
    <w:rsid w:val="004D0842"/>
    <w:rPr>
      <w:rFonts w:eastAsiaTheme="minorEastAsia"/>
      <w:color w:val="000000" w:themeColor="text1"/>
      <w:sz w:val="24"/>
      <w:lang w:eastAsia="en-GB"/>
    </w:rPr>
  </w:style>
  <w:style w:type="character" w:customStyle="1" w:styleId="strongChar">
    <w:name w:val="strong Char"/>
    <w:basedOn w:val="DefaultParagraphFont"/>
    <w:link w:val="Strong1"/>
    <w:rsid w:val="004D0842"/>
    <w:rPr>
      <w:rFonts w:eastAsiaTheme="minorEastAsia"/>
      <w:b/>
      <w:color w:val="000000" w:themeColor="text1"/>
      <w:sz w:val="24"/>
      <w:lang w:eastAsia="fi-FI"/>
    </w:rPr>
  </w:style>
  <w:style w:type="character" w:customStyle="1" w:styleId="PathChar">
    <w:name w:val="Path Char"/>
    <w:basedOn w:val="BodyTextChar"/>
    <w:link w:val="Path"/>
    <w:rsid w:val="004D084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4D084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4D0842"/>
    <w:rPr>
      <w:i/>
      <w:iCs/>
    </w:rPr>
  </w:style>
  <w:style w:type="character" w:customStyle="1" w:styleId="CommandChar">
    <w:name w:val="Command Char"/>
    <w:basedOn w:val="DefaultParagraphFont"/>
    <w:link w:val="Command"/>
    <w:rsid w:val="004D084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4D0842"/>
    <w:pPr>
      <w:spacing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4D084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4D084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4D084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4D0842"/>
    <w:pPr>
      <w:numPr>
        <w:numId w:val="0"/>
      </w:numPr>
      <w:spacing w:after="0"/>
      <w:ind w:left="357" w:hanging="357"/>
      <w:jc w:val="right"/>
    </w:pPr>
    <w:rPr>
      <w:lang w:eastAsia="fi-FI"/>
    </w:rPr>
  </w:style>
  <w:style w:type="paragraph" w:customStyle="1" w:styleId="SubTitle">
    <w:name w:val="Sub Title"/>
    <w:basedOn w:val="Heading1"/>
    <w:qFormat/>
    <w:rsid w:val="004D084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4D0842"/>
    <w:pPr>
      <w:spacing w:after="0"/>
      <w:ind w:left="924" w:hanging="357"/>
    </w:pPr>
  </w:style>
  <w:style w:type="paragraph" w:customStyle="1" w:styleId="a">
    <w:name w:val="`"/>
    <w:basedOn w:val="Normal"/>
    <w:qFormat/>
    <w:rsid w:val="004D0842"/>
    <w:pPr>
      <w:pBdr>
        <w:bottom w:val="single" w:sz="4" w:space="1" w:color="auto"/>
      </w:pBdr>
    </w:pPr>
  </w:style>
  <w:style w:type="paragraph" w:customStyle="1" w:styleId="ContainsHeader">
    <w:name w:val="Contains Header"/>
    <w:basedOn w:val="ListBulletHeader"/>
    <w:qFormat/>
    <w:rsid w:val="004D0842"/>
    <w:pPr>
      <w:pBdr>
        <w:top w:val="single" w:sz="4" w:space="12" w:color="auto"/>
      </w:pBdr>
      <w:spacing w:before="240" w:after="120"/>
    </w:pPr>
  </w:style>
  <w:style w:type="paragraph" w:customStyle="1" w:styleId="ContainsEnd">
    <w:name w:val="Contains End"/>
    <w:basedOn w:val="Normal"/>
    <w:qFormat/>
    <w:rsid w:val="004D0842"/>
    <w:pPr>
      <w:pBdr>
        <w:bottom w:val="single" w:sz="4" w:space="1" w:color="auto"/>
      </w:pBdr>
      <w:spacing w:after="0" w:line="240" w:lineRule="auto"/>
    </w:pPr>
  </w:style>
  <w:style w:type="paragraph" w:customStyle="1" w:styleId="QuoteCallOut">
    <w:name w:val="Quote CallOut"/>
    <w:basedOn w:val="Normal"/>
    <w:qFormat/>
    <w:rsid w:val="004D084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4D0842"/>
    <w:rPr>
      <w:b/>
      <w:smallCaps/>
    </w:rPr>
  </w:style>
  <w:style w:type="table" w:customStyle="1" w:styleId="SimpleDefinition">
    <w:name w:val="SimpleDefinition"/>
    <w:basedOn w:val="TableNormal"/>
    <w:uiPriority w:val="99"/>
    <w:rsid w:val="004D084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4D084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4D0842"/>
    <w:rPr>
      <w:i w:val="0"/>
      <w:color w:val="auto"/>
    </w:rPr>
  </w:style>
  <w:style w:type="paragraph" w:customStyle="1" w:styleId="TableHeader">
    <w:name w:val="Table Header"/>
    <w:basedOn w:val="ListBulletHeader"/>
    <w:qFormat/>
    <w:rsid w:val="004D084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4D0842"/>
    <w:pPr>
      <w:numPr>
        <w:numId w:val="7"/>
      </w:numPr>
    </w:pPr>
    <w:rPr>
      <w:color w:val="0083B3" w:themeColor="accent6" w:themeShade="BF"/>
      <w:sz w:val="28"/>
      <w:lang w:eastAsia="fi-FI"/>
    </w:rPr>
  </w:style>
  <w:style w:type="paragraph" w:customStyle="1" w:styleId="QuestionAnkied">
    <w:name w:val="Question Ankied"/>
    <w:basedOn w:val="Question"/>
    <w:qFormat/>
    <w:rsid w:val="004D0842"/>
    <w:rPr>
      <w:color w:val="7F7F7F" w:themeColor="text1" w:themeTint="80"/>
    </w:rPr>
  </w:style>
  <w:style w:type="paragraph" w:customStyle="1" w:styleId="AppendiceSection">
    <w:name w:val="Appendice Section"/>
    <w:basedOn w:val="Normal"/>
    <w:next w:val="Heading1"/>
    <w:qFormat/>
    <w:rsid w:val="004D0842"/>
    <w:rPr>
      <w:rFonts w:asciiTheme="majorHAnsi" w:hAnsiTheme="majorHAnsi"/>
      <w:color w:val="31378B" w:themeColor="text2"/>
      <w:sz w:val="32"/>
      <w:lang w:eastAsia="fi-FI"/>
    </w:rPr>
  </w:style>
  <w:style w:type="paragraph" w:customStyle="1" w:styleId="Appendice">
    <w:name w:val="Appendice"/>
    <w:basedOn w:val="Heading2"/>
    <w:qFormat/>
    <w:rsid w:val="004D0842"/>
    <w:rPr>
      <w:sz w:val="28"/>
      <w:lang w:eastAsia="fi-FI"/>
    </w:rPr>
  </w:style>
  <w:style w:type="paragraph" w:customStyle="1" w:styleId="QuestionEsoteric">
    <w:name w:val="Question Esoteric"/>
    <w:basedOn w:val="Normal"/>
    <w:qFormat/>
    <w:rsid w:val="004D0842"/>
    <w:rPr>
      <w:color w:val="4BACC6" w:themeColor="accent5"/>
    </w:rPr>
  </w:style>
  <w:style w:type="paragraph" w:customStyle="1" w:styleId="ToDoSection">
    <w:name w:val="ToDo Section"/>
    <w:basedOn w:val="Heading1"/>
    <w:qFormat/>
    <w:rsid w:val="004D0842"/>
  </w:style>
  <w:style w:type="paragraph" w:customStyle="1" w:styleId="ToDoQuestionHeader">
    <w:name w:val="ToDo Question Header"/>
    <w:basedOn w:val="Question"/>
    <w:qFormat/>
    <w:rsid w:val="004D0842"/>
  </w:style>
  <w:style w:type="paragraph" w:customStyle="1" w:styleId="ToDoDetails">
    <w:name w:val="ToDoDetails"/>
    <w:basedOn w:val="Normal"/>
    <w:qFormat/>
    <w:rsid w:val="004D0842"/>
  </w:style>
  <w:style w:type="paragraph" w:customStyle="1" w:styleId="CodeExampleCode">
    <w:name w:val="Code Example Code"/>
    <w:basedOn w:val="Normal"/>
    <w:rsid w:val="004D0842"/>
    <w:pPr>
      <w:shd w:val="clear" w:color="auto" w:fill="000000"/>
    </w:pPr>
    <w:rPr>
      <w:rFonts w:ascii="Times New Roman" w:eastAsia="Times New Roman" w:hAnsi="Times New Roman" w:cs="Times New Roman"/>
      <w:color w:val="FFFFFF"/>
      <w:spacing w:val="6"/>
      <w:szCs w:val="20"/>
    </w:rPr>
  </w:style>
  <w:style w:type="paragraph" w:customStyle="1" w:styleId="CodeExampleDiagram">
    <w:name w:val="Code Example Diagram"/>
    <w:basedOn w:val="Normal"/>
    <w:qFormat/>
    <w:rsid w:val="004D0842"/>
    <w:pPr>
      <w:spacing w:after="160" w:line="240" w:lineRule="auto"/>
    </w:pPr>
    <w:rPr>
      <w:smallCaps/>
      <w:color w:val="9BBB59" w:themeColor="accent3"/>
      <w:lang w:eastAsia="fi-FI"/>
    </w:rPr>
  </w:style>
  <w:style w:type="paragraph" w:customStyle="1" w:styleId="CodeExampleRuntime">
    <w:name w:val="Code Example Runtime"/>
    <w:basedOn w:val="Normal"/>
    <w:qFormat/>
    <w:rsid w:val="004D0842"/>
    <w:pPr>
      <w:spacing w:after="160" w:line="240" w:lineRule="auto"/>
    </w:pPr>
    <w:rPr>
      <w:smallCaps/>
      <w:color w:val="8064A2" w:themeColor="accent4"/>
      <w:lang w:eastAsia="fi-FI"/>
    </w:rPr>
  </w:style>
  <w:style w:type="paragraph" w:customStyle="1" w:styleId="CodeExampleHeading">
    <w:name w:val="Code Example Heading"/>
    <w:basedOn w:val="Normal"/>
    <w:qFormat/>
    <w:rsid w:val="004D084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4D0842"/>
  </w:style>
  <w:style w:type="paragraph" w:customStyle="1" w:styleId="questionsubsection2">
    <w:name w:val="question sub section 2"/>
    <w:basedOn w:val="Heading4"/>
    <w:qFormat/>
    <w:rsid w:val="004D0842"/>
  </w:style>
  <w:style w:type="paragraph" w:customStyle="1" w:styleId="ListBulletHeader2">
    <w:name w:val="List Bullet Header 2"/>
    <w:basedOn w:val="Normal"/>
    <w:next w:val="ListBullet"/>
    <w:qFormat/>
    <w:rsid w:val="004D0842"/>
    <w:pPr>
      <w:spacing w:after="120"/>
    </w:pPr>
    <w:rPr>
      <w:b/>
      <w:color w:val="00B0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6AEB1-38A0-46C9-8792-68E2F86CA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0574</TotalTime>
  <Pages>82</Pages>
  <Words>11119</Words>
  <Characters>63379</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338</cp:revision>
  <dcterms:created xsi:type="dcterms:W3CDTF">2018-11-09T12:34:00Z</dcterms:created>
  <dcterms:modified xsi:type="dcterms:W3CDTF">2019-05-13T07:35:00Z</dcterms:modified>
</cp:coreProperties>
</file>